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395377" w14:textId="1680BF92" w:rsidR="00055419" w:rsidRPr="00961435" w:rsidRDefault="00FE65C6" w:rsidP="00671452">
      <w:pPr>
        <w:spacing w:after="0" w:line="240" w:lineRule="auto"/>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 DineSmart: An AI based personalized smart restaurant management system</w:t>
      </w:r>
    </w:p>
    <w:p w14:paraId="6DA8B295" w14:textId="7BD7FE1A" w:rsidR="00AF41B7" w:rsidRPr="00961435" w:rsidRDefault="00AF41B7" w:rsidP="00671452">
      <w:pPr>
        <w:spacing w:after="0" w:line="240" w:lineRule="auto"/>
        <w:jc w:val="center"/>
        <w:rPr>
          <w:rFonts w:ascii="Times New Roman" w:eastAsia="Times New Roman" w:hAnsi="Times New Roman" w:cs="Times New Roman"/>
          <w:b/>
          <w:bCs/>
          <w:sz w:val="28"/>
          <w:szCs w:val="28"/>
        </w:rPr>
      </w:pPr>
    </w:p>
    <w:p w14:paraId="283C34F1" w14:textId="6A314591" w:rsidR="00AF41B7" w:rsidRPr="00961435" w:rsidRDefault="00AF41B7" w:rsidP="00671452">
      <w:pPr>
        <w:spacing w:after="0" w:line="240" w:lineRule="auto"/>
        <w:jc w:val="center"/>
        <w:rPr>
          <w:rFonts w:ascii="Times New Roman" w:eastAsia="Times New Roman" w:hAnsi="Times New Roman" w:cs="Times New Roman"/>
          <w:b/>
          <w:bCs/>
          <w:sz w:val="28"/>
          <w:szCs w:val="28"/>
        </w:rPr>
      </w:pPr>
    </w:p>
    <w:p w14:paraId="7F46C907" w14:textId="599B0D53" w:rsidR="00067629" w:rsidRPr="00961435" w:rsidRDefault="00067629" w:rsidP="00671452">
      <w:pPr>
        <w:spacing w:after="0" w:line="240" w:lineRule="auto"/>
        <w:jc w:val="center"/>
        <w:rPr>
          <w:rFonts w:ascii="Times New Roman" w:eastAsia="Times New Roman" w:hAnsi="Times New Roman" w:cs="Times New Roman"/>
          <w:b/>
          <w:bCs/>
          <w:sz w:val="28"/>
          <w:szCs w:val="28"/>
        </w:rPr>
      </w:pPr>
    </w:p>
    <w:p w14:paraId="2C5B05B1" w14:textId="50402EAA" w:rsidR="00067629" w:rsidRDefault="00067629" w:rsidP="00671452">
      <w:pPr>
        <w:spacing w:after="0" w:line="240" w:lineRule="auto"/>
        <w:jc w:val="center"/>
        <w:rPr>
          <w:rFonts w:ascii="Times New Roman" w:eastAsia="Times New Roman" w:hAnsi="Times New Roman" w:cs="Times New Roman"/>
          <w:b/>
          <w:bCs/>
          <w:sz w:val="28"/>
          <w:szCs w:val="28"/>
        </w:rPr>
      </w:pPr>
    </w:p>
    <w:p w14:paraId="494B1356" w14:textId="77777777" w:rsidR="00E63E77" w:rsidRPr="00961435" w:rsidRDefault="00E63E77" w:rsidP="00671452">
      <w:pPr>
        <w:spacing w:after="0" w:line="240" w:lineRule="auto"/>
        <w:jc w:val="center"/>
        <w:rPr>
          <w:rFonts w:ascii="Times New Roman" w:eastAsia="Times New Roman" w:hAnsi="Times New Roman" w:cs="Times New Roman"/>
          <w:b/>
          <w:bCs/>
          <w:sz w:val="28"/>
          <w:szCs w:val="28"/>
        </w:rPr>
      </w:pPr>
    </w:p>
    <w:p w14:paraId="2CA91D98" w14:textId="6B83FB26" w:rsidR="00AF41B7" w:rsidRPr="00961435" w:rsidRDefault="003E19AA" w:rsidP="00671452">
      <w:pPr>
        <w:spacing w:after="0" w:line="240" w:lineRule="auto"/>
        <w:jc w:val="center"/>
        <w:rPr>
          <w:rFonts w:ascii="Times New Roman" w:eastAsia="Times New Roman" w:hAnsi="Times New Roman" w:cs="Times New Roman"/>
          <w:bCs/>
          <w:sz w:val="24"/>
          <w:szCs w:val="24"/>
        </w:rPr>
      </w:pPr>
      <w:r w:rsidRPr="00961435">
        <w:rPr>
          <w:rFonts w:ascii="Times New Roman" w:eastAsia="Times New Roman" w:hAnsi="Times New Roman" w:cs="Times New Roman"/>
          <w:bCs/>
          <w:sz w:val="24"/>
          <w:szCs w:val="24"/>
        </w:rPr>
        <w:t>By</w:t>
      </w:r>
    </w:p>
    <w:p w14:paraId="4F5EB0AA" w14:textId="77777777" w:rsidR="00E9557E" w:rsidRPr="00961435" w:rsidRDefault="00E9557E" w:rsidP="00671452">
      <w:pPr>
        <w:spacing w:after="0" w:line="240" w:lineRule="auto"/>
        <w:jc w:val="center"/>
        <w:rPr>
          <w:rFonts w:ascii="Times New Roman" w:hAnsi="Times New Roman" w:cs="Times New Roman"/>
          <w:sz w:val="24"/>
          <w:szCs w:val="24"/>
        </w:rPr>
      </w:pPr>
    </w:p>
    <w:p w14:paraId="33F608FD" w14:textId="0C6F1892" w:rsidR="00375CAC" w:rsidRPr="00961435" w:rsidRDefault="000F686D" w:rsidP="000F686D">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FE65C6">
        <w:rPr>
          <w:rFonts w:ascii="Times New Roman" w:hAnsi="Times New Roman" w:cs="Times New Roman"/>
          <w:sz w:val="24"/>
          <w:szCs w:val="24"/>
        </w:rPr>
        <w:t>Ahmad Saeed</w:t>
      </w:r>
      <w:r w:rsidR="00E9557E" w:rsidRPr="00961435">
        <w:rPr>
          <w:rFonts w:ascii="Times New Roman" w:hAnsi="Times New Roman" w:cs="Times New Roman"/>
          <w:sz w:val="24"/>
          <w:szCs w:val="24"/>
        </w:rPr>
        <w:t xml:space="preserve"> (</w:t>
      </w:r>
      <w:r w:rsidR="00FE65C6">
        <w:rPr>
          <w:rFonts w:ascii="Times New Roman" w:hAnsi="Times New Roman" w:cs="Times New Roman"/>
          <w:sz w:val="24"/>
          <w:szCs w:val="24"/>
        </w:rPr>
        <w:t>SE120212001</w:t>
      </w:r>
      <w:r w:rsidR="00E9557E" w:rsidRPr="00961435">
        <w:rPr>
          <w:rFonts w:ascii="Times New Roman" w:hAnsi="Times New Roman" w:cs="Times New Roman"/>
          <w:sz w:val="24"/>
          <w:szCs w:val="24"/>
        </w:rPr>
        <w:t xml:space="preserve">, </w:t>
      </w:r>
      <w:r w:rsidR="00FE65C6">
        <w:rPr>
          <w:rFonts w:ascii="Times New Roman" w:hAnsi="Times New Roman" w:cs="Times New Roman"/>
          <w:sz w:val="24"/>
          <w:szCs w:val="24"/>
        </w:rPr>
        <w:t>ahmad</w:t>
      </w:r>
      <w:r w:rsidR="00B04159">
        <w:rPr>
          <w:rFonts w:ascii="Times New Roman" w:hAnsi="Times New Roman" w:cs="Times New Roman"/>
          <w:sz w:val="24"/>
          <w:szCs w:val="24"/>
        </w:rPr>
        <w:t>5045841</w:t>
      </w:r>
      <w:r w:rsidR="00FE65C6">
        <w:rPr>
          <w:rFonts w:ascii="Times New Roman" w:hAnsi="Times New Roman" w:cs="Times New Roman"/>
          <w:sz w:val="24"/>
          <w:szCs w:val="24"/>
        </w:rPr>
        <w:t>@gmail.com</w:t>
      </w:r>
      <w:r w:rsidR="00E9557E" w:rsidRPr="00961435">
        <w:rPr>
          <w:rFonts w:ascii="Times New Roman" w:hAnsi="Times New Roman" w:cs="Times New Roman"/>
          <w:sz w:val="24"/>
          <w:szCs w:val="24"/>
        </w:rPr>
        <w:t>)</w:t>
      </w:r>
    </w:p>
    <w:p w14:paraId="5B8AF23F" w14:textId="3A7E821C" w:rsidR="00FE65C6" w:rsidRDefault="00FE65C6" w:rsidP="00FE65C6">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Fahad Ahmad</w:t>
      </w:r>
      <w:r w:rsidRPr="00961435">
        <w:rPr>
          <w:rFonts w:ascii="Times New Roman" w:hAnsi="Times New Roman" w:cs="Times New Roman"/>
          <w:sz w:val="24"/>
          <w:szCs w:val="24"/>
        </w:rPr>
        <w:t xml:space="preserve"> (</w:t>
      </w:r>
      <w:r>
        <w:rPr>
          <w:rFonts w:ascii="Times New Roman" w:hAnsi="Times New Roman" w:cs="Times New Roman"/>
          <w:sz w:val="24"/>
          <w:szCs w:val="24"/>
        </w:rPr>
        <w:t>SE120212009</w:t>
      </w:r>
      <w:r w:rsidRPr="00961435">
        <w:rPr>
          <w:rFonts w:ascii="Times New Roman" w:hAnsi="Times New Roman" w:cs="Times New Roman"/>
          <w:sz w:val="24"/>
          <w:szCs w:val="24"/>
        </w:rPr>
        <w:t xml:space="preserve">, </w:t>
      </w:r>
      <w:r w:rsidR="00F817ED" w:rsidRPr="00F65BDE">
        <w:rPr>
          <w:rFonts w:ascii="Times New Roman" w:hAnsi="Times New Roman" w:cs="Times New Roman"/>
          <w:sz w:val="24"/>
          <w:szCs w:val="24"/>
        </w:rPr>
        <w:t>fahadahmedaz3@gmail.co</w:t>
      </w:r>
      <w:r w:rsidR="00F65BDE">
        <w:rPr>
          <w:rFonts w:ascii="Times New Roman" w:hAnsi="Times New Roman" w:cs="Times New Roman"/>
          <w:sz w:val="24"/>
          <w:szCs w:val="24"/>
        </w:rPr>
        <w:t>m</w:t>
      </w:r>
      <w:r w:rsidR="00F65BDE">
        <w:rPr>
          <w:rStyle w:val="Hyperlink"/>
          <w:rFonts w:ascii="Times New Roman" w:hAnsi="Times New Roman" w:cs="Times New Roman"/>
          <w:sz w:val="24"/>
          <w:szCs w:val="24"/>
        </w:rPr>
        <w:t>)</w:t>
      </w:r>
    </w:p>
    <w:p w14:paraId="344A94F1" w14:textId="372C6349" w:rsidR="00FE65C6" w:rsidRPr="00961435" w:rsidRDefault="00FE65C6" w:rsidP="00FE65C6">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        Syed M. Jawad Hussain (SE120212042, jawad.gillani03@gmail.com)</w:t>
      </w:r>
    </w:p>
    <w:p w14:paraId="741AFBFA" w14:textId="7C7C3805" w:rsidR="00AF41B7" w:rsidRDefault="00AF41B7" w:rsidP="00671452">
      <w:pPr>
        <w:spacing w:after="0" w:line="240" w:lineRule="auto"/>
        <w:rPr>
          <w:rFonts w:ascii="Times New Roman" w:hAnsi="Times New Roman" w:cs="Times New Roman"/>
          <w:sz w:val="24"/>
          <w:szCs w:val="24"/>
        </w:rPr>
      </w:pPr>
    </w:p>
    <w:p w14:paraId="6DBDD0C9" w14:textId="25FFADF3" w:rsidR="00E63E77" w:rsidRDefault="00E63E77" w:rsidP="00671452">
      <w:pPr>
        <w:spacing w:after="0" w:line="240" w:lineRule="auto"/>
        <w:rPr>
          <w:rFonts w:ascii="Times New Roman" w:hAnsi="Times New Roman" w:cs="Times New Roman"/>
          <w:sz w:val="24"/>
          <w:szCs w:val="24"/>
        </w:rPr>
      </w:pPr>
    </w:p>
    <w:p w14:paraId="5CC111BA" w14:textId="75D1ED3A" w:rsidR="00E63E77" w:rsidRDefault="00E63E77" w:rsidP="00671452">
      <w:pPr>
        <w:spacing w:after="0" w:line="240" w:lineRule="auto"/>
        <w:rPr>
          <w:rFonts w:ascii="Times New Roman" w:hAnsi="Times New Roman" w:cs="Times New Roman"/>
          <w:sz w:val="24"/>
          <w:szCs w:val="24"/>
        </w:rPr>
      </w:pPr>
    </w:p>
    <w:p w14:paraId="1186B00D" w14:textId="771C9E70" w:rsidR="00E63E77" w:rsidRDefault="00E63E77" w:rsidP="00671452">
      <w:pPr>
        <w:spacing w:after="0" w:line="240" w:lineRule="auto"/>
        <w:rPr>
          <w:rFonts w:ascii="Times New Roman" w:hAnsi="Times New Roman" w:cs="Times New Roman"/>
          <w:sz w:val="24"/>
          <w:szCs w:val="24"/>
        </w:rPr>
      </w:pPr>
    </w:p>
    <w:p w14:paraId="19E778E7" w14:textId="77777777" w:rsidR="00E63E77" w:rsidRDefault="00E63E77" w:rsidP="00671452">
      <w:pPr>
        <w:spacing w:after="0" w:line="240" w:lineRule="auto"/>
        <w:rPr>
          <w:rFonts w:ascii="Times New Roman" w:hAnsi="Times New Roman" w:cs="Times New Roman"/>
          <w:sz w:val="24"/>
          <w:szCs w:val="24"/>
        </w:rPr>
      </w:pPr>
    </w:p>
    <w:p w14:paraId="34D06756" w14:textId="3A1916B3" w:rsidR="00E63E77" w:rsidRDefault="00E63E77" w:rsidP="00671452">
      <w:pPr>
        <w:spacing w:after="0" w:line="240" w:lineRule="auto"/>
        <w:rPr>
          <w:rFonts w:ascii="Times New Roman" w:hAnsi="Times New Roman" w:cs="Times New Roman"/>
          <w:sz w:val="24"/>
          <w:szCs w:val="24"/>
        </w:rPr>
      </w:pPr>
    </w:p>
    <w:p w14:paraId="6F889D4D" w14:textId="67078FBA" w:rsidR="00E63E77" w:rsidRDefault="00E63E77" w:rsidP="00671452">
      <w:pPr>
        <w:spacing w:after="0" w:line="240" w:lineRule="auto"/>
        <w:rPr>
          <w:rFonts w:ascii="Times New Roman" w:hAnsi="Times New Roman" w:cs="Times New Roman"/>
          <w:sz w:val="24"/>
          <w:szCs w:val="24"/>
        </w:rPr>
      </w:pPr>
    </w:p>
    <w:p w14:paraId="2821BD0C" w14:textId="315E2D1B" w:rsidR="00E63E77" w:rsidRDefault="00E63E77" w:rsidP="00671452">
      <w:pPr>
        <w:spacing w:after="0" w:line="240" w:lineRule="auto"/>
        <w:rPr>
          <w:rFonts w:ascii="Times New Roman" w:hAnsi="Times New Roman" w:cs="Times New Roman"/>
          <w:sz w:val="24"/>
          <w:szCs w:val="24"/>
        </w:rPr>
      </w:pPr>
    </w:p>
    <w:p w14:paraId="04F5440C" w14:textId="77777777" w:rsidR="00E63E77" w:rsidRPr="00961435" w:rsidRDefault="00E63E77" w:rsidP="00671452">
      <w:pPr>
        <w:spacing w:after="0" w:line="240" w:lineRule="auto"/>
        <w:rPr>
          <w:rFonts w:ascii="Times New Roman" w:hAnsi="Times New Roman" w:cs="Times New Roman"/>
          <w:sz w:val="24"/>
          <w:szCs w:val="24"/>
        </w:rPr>
      </w:pPr>
    </w:p>
    <w:p w14:paraId="04A056FF" w14:textId="77777777" w:rsidR="000C503B" w:rsidRPr="00961435" w:rsidRDefault="00B64964" w:rsidP="00671452">
      <w:pPr>
        <w:pStyle w:val="NoSpacing"/>
        <w:jc w:val="center"/>
        <w:rPr>
          <w:rFonts w:ascii="Times New Roman" w:hAnsi="Times New Roman" w:cs="Times New Roman"/>
          <w:b/>
          <w:bCs/>
          <w:sz w:val="32"/>
          <w:szCs w:val="32"/>
        </w:rPr>
      </w:pPr>
      <w:r w:rsidRPr="00961435">
        <w:rPr>
          <w:rFonts w:ascii="Times New Roman" w:hAnsi="Times New Roman" w:cs="Times New Roman"/>
          <w:b/>
          <w:bCs/>
          <w:sz w:val="32"/>
          <w:szCs w:val="32"/>
        </w:rPr>
        <w:t>Supervisor</w:t>
      </w:r>
    </w:p>
    <w:p w14:paraId="60CF5B6E" w14:textId="1B46627D" w:rsidR="0045530F" w:rsidRPr="00961435" w:rsidRDefault="00565BFC" w:rsidP="00671452">
      <w:pPr>
        <w:pStyle w:val="NoSpacing"/>
        <w:jc w:val="center"/>
        <w:rPr>
          <w:rFonts w:ascii="Times New Roman" w:hAnsi="Times New Roman" w:cs="Times New Roman"/>
          <w:sz w:val="24"/>
          <w:szCs w:val="24"/>
        </w:rPr>
      </w:pPr>
      <w:r>
        <w:rPr>
          <w:rFonts w:ascii="Times New Roman" w:hAnsi="Times New Roman" w:cs="Times New Roman"/>
          <w:sz w:val="24"/>
          <w:szCs w:val="24"/>
        </w:rPr>
        <w:t>Mr. Muhammad Ali Zeb</w:t>
      </w:r>
    </w:p>
    <w:p w14:paraId="4F9F64ED" w14:textId="66684489" w:rsidR="0045530F" w:rsidRPr="00961435" w:rsidRDefault="00B64964" w:rsidP="00671452">
      <w:pPr>
        <w:pStyle w:val="NoSpacing"/>
        <w:jc w:val="center"/>
        <w:rPr>
          <w:rFonts w:ascii="Times New Roman" w:hAnsi="Times New Roman" w:cs="Times New Roman"/>
          <w:sz w:val="24"/>
          <w:szCs w:val="24"/>
        </w:rPr>
      </w:pPr>
      <w:r w:rsidRPr="00961435">
        <w:rPr>
          <w:rFonts w:ascii="Times New Roman" w:hAnsi="Times New Roman" w:cs="Times New Roman"/>
          <w:sz w:val="24"/>
          <w:szCs w:val="24"/>
        </w:rPr>
        <w:t>Ins</w:t>
      </w:r>
      <w:r w:rsidR="00E61B2D" w:rsidRPr="00961435">
        <w:rPr>
          <w:rFonts w:ascii="Times New Roman" w:hAnsi="Times New Roman" w:cs="Times New Roman"/>
          <w:sz w:val="24"/>
          <w:szCs w:val="24"/>
        </w:rPr>
        <w:t>titute of Computin</w:t>
      </w:r>
      <w:r w:rsidR="000C503B" w:rsidRPr="00961435">
        <w:rPr>
          <w:rFonts w:ascii="Times New Roman" w:hAnsi="Times New Roman" w:cs="Times New Roman"/>
          <w:sz w:val="24"/>
          <w:szCs w:val="24"/>
        </w:rPr>
        <w:t>g</w:t>
      </w:r>
    </w:p>
    <w:p w14:paraId="76C67324" w14:textId="554FFD4E" w:rsidR="0045530F" w:rsidRPr="00961435" w:rsidRDefault="00B64964" w:rsidP="00671452">
      <w:pPr>
        <w:pStyle w:val="NoSpacing"/>
        <w:jc w:val="center"/>
        <w:rPr>
          <w:rFonts w:ascii="Times New Roman" w:hAnsi="Times New Roman" w:cs="Times New Roman"/>
          <w:sz w:val="24"/>
          <w:szCs w:val="24"/>
        </w:rPr>
      </w:pPr>
      <w:r w:rsidRPr="00961435">
        <w:rPr>
          <w:rFonts w:ascii="Times New Roman" w:hAnsi="Times New Roman" w:cs="Times New Roman"/>
          <w:sz w:val="24"/>
          <w:szCs w:val="24"/>
        </w:rPr>
        <w:t>KUST, Kohat</w:t>
      </w:r>
    </w:p>
    <w:p w14:paraId="3BF1C9B2" w14:textId="77777777" w:rsidR="0045530F" w:rsidRPr="00961435" w:rsidRDefault="0045530F" w:rsidP="00671452">
      <w:pPr>
        <w:pStyle w:val="NoSpacing"/>
        <w:rPr>
          <w:rFonts w:ascii="Times New Roman" w:hAnsi="Times New Roman" w:cs="Times New Roman"/>
          <w:sz w:val="24"/>
          <w:szCs w:val="24"/>
        </w:rPr>
      </w:pPr>
    </w:p>
    <w:p w14:paraId="60004102" w14:textId="77777777" w:rsidR="0045530F" w:rsidRPr="00961435" w:rsidRDefault="0045530F" w:rsidP="00671452">
      <w:pPr>
        <w:pStyle w:val="NoSpacing"/>
        <w:rPr>
          <w:rFonts w:ascii="Times New Roman" w:hAnsi="Times New Roman" w:cs="Times New Roman"/>
          <w:sz w:val="24"/>
          <w:szCs w:val="24"/>
        </w:rPr>
      </w:pPr>
    </w:p>
    <w:p w14:paraId="13ECE5F6" w14:textId="45D38E20" w:rsidR="00B64964" w:rsidRPr="00961435" w:rsidRDefault="00B64964" w:rsidP="00671452">
      <w:pPr>
        <w:pStyle w:val="NoSpacing"/>
        <w:jc w:val="right"/>
        <w:rPr>
          <w:rFonts w:ascii="Times New Roman" w:hAnsi="Times New Roman" w:cs="Times New Roman"/>
          <w:sz w:val="24"/>
          <w:szCs w:val="24"/>
        </w:rPr>
      </w:pPr>
      <w:r w:rsidRPr="00961435">
        <w:rPr>
          <w:rFonts w:ascii="Times New Roman" w:hAnsi="Times New Roman" w:cs="Times New Roman"/>
          <w:sz w:val="24"/>
          <w:szCs w:val="24"/>
        </w:rPr>
        <w:t>___________</w:t>
      </w:r>
    </w:p>
    <w:p w14:paraId="023ED9AD" w14:textId="6713D028" w:rsidR="00B64964" w:rsidRPr="00961435" w:rsidRDefault="00B64964" w:rsidP="00671452">
      <w:pPr>
        <w:spacing w:after="0" w:line="240" w:lineRule="auto"/>
        <w:jc w:val="right"/>
        <w:rPr>
          <w:rFonts w:ascii="Times New Roman" w:hAnsi="Times New Roman" w:cs="Times New Roman"/>
          <w:sz w:val="24"/>
          <w:szCs w:val="24"/>
        </w:rPr>
      </w:pPr>
      <w:r w:rsidRPr="00961435">
        <w:rPr>
          <w:rFonts w:ascii="Times New Roman" w:hAnsi="Times New Roman" w:cs="Times New Roman"/>
          <w:sz w:val="24"/>
          <w:szCs w:val="24"/>
        </w:rPr>
        <w:tab/>
      </w:r>
      <w:r w:rsidRPr="00961435">
        <w:rPr>
          <w:rFonts w:ascii="Times New Roman" w:hAnsi="Times New Roman" w:cs="Times New Roman"/>
          <w:sz w:val="24"/>
          <w:szCs w:val="24"/>
        </w:rPr>
        <w:tab/>
        <w:t xml:space="preserve">         </w:t>
      </w:r>
      <w:r w:rsidRPr="00961435">
        <w:rPr>
          <w:rFonts w:ascii="Times New Roman" w:hAnsi="Times New Roman" w:cs="Times New Roman"/>
          <w:sz w:val="24"/>
          <w:szCs w:val="24"/>
        </w:rPr>
        <w:tab/>
      </w:r>
      <w:r w:rsidRPr="00961435">
        <w:rPr>
          <w:rFonts w:ascii="Times New Roman" w:hAnsi="Times New Roman" w:cs="Times New Roman"/>
          <w:sz w:val="24"/>
          <w:szCs w:val="24"/>
        </w:rPr>
        <w:tab/>
      </w:r>
      <w:r w:rsidRPr="00961435">
        <w:rPr>
          <w:rFonts w:ascii="Times New Roman" w:hAnsi="Times New Roman" w:cs="Times New Roman"/>
          <w:sz w:val="24"/>
          <w:szCs w:val="24"/>
        </w:rPr>
        <w:tab/>
      </w:r>
      <w:r w:rsidRPr="00961435">
        <w:rPr>
          <w:rFonts w:ascii="Times New Roman" w:hAnsi="Times New Roman" w:cs="Times New Roman"/>
          <w:sz w:val="24"/>
          <w:szCs w:val="24"/>
        </w:rPr>
        <w:tab/>
      </w:r>
      <w:r w:rsidRPr="00961435">
        <w:rPr>
          <w:rFonts w:ascii="Times New Roman" w:hAnsi="Times New Roman" w:cs="Times New Roman"/>
          <w:sz w:val="24"/>
          <w:szCs w:val="24"/>
        </w:rPr>
        <w:tab/>
      </w:r>
      <w:r w:rsidRPr="00961435">
        <w:rPr>
          <w:rFonts w:ascii="Times New Roman" w:hAnsi="Times New Roman" w:cs="Times New Roman"/>
          <w:sz w:val="24"/>
          <w:szCs w:val="24"/>
        </w:rPr>
        <w:tab/>
        <w:t xml:space="preserve">                         Signature</w:t>
      </w:r>
    </w:p>
    <w:p w14:paraId="40316404" w14:textId="77777777" w:rsidR="00B64964" w:rsidRPr="00961435" w:rsidRDefault="00B64964" w:rsidP="00671452">
      <w:pPr>
        <w:pStyle w:val="NoSpacing"/>
        <w:rPr>
          <w:rFonts w:ascii="Times New Roman" w:hAnsi="Times New Roman" w:cs="Times New Roman"/>
          <w:sz w:val="24"/>
          <w:szCs w:val="24"/>
        </w:rPr>
      </w:pPr>
    </w:p>
    <w:p w14:paraId="25EACC72" w14:textId="43928715" w:rsidR="0028293A" w:rsidRPr="00961435" w:rsidRDefault="0028293A" w:rsidP="00671452">
      <w:pPr>
        <w:spacing w:after="0" w:line="240" w:lineRule="auto"/>
        <w:rPr>
          <w:rFonts w:ascii="Times New Roman" w:hAnsi="Times New Roman" w:cs="Times New Roman"/>
          <w:sz w:val="24"/>
          <w:szCs w:val="24"/>
        </w:rPr>
      </w:pPr>
    </w:p>
    <w:p w14:paraId="67551A0D" w14:textId="46D5545E" w:rsidR="00067629" w:rsidRPr="00961435" w:rsidRDefault="00067629" w:rsidP="00671452">
      <w:pPr>
        <w:spacing w:after="0" w:line="240" w:lineRule="auto"/>
        <w:rPr>
          <w:rFonts w:ascii="Times New Roman" w:hAnsi="Times New Roman" w:cs="Times New Roman"/>
          <w:sz w:val="24"/>
          <w:szCs w:val="24"/>
        </w:rPr>
      </w:pPr>
    </w:p>
    <w:p w14:paraId="0112665B" w14:textId="39ED5A1F" w:rsidR="00067629" w:rsidRPr="00961435" w:rsidRDefault="00067629" w:rsidP="00671452">
      <w:pPr>
        <w:spacing w:after="0" w:line="240" w:lineRule="auto"/>
        <w:rPr>
          <w:rFonts w:ascii="Times New Roman" w:hAnsi="Times New Roman" w:cs="Times New Roman"/>
          <w:sz w:val="24"/>
          <w:szCs w:val="24"/>
        </w:rPr>
      </w:pPr>
    </w:p>
    <w:p w14:paraId="33AC64BB" w14:textId="77777777" w:rsidR="0028293A" w:rsidRPr="00961435" w:rsidRDefault="0028293A" w:rsidP="00671452">
      <w:pPr>
        <w:spacing w:after="0" w:line="240" w:lineRule="auto"/>
        <w:rPr>
          <w:rFonts w:ascii="Times New Roman" w:hAnsi="Times New Roman" w:cs="Times New Roman"/>
          <w:sz w:val="24"/>
          <w:szCs w:val="24"/>
        </w:rPr>
      </w:pPr>
    </w:p>
    <w:p w14:paraId="395FFCBF" w14:textId="77777777" w:rsidR="00B55E29" w:rsidRPr="00961435" w:rsidRDefault="00B55E29" w:rsidP="00671452">
      <w:pPr>
        <w:spacing w:after="0" w:line="240" w:lineRule="auto"/>
        <w:jc w:val="center"/>
        <w:rPr>
          <w:rFonts w:ascii="Times New Roman" w:hAnsi="Times New Roman" w:cs="Times New Roman"/>
          <w:sz w:val="24"/>
          <w:szCs w:val="24"/>
        </w:rPr>
      </w:pPr>
    </w:p>
    <w:p w14:paraId="0E4A5611" w14:textId="77777777" w:rsidR="00AF41B7" w:rsidRPr="00961435" w:rsidRDefault="00AF41B7" w:rsidP="00671452">
      <w:pPr>
        <w:spacing w:after="0" w:line="240" w:lineRule="auto"/>
        <w:ind w:right="-14"/>
        <w:jc w:val="center"/>
        <w:rPr>
          <w:rFonts w:ascii="Times New Roman" w:hAnsi="Times New Roman" w:cs="Times New Roman"/>
          <w:b/>
          <w:sz w:val="24"/>
          <w:lang w:val="en-GB"/>
        </w:rPr>
      </w:pPr>
      <w:r w:rsidRPr="00961435">
        <w:rPr>
          <w:rFonts w:ascii="Times New Roman" w:hAnsi="Times New Roman" w:cs="Times New Roman"/>
          <w:noProof/>
        </w:rPr>
        <w:drawing>
          <wp:inline distT="0" distB="0" distL="0" distR="0" wp14:anchorId="79B879A5" wp14:editId="46AFE925">
            <wp:extent cx="1371600" cy="1371600"/>
            <wp:effectExtent l="0" t="0" r="0" b="0"/>
            <wp:docPr id="3" name="Picture 3" descr="Image result for K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KUS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57A15BAC" w14:textId="3527C944" w:rsidR="00387EAB" w:rsidRPr="00961435" w:rsidRDefault="00AF41B7" w:rsidP="008137C8">
      <w:pPr>
        <w:pStyle w:val="NoSpacing"/>
        <w:jc w:val="center"/>
        <w:rPr>
          <w:rFonts w:ascii="Times New Roman" w:hAnsi="Times New Roman" w:cs="Times New Roman"/>
          <w:b/>
          <w:sz w:val="28"/>
          <w:szCs w:val="24"/>
        </w:rPr>
      </w:pPr>
      <w:r w:rsidRPr="00961435">
        <w:rPr>
          <w:rFonts w:ascii="Times New Roman" w:hAnsi="Times New Roman" w:cs="Times New Roman"/>
          <w:b/>
          <w:noProof/>
          <w:sz w:val="28"/>
          <w:szCs w:val="24"/>
        </w:rPr>
        <w:t>Institute of</w:t>
      </w:r>
      <w:r w:rsidR="00CB0C69" w:rsidRPr="00961435">
        <w:rPr>
          <w:rFonts w:ascii="Times New Roman" w:hAnsi="Times New Roman" w:cs="Times New Roman"/>
          <w:b/>
          <w:sz w:val="28"/>
          <w:szCs w:val="24"/>
        </w:rPr>
        <w:t xml:space="preserve"> Computing</w:t>
      </w:r>
      <w:r w:rsidR="006D7BA9">
        <w:rPr>
          <w:rFonts w:ascii="Times New Roman" w:hAnsi="Times New Roman" w:cs="Times New Roman"/>
          <w:b/>
          <w:sz w:val="28"/>
          <w:szCs w:val="24"/>
        </w:rPr>
        <w:t xml:space="preserve">, </w:t>
      </w:r>
      <w:r w:rsidRPr="00961435">
        <w:rPr>
          <w:rFonts w:ascii="Times New Roman" w:hAnsi="Times New Roman" w:cs="Times New Roman"/>
          <w:b/>
          <w:sz w:val="28"/>
          <w:szCs w:val="24"/>
        </w:rPr>
        <w:t>Kohat University of Science and Technology, Kohat-26000Khyber Pakhtunkhwa, Pakistan</w:t>
      </w:r>
    </w:p>
    <w:p w14:paraId="6ED165DA" w14:textId="454427D0" w:rsidR="00763CCF" w:rsidRPr="008137C8" w:rsidRDefault="00763CCF" w:rsidP="001F7353">
      <w:pPr>
        <w:pStyle w:val="Heading1"/>
      </w:pPr>
    </w:p>
    <w:p w14:paraId="5E093356" w14:textId="0AFEDF83" w:rsidR="006E27F0" w:rsidRPr="001F7353" w:rsidRDefault="006E27F0" w:rsidP="001F7353">
      <w:pPr>
        <w:pStyle w:val="Heading1"/>
        <w:rPr>
          <w:b/>
          <w:bCs w:val="0"/>
        </w:rPr>
      </w:pPr>
      <w:r w:rsidRPr="001F7353">
        <w:rPr>
          <w:b/>
          <w:bCs w:val="0"/>
        </w:rPr>
        <w:t xml:space="preserve">Abstract </w:t>
      </w:r>
    </w:p>
    <w:p w14:paraId="19467D3B" w14:textId="6D596716" w:rsidR="00F47694" w:rsidRPr="008137C8" w:rsidRDefault="00F47694" w:rsidP="001F7353">
      <w:pPr>
        <w:pStyle w:val="Heading1"/>
      </w:pPr>
      <w:r w:rsidRPr="008137C8">
        <w:t>The restaurant industry is rapidly evolving, with technology playing a crucial role in enhancing customer experiences and improving operations. "DineSmart: An AI-based Smart Restaurant Management System along with Usage of QR Code" addresses these needs by integrating AI and QR code technology.</w:t>
      </w:r>
    </w:p>
    <w:p w14:paraId="403F0C7C" w14:textId="77777777" w:rsidR="00F47694" w:rsidRPr="008137C8" w:rsidRDefault="00F47694" w:rsidP="001F7353">
      <w:pPr>
        <w:pStyle w:val="Heading1"/>
      </w:pPr>
      <w:r w:rsidRPr="008137C8">
        <w:t>DineSmart simplifies order placement through digital menus accessed via QR codes, enhancing convenience and reducing wait times. The system also personalizes the dining experience by leveraging customer data to tailor recommendations. Additionally, it includes features like calorie calculation and workout suggestions to promote a balanced lifestyle.</w:t>
      </w:r>
    </w:p>
    <w:p w14:paraId="34B55930" w14:textId="2CA7CE63" w:rsidR="00961435" w:rsidRPr="008137C8" w:rsidRDefault="00F47694" w:rsidP="001F7353">
      <w:pPr>
        <w:pStyle w:val="Heading1"/>
      </w:pPr>
      <w:r w:rsidRPr="008137C8">
        <w:t>With advanced AI-driven meal plans and weather-based food recommendations, DineSmart offers a cutting-edge solution for modern restaurant management.</w:t>
      </w:r>
    </w:p>
    <w:p w14:paraId="4AB92C02" w14:textId="77777777" w:rsidR="00671452" w:rsidRPr="008137C8" w:rsidRDefault="00671452" w:rsidP="00671452">
      <w:pPr>
        <w:spacing w:after="0" w:line="240" w:lineRule="auto"/>
        <w:rPr>
          <w:bCs/>
        </w:rPr>
      </w:pPr>
    </w:p>
    <w:p w14:paraId="35A948AF" w14:textId="57ADE22E" w:rsidR="000933DB" w:rsidRPr="001F7353" w:rsidRDefault="00A21CE4" w:rsidP="001F7353">
      <w:pPr>
        <w:pStyle w:val="Heading1"/>
        <w:rPr>
          <w:b/>
          <w:bCs w:val="0"/>
        </w:rPr>
      </w:pPr>
      <w:r w:rsidRPr="001F7353">
        <w:rPr>
          <w:b/>
          <w:bCs w:val="0"/>
        </w:rPr>
        <w:t>Introduction</w:t>
      </w:r>
    </w:p>
    <w:p w14:paraId="2F19B2A4" w14:textId="168B0729" w:rsidR="00F47694" w:rsidRPr="008137C8" w:rsidRDefault="00F47694" w:rsidP="001F7353">
      <w:pPr>
        <w:pStyle w:val="Heading1"/>
      </w:pPr>
      <w:r w:rsidRPr="008137C8">
        <w:t>As the restaurant industry evolves, technology plays a crucial role in enhancing customer experiences and streamlining operations. "DineSmart: An AI-based Smart Restaurant Management System along with Usage of QR Code" is designed to meet these modern demands by integrating AI and QR code technology into restaurant management.</w:t>
      </w:r>
    </w:p>
    <w:p w14:paraId="07E71240" w14:textId="77777777" w:rsidR="00F47694" w:rsidRPr="008137C8" w:rsidRDefault="00F47694" w:rsidP="001F7353">
      <w:pPr>
        <w:pStyle w:val="Heading1"/>
      </w:pPr>
      <w:r w:rsidRPr="008137C8">
        <w:t>DineSmart simplifies order placement by allowing customers to access a digital menu via unique QR codes, reducing wait times and improving convenience. The system also personalizes the dining experience by storing customer data to tailor recommendations and services. Additionally, it includes a calorie calculation feature with workout suggestions, helping customers maintain a balanced lifestyle.</w:t>
      </w:r>
    </w:p>
    <w:p w14:paraId="346D97CD" w14:textId="6B200459" w:rsidR="00DC2328" w:rsidRPr="008137C8" w:rsidRDefault="00F47694" w:rsidP="001F7353">
      <w:pPr>
        <w:pStyle w:val="Heading1"/>
      </w:pPr>
      <w:r w:rsidRPr="008137C8">
        <w:t>Advanced features such as AI-driven personalized meal plans and weather-based food recommendations further distinguish DineSmart, making it a cutting-edge solution for the restaurant industry.</w:t>
      </w:r>
    </w:p>
    <w:p w14:paraId="15FA1709" w14:textId="77777777" w:rsidR="00671452" w:rsidRPr="00671452" w:rsidRDefault="00671452" w:rsidP="00671452">
      <w:pPr>
        <w:spacing w:after="0" w:line="240" w:lineRule="auto"/>
      </w:pPr>
    </w:p>
    <w:p w14:paraId="65634BC4" w14:textId="77777777" w:rsidR="00F47694" w:rsidRDefault="000723E4" w:rsidP="00F47694">
      <w:pPr>
        <w:spacing w:after="0" w:line="240" w:lineRule="auto"/>
        <w:jc w:val="both"/>
        <w:rPr>
          <w:rFonts w:ascii="Times New Roman" w:eastAsia="Times New Roman" w:hAnsi="Times New Roman" w:cs="Times New Roman"/>
          <w:b/>
          <w:sz w:val="24"/>
          <w:szCs w:val="24"/>
        </w:rPr>
      </w:pPr>
      <w:r w:rsidRPr="00763CCF">
        <w:rPr>
          <w:rFonts w:ascii="Times New Roman" w:eastAsia="Times New Roman" w:hAnsi="Times New Roman" w:cs="Times New Roman"/>
          <w:b/>
          <w:sz w:val="24"/>
          <w:szCs w:val="24"/>
        </w:rPr>
        <w:t>Background</w:t>
      </w:r>
      <w:r w:rsidR="00DE2BC6" w:rsidRPr="00763CCF">
        <w:rPr>
          <w:rFonts w:ascii="Times New Roman" w:eastAsia="Times New Roman" w:hAnsi="Times New Roman" w:cs="Times New Roman"/>
          <w:b/>
          <w:sz w:val="24"/>
          <w:szCs w:val="24"/>
        </w:rPr>
        <w:t>/Literature</w:t>
      </w:r>
    </w:p>
    <w:p w14:paraId="6E1010E7" w14:textId="1410D90C" w:rsidR="00F47694" w:rsidRPr="00F47694" w:rsidRDefault="00F47694" w:rsidP="00F47694">
      <w:pPr>
        <w:spacing w:after="0" w:line="240" w:lineRule="auto"/>
        <w:jc w:val="both"/>
        <w:rPr>
          <w:rFonts w:ascii="Times New Roman" w:eastAsia="Times New Roman" w:hAnsi="Times New Roman" w:cs="Times New Roman"/>
          <w:bCs/>
          <w:sz w:val="24"/>
          <w:szCs w:val="24"/>
        </w:rPr>
      </w:pPr>
      <w:r w:rsidRPr="00F47694">
        <w:rPr>
          <w:rFonts w:ascii="Times New Roman" w:eastAsia="Times New Roman" w:hAnsi="Times New Roman" w:cs="Times New Roman"/>
          <w:sz w:val="24"/>
          <w:szCs w:val="24"/>
        </w:rPr>
        <w:t xml:space="preserve"> </w:t>
      </w:r>
      <w:r w:rsidRPr="00F47694">
        <w:rPr>
          <w:rFonts w:ascii="Times New Roman" w:eastAsiaTheme="majorEastAsia" w:hAnsi="Times New Roman" w:cs="Times New Roman"/>
          <w:bCs/>
          <w:sz w:val="24"/>
          <w:szCs w:val="24"/>
        </w:rPr>
        <w:t>The restaurant industry has increasingly embraced digital technology to enhance customer service and streamline operations. QR code technology, originally used in manufacturing, has become a staple in restaurants for contactless menu access and order placement, especially during the COVID-19 pandemic. This technology improves efficiency by reducing physical menu use and wait times.</w:t>
      </w:r>
    </w:p>
    <w:p w14:paraId="79655624" w14:textId="77777777" w:rsidR="00F47694" w:rsidRPr="008137C8" w:rsidRDefault="00F47694" w:rsidP="001F7353">
      <w:pPr>
        <w:pStyle w:val="Heading1"/>
      </w:pPr>
      <w:r w:rsidRPr="008137C8">
        <w:lastRenderedPageBreak/>
        <w:t>Artificial intelligence (AI) is also making a significant impact, enabling personalized customer experiences and optimizing restaurant management. AI-driven systems can analyze customer data to provide tailored recommendations and automate routine tasks, leading to higher customer satisfaction and operational efficiency.</w:t>
      </w:r>
    </w:p>
    <w:p w14:paraId="3FA69665" w14:textId="77777777" w:rsidR="00F47694" w:rsidRPr="008137C8" w:rsidRDefault="00F47694" w:rsidP="001F7353">
      <w:pPr>
        <w:pStyle w:val="Heading1"/>
      </w:pPr>
      <w:r w:rsidRPr="008137C8">
        <w:t>Personalization has emerged as a crucial factor in enhancing customer loyalty and revenue. By analyzing customer preferences and order history, restaurants can offer customized meal plans and recommendations, creating a more engaging dining experience.</w:t>
      </w:r>
    </w:p>
    <w:p w14:paraId="74E46925" w14:textId="77777777" w:rsidR="00F47694" w:rsidRPr="008137C8" w:rsidRDefault="00F47694" w:rsidP="001F7353">
      <w:pPr>
        <w:pStyle w:val="Heading1"/>
      </w:pPr>
      <w:r w:rsidRPr="008137C8">
        <w:t>Additionally, the growing focus on health and wellness has led restaurants to provide nutritional information and suggestions for maintaining a balanced lifestyle. Integrating features like calorie calculation and workout recommendations into restaurant services supports customer health goals, enhancing overall satisfaction.</w:t>
      </w:r>
    </w:p>
    <w:p w14:paraId="79A2A314" w14:textId="77777777" w:rsidR="00F47694" w:rsidRPr="008137C8" w:rsidRDefault="00F47694" w:rsidP="001F7353">
      <w:pPr>
        <w:pStyle w:val="Heading1"/>
      </w:pPr>
      <w:r w:rsidRPr="008137C8">
        <w:t>DineSmart builds on these trends by integrating QR code technology, AI, and personalization, offering a comprehensive solution that addresses the modern needs of both customers and restaurant operators.</w:t>
      </w:r>
    </w:p>
    <w:p w14:paraId="3EB4189E" w14:textId="16F6D193" w:rsidR="00EB09C8" w:rsidRPr="008137C8" w:rsidRDefault="00F47694" w:rsidP="001F7353">
      <w:pPr>
        <w:pStyle w:val="Heading1"/>
      </w:pPr>
      <w:r w:rsidRPr="008137C8">
        <w:t xml:space="preserve"> </w:t>
      </w:r>
    </w:p>
    <w:p w14:paraId="117FC647" w14:textId="3BF44EA2" w:rsidR="00671452" w:rsidRPr="008137C8" w:rsidRDefault="00671452" w:rsidP="00671452">
      <w:pPr>
        <w:spacing w:after="0" w:line="240" w:lineRule="auto"/>
        <w:rPr>
          <w:bCs/>
        </w:rPr>
      </w:pPr>
    </w:p>
    <w:p w14:paraId="26797D36" w14:textId="77777777" w:rsidR="00E63E77" w:rsidRPr="00671452" w:rsidRDefault="00E63E77" w:rsidP="00671452">
      <w:pPr>
        <w:spacing w:after="0" w:line="240" w:lineRule="auto"/>
      </w:pPr>
    </w:p>
    <w:p w14:paraId="4D8358C2" w14:textId="77777777" w:rsidR="009F7972" w:rsidRDefault="00EB09C8" w:rsidP="009F7972">
      <w:pPr>
        <w:spacing w:after="0" w:line="240" w:lineRule="auto"/>
        <w:jc w:val="both"/>
        <w:rPr>
          <w:rFonts w:ascii="Times New Roman" w:eastAsia="Times New Roman" w:hAnsi="Times New Roman" w:cs="Times New Roman"/>
          <w:b/>
          <w:sz w:val="24"/>
          <w:szCs w:val="24"/>
        </w:rPr>
      </w:pPr>
      <w:r w:rsidRPr="00763CCF">
        <w:rPr>
          <w:rFonts w:ascii="Times New Roman" w:eastAsia="Times New Roman" w:hAnsi="Times New Roman" w:cs="Times New Roman"/>
          <w:b/>
          <w:sz w:val="24"/>
          <w:szCs w:val="24"/>
        </w:rPr>
        <w:t>Proposed Solution</w:t>
      </w:r>
    </w:p>
    <w:p w14:paraId="6131F498" w14:textId="7B355E4D" w:rsidR="009F7972" w:rsidRPr="009F7972" w:rsidRDefault="009F7972" w:rsidP="009F7972">
      <w:pPr>
        <w:spacing w:after="0" w:line="240" w:lineRule="auto"/>
        <w:jc w:val="both"/>
        <w:rPr>
          <w:rFonts w:ascii="Times New Roman" w:eastAsia="Times New Roman" w:hAnsi="Times New Roman" w:cs="Times New Roman"/>
          <w:sz w:val="24"/>
          <w:szCs w:val="24"/>
        </w:rPr>
      </w:pPr>
      <w:r w:rsidRPr="009F7972">
        <w:rPr>
          <w:rFonts w:ascii="Times New Roman" w:eastAsiaTheme="majorEastAsia" w:hAnsi="Times New Roman" w:cs="Times New Roman"/>
          <w:sz w:val="24"/>
          <w:szCs w:val="24"/>
        </w:rPr>
        <w:t>DineSmart is designed to revolutionize the restaurant industry by integrating advanced technologies into everyday dining. The system offers a seamless experience by using QR codes, allowing customers to access digital menus and place orders directly from their smartphones. This not only reduces wait times but also eliminates the need for physical menus, providing a more hygienic and efficient process.</w:t>
      </w:r>
    </w:p>
    <w:p w14:paraId="54814774" w14:textId="77777777" w:rsidR="009F7972" w:rsidRPr="008137C8" w:rsidRDefault="009F7972" w:rsidP="001F7353">
      <w:pPr>
        <w:pStyle w:val="Heading1"/>
      </w:pPr>
      <w:r w:rsidRPr="008137C8">
        <w:t>The system leverages artificial intelligence (AI) to personalize the dining experience. By analyzing customer data, such as order history and preferences, DineSmart can offer tailored recommendations, creating a more engaging and satisfying experience for diners. The AI also continuously refines personalized meal plans for regular customers, adjusting them based on feedback and new data.</w:t>
      </w:r>
    </w:p>
    <w:p w14:paraId="7E9F1DFB" w14:textId="77777777" w:rsidR="009F7972" w:rsidRPr="008137C8" w:rsidRDefault="009F7972" w:rsidP="001F7353">
      <w:pPr>
        <w:pStyle w:val="Heading1"/>
      </w:pPr>
      <w:r w:rsidRPr="008137C8">
        <w:t>In addition to enhancing customer convenience and personalization, DineSmart promotes health-conscious dining. The system calculates the calorie content of meals and suggests appropriate workout routines to help customers maintain a balanced lifestyle. This feature aligns with the growing trend toward health and wellness, offering added value to customers.</w:t>
      </w:r>
    </w:p>
    <w:p w14:paraId="394E1527" w14:textId="77777777" w:rsidR="009F7972" w:rsidRPr="008137C8" w:rsidRDefault="009F7972" w:rsidP="001F7353">
      <w:pPr>
        <w:pStyle w:val="Heading1"/>
      </w:pPr>
      <w:r w:rsidRPr="008137C8">
        <w:t>For restaurant management, DineSmart includes an admin panel that simplifies the management of customer details, orders, and food categories. This centralizes control and streamlines operations, enabling more efficient management of restaurant resources.</w:t>
      </w:r>
    </w:p>
    <w:p w14:paraId="038E5376" w14:textId="77777777" w:rsidR="009F7972" w:rsidRPr="008137C8" w:rsidRDefault="009F7972" w:rsidP="001F7353">
      <w:pPr>
        <w:pStyle w:val="Heading1"/>
      </w:pPr>
      <w:r w:rsidRPr="008137C8">
        <w:t>DineSmart also incorporates AI-based food recommendations that consider real-time weather conditions. This feature ensures that customers receive menu suggestions that are not only personalized but also suited to the current climate, enhancing their overall dining experience.</w:t>
      </w:r>
    </w:p>
    <w:p w14:paraId="05772261" w14:textId="59D4E19F" w:rsidR="000723E4" w:rsidRPr="008137C8" w:rsidRDefault="009F7972" w:rsidP="001F7353">
      <w:pPr>
        <w:pStyle w:val="Heading1"/>
      </w:pPr>
      <w:r w:rsidRPr="008137C8">
        <w:t>By combining QR code technology, AI-driven personalization, and health-conscious features, DineSmart provides a comprehensive, modern solution that meets the evolving needs of the restaurant industry.</w:t>
      </w:r>
    </w:p>
    <w:p w14:paraId="38B6BA50" w14:textId="77777777" w:rsidR="00671452" w:rsidRPr="00671452" w:rsidRDefault="00671452" w:rsidP="00671452">
      <w:pPr>
        <w:spacing w:after="0" w:line="240" w:lineRule="auto"/>
      </w:pPr>
    </w:p>
    <w:p w14:paraId="1D3C6946" w14:textId="693FA8BF" w:rsidR="000723E4" w:rsidRPr="00763CCF" w:rsidRDefault="000723E4" w:rsidP="00671452">
      <w:pPr>
        <w:spacing w:after="0" w:line="240" w:lineRule="auto"/>
        <w:jc w:val="both"/>
        <w:rPr>
          <w:rFonts w:ascii="Times New Roman" w:eastAsia="Times New Roman" w:hAnsi="Times New Roman" w:cs="Times New Roman"/>
          <w:b/>
          <w:sz w:val="24"/>
          <w:szCs w:val="24"/>
        </w:rPr>
      </w:pPr>
      <w:r w:rsidRPr="00763CCF">
        <w:rPr>
          <w:rFonts w:ascii="Times New Roman" w:eastAsia="Times New Roman" w:hAnsi="Times New Roman" w:cs="Times New Roman"/>
          <w:b/>
          <w:sz w:val="24"/>
          <w:szCs w:val="24"/>
        </w:rPr>
        <w:lastRenderedPageBreak/>
        <w:t>Motivation</w:t>
      </w:r>
    </w:p>
    <w:p w14:paraId="4A3993BC" w14:textId="632F1B7E" w:rsidR="000723E4" w:rsidRPr="008137C8" w:rsidRDefault="000123EA" w:rsidP="001F7353">
      <w:pPr>
        <w:pStyle w:val="Heading1"/>
      </w:pPr>
      <w:r w:rsidRPr="008137C8">
        <w:rPr>
          <w:rFonts w:asciiTheme="minorHAnsi" w:eastAsiaTheme="minorHAnsi" w:hAnsiTheme="minorHAnsi" w:cstheme="minorBidi"/>
        </w:rPr>
        <w:t xml:space="preserve"> </w:t>
      </w:r>
      <w:r w:rsidRPr="008137C8">
        <w:t>The motivation behind "DineSmart" stems from the need to modernize the dining experience by leveraging technology. With increasing demand for convenience, personalization, and health-conscious options, the restaurant industry must adapt. By integrating AI and QR code technology, DineSmart aims to simplify operations, enhance customer satisfaction, and promote healthier lifestyle choices, all while providing a seamless and engaging dining experience. This solution not only addresses current market trends but also positions restaurants to meet future customer expectations.</w:t>
      </w:r>
    </w:p>
    <w:p w14:paraId="571C7F17" w14:textId="77777777" w:rsidR="00671452" w:rsidRPr="00671452" w:rsidRDefault="00671452" w:rsidP="00671452">
      <w:pPr>
        <w:spacing w:after="0" w:line="240" w:lineRule="auto"/>
      </w:pPr>
    </w:p>
    <w:p w14:paraId="35157CB9" w14:textId="14212156" w:rsidR="00B04CC5" w:rsidRDefault="00B04CC5" w:rsidP="00671452">
      <w:pPr>
        <w:spacing w:after="0" w:line="240" w:lineRule="auto"/>
        <w:jc w:val="both"/>
        <w:rPr>
          <w:rFonts w:ascii="Times New Roman" w:eastAsia="Times New Roman" w:hAnsi="Times New Roman" w:cs="Times New Roman"/>
          <w:b/>
          <w:sz w:val="24"/>
          <w:szCs w:val="24"/>
        </w:rPr>
      </w:pPr>
      <w:r w:rsidRPr="00763CCF">
        <w:rPr>
          <w:rFonts w:ascii="Times New Roman" w:eastAsia="Times New Roman" w:hAnsi="Times New Roman" w:cs="Times New Roman"/>
          <w:b/>
          <w:sz w:val="24"/>
          <w:szCs w:val="24"/>
        </w:rPr>
        <w:t xml:space="preserve">Objectives </w:t>
      </w:r>
    </w:p>
    <w:p w14:paraId="0EE2DF2B" w14:textId="4A93E5A9" w:rsidR="00D52A01" w:rsidRPr="00D52A01" w:rsidRDefault="00D52A01" w:rsidP="001F7353">
      <w:pPr>
        <w:pStyle w:val="Heading1"/>
        <w:numPr>
          <w:ilvl w:val="0"/>
          <w:numId w:val="9"/>
        </w:numPr>
      </w:pPr>
      <w:r w:rsidRPr="00D52A01">
        <w:t>Enhance Customer Experience</w:t>
      </w:r>
      <w:r>
        <w:t>.</w:t>
      </w:r>
    </w:p>
    <w:p w14:paraId="30983AAE" w14:textId="7E16C516" w:rsidR="00D52A01" w:rsidRPr="00D52A01" w:rsidRDefault="00D52A01" w:rsidP="001F7353">
      <w:pPr>
        <w:pStyle w:val="Heading1"/>
        <w:numPr>
          <w:ilvl w:val="0"/>
          <w:numId w:val="9"/>
        </w:numPr>
      </w:pPr>
      <w:r w:rsidRPr="00D52A01">
        <w:t>Personalize Service</w:t>
      </w:r>
      <w:r>
        <w:t>.</w:t>
      </w:r>
    </w:p>
    <w:p w14:paraId="5B0FF8AE" w14:textId="5A33537D" w:rsidR="00D52A01" w:rsidRPr="00D52A01" w:rsidRDefault="00D52A01" w:rsidP="001F7353">
      <w:pPr>
        <w:pStyle w:val="Heading1"/>
        <w:numPr>
          <w:ilvl w:val="0"/>
          <w:numId w:val="9"/>
        </w:numPr>
      </w:pPr>
      <w:r w:rsidRPr="00D52A01">
        <w:t>Promote Health and Wellness</w:t>
      </w:r>
      <w:r>
        <w:t>.</w:t>
      </w:r>
    </w:p>
    <w:p w14:paraId="0EC41264" w14:textId="11ED5DC7" w:rsidR="00D52A01" w:rsidRPr="00D52A01" w:rsidRDefault="00D52A01" w:rsidP="001F7353">
      <w:pPr>
        <w:pStyle w:val="Heading1"/>
        <w:numPr>
          <w:ilvl w:val="0"/>
          <w:numId w:val="9"/>
        </w:numPr>
      </w:pPr>
      <w:r w:rsidRPr="00D52A01">
        <w:t>Improve Operational Efficiency</w:t>
      </w:r>
      <w:r>
        <w:t>.</w:t>
      </w:r>
    </w:p>
    <w:p w14:paraId="13023E61" w14:textId="2900774C" w:rsidR="00D52A01" w:rsidRPr="00D52A01" w:rsidRDefault="00D52A01" w:rsidP="001F7353">
      <w:pPr>
        <w:pStyle w:val="Heading1"/>
        <w:numPr>
          <w:ilvl w:val="0"/>
          <w:numId w:val="9"/>
        </w:numPr>
      </w:pPr>
      <w:r w:rsidRPr="00D52A01">
        <w:t>Adapt to External Conditions</w:t>
      </w:r>
      <w:r>
        <w:t>.</w:t>
      </w:r>
    </w:p>
    <w:p w14:paraId="5608A15B" w14:textId="0E713B66" w:rsidR="00D14E0F" w:rsidRPr="00D52A01" w:rsidRDefault="00D52A01" w:rsidP="001F7353">
      <w:pPr>
        <w:pStyle w:val="Heading1"/>
        <w:numPr>
          <w:ilvl w:val="0"/>
          <w:numId w:val="9"/>
        </w:numPr>
      </w:pPr>
      <w:r w:rsidRPr="00D52A01">
        <w:t>Foster Customer Loyalty</w:t>
      </w:r>
      <w:r>
        <w:t>.</w:t>
      </w:r>
    </w:p>
    <w:p w14:paraId="0CAC945B" w14:textId="77777777" w:rsidR="00671452" w:rsidRPr="00D52A01" w:rsidRDefault="00671452" w:rsidP="00671452">
      <w:pPr>
        <w:spacing w:after="0" w:line="240" w:lineRule="auto"/>
        <w:rPr>
          <w:bCs/>
        </w:rPr>
      </w:pPr>
    </w:p>
    <w:p w14:paraId="5DE5429F" w14:textId="11926410" w:rsidR="00456539" w:rsidRPr="00763CCF" w:rsidRDefault="000723E4" w:rsidP="00671452">
      <w:pPr>
        <w:spacing w:after="0" w:line="240" w:lineRule="auto"/>
        <w:jc w:val="both"/>
        <w:rPr>
          <w:rFonts w:ascii="Times New Roman" w:eastAsia="Times New Roman" w:hAnsi="Times New Roman" w:cs="Times New Roman"/>
          <w:b/>
          <w:sz w:val="24"/>
          <w:szCs w:val="24"/>
        </w:rPr>
      </w:pPr>
      <w:r w:rsidRPr="00763CCF">
        <w:rPr>
          <w:rFonts w:ascii="Times New Roman" w:eastAsia="Times New Roman" w:hAnsi="Times New Roman" w:cs="Times New Roman"/>
          <w:b/>
          <w:sz w:val="24"/>
          <w:szCs w:val="24"/>
        </w:rPr>
        <w:t>Challenges</w:t>
      </w:r>
    </w:p>
    <w:p w14:paraId="3E7D5224" w14:textId="4617E983" w:rsidR="00D52A01" w:rsidRPr="00D52A01" w:rsidRDefault="00D52A01" w:rsidP="001F7353">
      <w:pPr>
        <w:pStyle w:val="Heading1"/>
        <w:numPr>
          <w:ilvl w:val="0"/>
          <w:numId w:val="11"/>
        </w:numPr>
      </w:pPr>
      <w:r w:rsidRPr="00D52A01">
        <w:t>Data Privacy and Security: Ensuring the protection of customer data and compliance with privacy regulations.</w:t>
      </w:r>
    </w:p>
    <w:p w14:paraId="68C4FAC1" w14:textId="77777777" w:rsidR="00D52A01" w:rsidRPr="00D52A01" w:rsidRDefault="00D52A01" w:rsidP="001F7353">
      <w:pPr>
        <w:pStyle w:val="Heading1"/>
        <w:numPr>
          <w:ilvl w:val="0"/>
          <w:numId w:val="11"/>
        </w:numPr>
      </w:pPr>
      <w:r w:rsidRPr="00D52A01">
        <w:t>System Integration: Integrating AI and QR code technology seamlessly with existing restaurant systems and workflows.</w:t>
      </w:r>
    </w:p>
    <w:p w14:paraId="67D4A97C" w14:textId="77777777" w:rsidR="00D52A01" w:rsidRPr="00D52A01" w:rsidRDefault="00D52A01" w:rsidP="001F7353">
      <w:pPr>
        <w:pStyle w:val="Heading1"/>
        <w:numPr>
          <w:ilvl w:val="0"/>
          <w:numId w:val="11"/>
        </w:numPr>
      </w:pPr>
      <w:r w:rsidRPr="00D52A01">
        <w:t>User Adoption: Encouraging both customers and staff to adopt and effectively use the new technology.</w:t>
      </w:r>
    </w:p>
    <w:p w14:paraId="6476DF0C" w14:textId="77777777" w:rsidR="00D52A01" w:rsidRPr="00D52A01" w:rsidRDefault="00D52A01" w:rsidP="001F7353">
      <w:pPr>
        <w:pStyle w:val="Heading1"/>
        <w:numPr>
          <w:ilvl w:val="0"/>
          <w:numId w:val="11"/>
        </w:numPr>
      </w:pPr>
      <w:r w:rsidRPr="00D52A01">
        <w:t>Maintaining Accuracy: Ensuring the accuracy of AI-driven recommendations and calorie calculations.</w:t>
      </w:r>
    </w:p>
    <w:p w14:paraId="3F57C9DE" w14:textId="77777777" w:rsidR="00D52A01" w:rsidRPr="00D52A01" w:rsidRDefault="00D52A01" w:rsidP="001F7353">
      <w:pPr>
        <w:pStyle w:val="Heading1"/>
        <w:numPr>
          <w:ilvl w:val="0"/>
          <w:numId w:val="11"/>
        </w:numPr>
      </w:pPr>
      <w:r w:rsidRPr="00D52A01">
        <w:t>Technical Issues: Addressing potential technical issues, such as system outages or errors in QR code scanning.</w:t>
      </w:r>
    </w:p>
    <w:p w14:paraId="25E822D1" w14:textId="77777777" w:rsidR="00D52A01" w:rsidRPr="00D52A01" w:rsidRDefault="00D52A01" w:rsidP="001F7353">
      <w:pPr>
        <w:pStyle w:val="Heading1"/>
        <w:numPr>
          <w:ilvl w:val="0"/>
          <w:numId w:val="11"/>
        </w:numPr>
      </w:pPr>
      <w:r w:rsidRPr="00D52A01">
        <w:t>Cost Management: Managing the costs associated with implementing and maintaining advanced technology solutions.</w:t>
      </w:r>
    </w:p>
    <w:p w14:paraId="5A653738" w14:textId="1EAAB9DD" w:rsidR="000723E4" w:rsidRPr="00D52A01" w:rsidRDefault="000723E4" w:rsidP="001F7353">
      <w:pPr>
        <w:pStyle w:val="Heading1"/>
      </w:pPr>
    </w:p>
    <w:p w14:paraId="25014E08" w14:textId="77777777" w:rsidR="00671452" w:rsidRPr="00671452" w:rsidRDefault="00671452" w:rsidP="00671452">
      <w:pPr>
        <w:spacing w:after="0" w:line="240" w:lineRule="auto"/>
      </w:pPr>
    </w:p>
    <w:p w14:paraId="42CFDC95" w14:textId="77777777" w:rsidR="00151ED8" w:rsidRDefault="00A21CE4" w:rsidP="00151ED8">
      <w:pPr>
        <w:spacing w:after="0" w:line="240" w:lineRule="auto"/>
        <w:jc w:val="both"/>
        <w:rPr>
          <w:rFonts w:ascii="Times New Roman" w:eastAsia="Times New Roman" w:hAnsi="Times New Roman" w:cs="Times New Roman"/>
          <w:b/>
          <w:sz w:val="24"/>
          <w:szCs w:val="24"/>
        </w:rPr>
      </w:pPr>
      <w:r w:rsidRPr="00763CCF">
        <w:rPr>
          <w:rFonts w:ascii="Times New Roman" w:eastAsia="Times New Roman" w:hAnsi="Times New Roman" w:cs="Times New Roman"/>
          <w:b/>
          <w:sz w:val="24"/>
          <w:szCs w:val="24"/>
        </w:rPr>
        <w:t>Methodology</w:t>
      </w:r>
    </w:p>
    <w:p w14:paraId="660A65E7" w14:textId="77777777" w:rsidR="00E73B42" w:rsidRPr="00E73B42" w:rsidRDefault="00151ED8" w:rsidP="00E73B42">
      <w:pPr>
        <w:pStyle w:val="ListParagraph"/>
        <w:numPr>
          <w:ilvl w:val="0"/>
          <w:numId w:val="20"/>
        </w:numPr>
        <w:spacing w:after="0" w:line="240" w:lineRule="auto"/>
        <w:jc w:val="both"/>
        <w:rPr>
          <w:rFonts w:ascii="Times New Roman" w:eastAsia="Times New Roman" w:hAnsi="Times New Roman" w:cs="Times New Roman"/>
          <w:sz w:val="24"/>
          <w:szCs w:val="24"/>
        </w:rPr>
      </w:pPr>
      <w:r w:rsidRPr="00151ED8">
        <w:rPr>
          <w:rFonts w:ascii="Times New Roman" w:eastAsiaTheme="majorEastAsia" w:hAnsi="Times New Roman" w:cs="Times New Roman"/>
          <w:sz w:val="24"/>
          <w:szCs w:val="24"/>
        </w:rPr>
        <w:t>System Design and Planning:</w:t>
      </w:r>
    </w:p>
    <w:p w14:paraId="0F3C7225" w14:textId="32579C0D" w:rsidR="00E73B42" w:rsidRPr="00E73B42" w:rsidRDefault="00151ED8" w:rsidP="00E73B42">
      <w:pPr>
        <w:pStyle w:val="ListParagraph"/>
        <w:numPr>
          <w:ilvl w:val="0"/>
          <w:numId w:val="43"/>
        </w:numPr>
        <w:spacing w:after="0" w:line="240" w:lineRule="auto"/>
        <w:jc w:val="both"/>
        <w:rPr>
          <w:rFonts w:ascii="Times New Roman" w:eastAsia="Times New Roman" w:hAnsi="Times New Roman" w:cs="Times New Roman"/>
          <w:sz w:val="24"/>
          <w:szCs w:val="24"/>
        </w:rPr>
      </w:pPr>
      <w:r w:rsidRPr="00151ED8">
        <w:t>Define requirements and scope for QR code-based order placement, AI-driven meal plans, and health features.</w:t>
      </w:r>
    </w:p>
    <w:p w14:paraId="13A22C26" w14:textId="4CBAB8FD" w:rsidR="00151ED8" w:rsidRPr="00E73B42" w:rsidRDefault="00151ED8" w:rsidP="00E73B42">
      <w:pPr>
        <w:pStyle w:val="ListParagraph"/>
        <w:numPr>
          <w:ilvl w:val="0"/>
          <w:numId w:val="43"/>
        </w:numPr>
        <w:spacing w:after="0" w:line="240" w:lineRule="auto"/>
        <w:jc w:val="both"/>
        <w:rPr>
          <w:rFonts w:ascii="Times New Roman" w:eastAsia="Times New Roman" w:hAnsi="Times New Roman" w:cs="Times New Roman"/>
          <w:sz w:val="24"/>
          <w:szCs w:val="24"/>
        </w:rPr>
      </w:pPr>
      <w:r w:rsidRPr="00151ED8">
        <w:t>Design the system architecture, including the integration of QR code technology, AI algorithms, and the admin panel.</w:t>
      </w:r>
    </w:p>
    <w:p w14:paraId="4F8460D5" w14:textId="2D378D50" w:rsidR="00151ED8" w:rsidRPr="00151ED8" w:rsidRDefault="00151ED8" w:rsidP="001F7353">
      <w:pPr>
        <w:pStyle w:val="Heading1"/>
        <w:numPr>
          <w:ilvl w:val="0"/>
          <w:numId w:val="20"/>
        </w:numPr>
      </w:pPr>
      <w:r w:rsidRPr="00151ED8">
        <w:lastRenderedPageBreak/>
        <w:t xml:space="preserve"> QR Code Implementation:</w:t>
      </w:r>
    </w:p>
    <w:p w14:paraId="2483999B" w14:textId="77777777" w:rsidR="00151ED8" w:rsidRPr="00151ED8" w:rsidRDefault="00151ED8" w:rsidP="001F7353">
      <w:pPr>
        <w:pStyle w:val="Heading1"/>
        <w:numPr>
          <w:ilvl w:val="0"/>
          <w:numId w:val="22"/>
        </w:numPr>
      </w:pPr>
      <w:r w:rsidRPr="00151ED8">
        <w:t>Generate unique QR codes for each table or customer.</w:t>
      </w:r>
    </w:p>
    <w:p w14:paraId="67A89B0F" w14:textId="77777777" w:rsidR="00151ED8" w:rsidRPr="00151ED8" w:rsidRDefault="00151ED8" w:rsidP="001F7353">
      <w:pPr>
        <w:pStyle w:val="Heading1"/>
        <w:numPr>
          <w:ilvl w:val="0"/>
          <w:numId w:val="22"/>
        </w:numPr>
      </w:pPr>
      <w:r w:rsidRPr="00151ED8">
        <w:t>Develop a digital menu accessible via QR codes, allowing customers to place orders directly from their devices.</w:t>
      </w:r>
    </w:p>
    <w:p w14:paraId="4A5180CA" w14:textId="77777777" w:rsidR="00151ED8" w:rsidRPr="00151ED8" w:rsidRDefault="00151ED8" w:rsidP="001F7353">
      <w:pPr>
        <w:pStyle w:val="Heading1"/>
        <w:numPr>
          <w:ilvl w:val="0"/>
          <w:numId w:val="22"/>
        </w:numPr>
      </w:pPr>
      <w:r w:rsidRPr="00151ED8">
        <w:t>Implement data storage for customer information, order history, and preferences.</w:t>
      </w:r>
    </w:p>
    <w:p w14:paraId="33C6A644" w14:textId="5B6994F8" w:rsidR="00151ED8" w:rsidRPr="00151ED8" w:rsidRDefault="00151ED8" w:rsidP="001F7353">
      <w:pPr>
        <w:pStyle w:val="Heading1"/>
        <w:numPr>
          <w:ilvl w:val="0"/>
          <w:numId w:val="22"/>
        </w:numPr>
      </w:pPr>
      <w:r w:rsidRPr="00151ED8">
        <w:t xml:space="preserve"> AI Integration:</w:t>
      </w:r>
    </w:p>
    <w:p w14:paraId="66E55338" w14:textId="77777777" w:rsidR="00151ED8" w:rsidRPr="00151ED8" w:rsidRDefault="00151ED8" w:rsidP="001F7353">
      <w:pPr>
        <w:pStyle w:val="Heading1"/>
        <w:numPr>
          <w:ilvl w:val="0"/>
          <w:numId w:val="29"/>
        </w:numPr>
      </w:pPr>
      <w:r w:rsidRPr="00151ED8">
        <w:t>Develop and integrate AI algorithms for personalized meal recommendations and AI-based meal plans.</w:t>
      </w:r>
    </w:p>
    <w:p w14:paraId="06B6875B" w14:textId="77777777" w:rsidR="00151ED8" w:rsidRPr="00151ED8" w:rsidRDefault="00151ED8" w:rsidP="001F7353">
      <w:pPr>
        <w:pStyle w:val="Heading1"/>
        <w:numPr>
          <w:ilvl w:val="0"/>
          <w:numId w:val="29"/>
        </w:numPr>
      </w:pPr>
      <w:r w:rsidRPr="00151ED8">
        <w:t>Incorporate weather-based food recommendations by analyzing real-time weather data.</w:t>
      </w:r>
    </w:p>
    <w:p w14:paraId="237352C7" w14:textId="5D1316C8" w:rsidR="00151ED8" w:rsidRPr="00151ED8" w:rsidRDefault="00151ED8" w:rsidP="001F7353">
      <w:pPr>
        <w:pStyle w:val="Heading1"/>
        <w:numPr>
          <w:ilvl w:val="0"/>
          <w:numId w:val="20"/>
        </w:numPr>
      </w:pPr>
      <w:r w:rsidRPr="00151ED8">
        <w:t xml:space="preserve"> Calorie Calculation and Wellness Integration:</w:t>
      </w:r>
    </w:p>
    <w:p w14:paraId="1A3B4FEC" w14:textId="77777777" w:rsidR="00151ED8" w:rsidRPr="00151ED8" w:rsidRDefault="00151ED8" w:rsidP="001F7353">
      <w:pPr>
        <w:pStyle w:val="Heading1"/>
        <w:numPr>
          <w:ilvl w:val="0"/>
          <w:numId w:val="28"/>
        </w:numPr>
      </w:pPr>
      <w:r w:rsidRPr="00151ED8">
        <w:t>Implement a module to calculate total calorie intake based on ordered items.</w:t>
      </w:r>
    </w:p>
    <w:p w14:paraId="7075C9FA" w14:textId="77777777" w:rsidR="00151ED8" w:rsidRPr="00151ED8" w:rsidRDefault="00151ED8" w:rsidP="001F7353">
      <w:pPr>
        <w:pStyle w:val="Heading1"/>
        <w:numPr>
          <w:ilvl w:val="0"/>
          <w:numId w:val="28"/>
        </w:numPr>
      </w:pPr>
      <w:r w:rsidRPr="00151ED8">
        <w:t>Develop and integrate a feature for recommending workouts or exercises to balance calorie consumption.</w:t>
      </w:r>
    </w:p>
    <w:p w14:paraId="71D27354" w14:textId="6192ADE7" w:rsidR="00151ED8" w:rsidRPr="00151ED8" w:rsidRDefault="00151ED8" w:rsidP="001F7353">
      <w:pPr>
        <w:pStyle w:val="Heading1"/>
        <w:numPr>
          <w:ilvl w:val="0"/>
          <w:numId w:val="20"/>
        </w:numPr>
      </w:pPr>
      <w:r w:rsidRPr="00151ED8">
        <w:t xml:space="preserve"> Admin Panel Development:</w:t>
      </w:r>
    </w:p>
    <w:p w14:paraId="319F52EE" w14:textId="77777777" w:rsidR="00151ED8" w:rsidRPr="00151ED8" w:rsidRDefault="00151ED8" w:rsidP="001F7353">
      <w:pPr>
        <w:pStyle w:val="Heading1"/>
        <w:numPr>
          <w:ilvl w:val="0"/>
          <w:numId w:val="27"/>
        </w:numPr>
      </w:pPr>
      <w:r w:rsidRPr="00151ED8">
        <w:t>Create an admin panel for managing customer details, order information, and food categories.</w:t>
      </w:r>
    </w:p>
    <w:p w14:paraId="483D4037" w14:textId="77777777" w:rsidR="00151ED8" w:rsidRPr="00151ED8" w:rsidRDefault="00151ED8" w:rsidP="001F7353">
      <w:pPr>
        <w:pStyle w:val="Heading1"/>
        <w:numPr>
          <w:ilvl w:val="0"/>
          <w:numId w:val="27"/>
        </w:numPr>
      </w:pPr>
      <w:r w:rsidRPr="00151ED8">
        <w:t>Ensure the panel supports efficient operational management and data access.</w:t>
      </w:r>
    </w:p>
    <w:p w14:paraId="70D549F5" w14:textId="4B01AC06" w:rsidR="00151ED8" w:rsidRPr="00151ED8" w:rsidRDefault="00151ED8" w:rsidP="001F7353">
      <w:pPr>
        <w:pStyle w:val="Heading1"/>
        <w:numPr>
          <w:ilvl w:val="0"/>
          <w:numId w:val="20"/>
        </w:numPr>
      </w:pPr>
      <w:r w:rsidRPr="00151ED8">
        <w:t xml:space="preserve">  Testing and Quality Assurance:</w:t>
      </w:r>
    </w:p>
    <w:p w14:paraId="41831CE3" w14:textId="77777777" w:rsidR="00151ED8" w:rsidRPr="00151ED8" w:rsidRDefault="00151ED8" w:rsidP="001F7353">
      <w:pPr>
        <w:pStyle w:val="Heading1"/>
        <w:numPr>
          <w:ilvl w:val="0"/>
          <w:numId w:val="26"/>
        </w:numPr>
      </w:pPr>
      <w:r w:rsidRPr="00151ED8">
        <w:t>Conduct thorough testing of all system components, including QR code functionality, AI recommendations, and calorie calculations.</w:t>
      </w:r>
    </w:p>
    <w:p w14:paraId="5DF8050F" w14:textId="77777777" w:rsidR="00151ED8" w:rsidRPr="00151ED8" w:rsidRDefault="00151ED8" w:rsidP="001F7353">
      <w:pPr>
        <w:pStyle w:val="Heading1"/>
        <w:numPr>
          <w:ilvl w:val="0"/>
          <w:numId w:val="26"/>
        </w:numPr>
      </w:pPr>
      <w:r w:rsidRPr="00151ED8">
        <w:t>Perform user testing to ensure ease of use and address any potential issues.</w:t>
      </w:r>
    </w:p>
    <w:p w14:paraId="0EE6ED10" w14:textId="46F8FB15" w:rsidR="00151ED8" w:rsidRPr="00151ED8" w:rsidRDefault="00151ED8" w:rsidP="001F7353">
      <w:pPr>
        <w:pStyle w:val="Heading1"/>
        <w:numPr>
          <w:ilvl w:val="0"/>
          <w:numId w:val="20"/>
        </w:numPr>
      </w:pPr>
      <w:r w:rsidRPr="00151ED8">
        <w:t xml:space="preserve"> Deployment and Training:</w:t>
      </w:r>
    </w:p>
    <w:p w14:paraId="4C2145C5" w14:textId="77777777" w:rsidR="00151ED8" w:rsidRPr="00151ED8" w:rsidRDefault="00151ED8" w:rsidP="001F7353">
      <w:pPr>
        <w:pStyle w:val="Heading1"/>
        <w:numPr>
          <w:ilvl w:val="0"/>
          <w:numId w:val="30"/>
        </w:numPr>
      </w:pPr>
      <w:r w:rsidRPr="00151ED8">
        <w:t>Deploy the system in the restaurant environment.</w:t>
      </w:r>
    </w:p>
    <w:p w14:paraId="337E70EE" w14:textId="77777777" w:rsidR="00151ED8" w:rsidRPr="00151ED8" w:rsidRDefault="00151ED8" w:rsidP="001F7353">
      <w:pPr>
        <w:pStyle w:val="Heading1"/>
        <w:numPr>
          <w:ilvl w:val="0"/>
          <w:numId w:val="30"/>
        </w:numPr>
      </w:pPr>
      <w:r w:rsidRPr="00151ED8">
        <w:t>Provide training for staff and customers on using the new technology effectively.</w:t>
      </w:r>
    </w:p>
    <w:p w14:paraId="14BF368D" w14:textId="1F49C6A1" w:rsidR="00151ED8" w:rsidRPr="00151ED8" w:rsidRDefault="00151ED8" w:rsidP="001F7353">
      <w:pPr>
        <w:pStyle w:val="Heading1"/>
        <w:numPr>
          <w:ilvl w:val="0"/>
          <w:numId w:val="20"/>
        </w:numPr>
      </w:pPr>
      <w:r w:rsidRPr="00151ED8">
        <w:t xml:space="preserve"> Monitoring and Maintenance:</w:t>
      </w:r>
    </w:p>
    <w:p w14:paraId="069C7BC5" w14:textId="77777777" w:rsidR="00151ED8" w:rsidRPr="00151ED8" w:rsidRDefault="00151ED8" w:rsidP="001F7353">
      <w:pPr>
        <w:pStyle w:val="Heading1"/>
        <w:numPr>
          <w:ilvl w:val="0"/>
          <w:numId w:val="31"/>
        </w:numPr>
      </w:pPr>
      <w:r w:rsidRPr="00151ED8">
        <w:t>Monitor system performance and user feedback to identify and resolve any issues.</w:t>
      </w:r>
    </w:p>
    <w:p w14:paraId="175118AC" w14:textId="179F06B9" w:rsidR="000723E4" w:rsidRPr="00151ED8" w:rsidRDefault="00151ED8" w:rsidP="001F7353">
      <w:pPr>
        <w:pStyle w:val="Heading1"/>
        <w:numPr>
          <w:ilvl w:val="0"/>
          <w:numId w:val="31"/>
        </w:numPr>
      </w:pPr>
      <w:r w:rsidRPr="00151ED8">
        <w:t>Regularly update and maintain the system to ensure optimal performance and integration of new features.</w:t>
      </w:r>
    </w:p>
    <w:p w14:paraId="36B18439" w14:textId="77777777" w:rsidR="00671452" w:rsidRPr="00671452" w:rsidRDefault="00671452" w:rsidP="00671452">
      <w:pPr>
        <w:spacing w:after="0" w:line="240" w:lineRule="auto"/>
      </w:pPr>
    </w:p>
    <w:p w14:paraId="45CF876F" w14:textId="1D5D6EAA" w:rsidR="000723E4" w:rsidRPr="00763CCF" w:rsidRDefault="000723E4" w:rsidP="00671452">
      <w:pPr>
        <w:spacing w:after="0" w:line="240" w:lineRule="auto"/>
        <w:jc w:val="both"/>
        <w:rPr>
          <w:rFonts w:ascii="Times New Roman" w:eastAsia="Times New Roman" w:hAnsi="Times New Roman" w:cs="Times New Roman"/>
          <w:b/>
          <w:sz w:val="24"/>
          <w:szCs w:val="24"/>
        </w:rPr>
      </w:pPr>
      <w:r w:rsidRPr="00763CCF">
        <w:rPr>
          <w:rFonts w:ascii="Times New Roman" w:eastAsia="Times New Roman" w:hAnsi="Times New Roman" w:cs="Times New Roman"/>
          <w:b/>
          <w:sz w:val="24"/>
          <w:szCs w:val="24"/>
        </w:rPr>
        <w:t>Tools and Techniques</w:t>
      </w:r>
    </w:p>
    <w:p w14:paraId="7FDE229A" w14:textId="5AB6B344" w:rsidR="005A67BA" w:rsidRPr="005A67BA" w:rsidRDefault="005A67BA" w:rsidP="001F7353">
      <w:pPr>
        <w:pStyle w:val="Heading1"/>
      </w:pPr>
      <w:r w:rsidRPr="00EC5D53">
        <w:rPr>
          <w:b/>
          <w:bCs w:val="0"/>
        </w:rPr>
        <w:lastRenderedPageBreak/>
        <w:t>QR Code Generation and Scanning</w:t>
      </w:r>
      <w:r w:rsidRPr="005A67BA">
        <w:t>:</w:t>
      </w:r>
    </w:p>
    <w:p w14:paraId="07E25E0B" w14:textId="77777777" w:rsidR="005A67BA" w:rsidRPr="005A67BA" w:rsidRDefault="005A67BA" w:rsidP="001F7353">
      <w:pPr>
        <w:pStyle w:val="Heading1"/>
      </w:pPr>
      <w:r w:rsidRPr="005A67BA">
        <w:t>Library/Framework: qrcode (Python library) or QRCode (JavaScript library)</w:t>
      </w:r>
    </w:p>
    <w:p w14:paraId="123E7549" w14:textId="09FABF1E" w:rsidR="005A67BA" w:rsidRPr="005A67BA" w:rsidRDefault="005A67BA" w:rsidP="001F7353">
      <w:pPr>
        <w:pStyle w:val="Heading1"/>
      </w:pPr>
      <w:r w:rsidRPr="005A67BA">
        <w:t>Tools: QR code generators and scanners for creating and reading codes</w:t>
      </w:r>
    </w:p>
    <w:p w14:paraId="01262839" w14:textId="3D38F729" w:rsidR="005A67BA" w:rsidRPr="005A67BA" w:rsidRDefault="005A67BA" w:rsidP="001F7353">
      <w:pPr>
        <w:pStyle w:val="Heading1"/>
      </w:pPr>
      <w:r w:rsidRPr="00EC5D53">
        <w:rPr>
          <w:b/>
          <w:bCs w:val="0"/>
        </w:rPr>
        <w:t>Web Development</w:t>
      </w:r>
      <w:r w:rsidRPr="005A67BA">
        <w:t>:</w:t>
      </w:r>
    </w:p>
    <w:p w14:paraId="2FE1B6C0" w14:textId="767BA827" w:rsidR="005A67BA" w:rsidRPr="005A67BA" w:rsidRDefault="005A67BA" w:rsidP="001F7353">
      <w:pPr>
        <w:pStyle w:val="Heading1"/>
      </w:pPr>
      <w:r w:rsidRPr="005A67BA">
        <w:t xml:space="preserve">Frontend: </w:t>
      </w:r>
      <w:r w:rsidR="008D1042">
        <w:t>ReactJs, Tailwind CSS, React Router, React Redux</w:t>
      </w:r>
      <w:r w:rsidRPr="005A67BA">
        <w:t xml:space="preserve"> and frameworks like React for building the user interface</w:t>
      </w:r>
    </w:p>
    <w:p w14:paraId="012CA564" w14:textId="00631F4C" w:rsidR="005A67BA" w:rsidRPr="005A67BA" w:rsidRDefault="005A67BA" w:rsidP="001F7353">
      <w:pPr>
        <w:pStyle w:val="Heading1"/>
      </w:pPr>
      <w:r w:rsidRPr="005A67BA">
        <w:t xml:space="preserve">Backend: Django (Python) for handling server-side logic, </w:t>
      </w:r>
      <w:r w:rsidR="008D1042">
        <w:t xml:space="preserve">My SQL </w:t>
      </w:r>
      <w:r w:rsidRPr="005A67BA">
        <w:t>database</w:t>
      </w:r>
      <w:r w:rsidR="008D1042">
        <w:t>,</w:t>
      </w:r>
      <w:r w:rsidRPr="005A67BA">
        <w:t xml:space="preserve"> and </w:t>
      </w:r>
      <w:r w:rsidR="008D1042">
        <w:t xml:space="preserve">REST </w:t>
      </w:r>
      <w:r w:rsidRPr="005A67BA">
        <w:t>API creation</w:t>
      </w:r>
    </w:p>
    <w:p w14:paraId="28D1B0CE" w14:textId="78A10014" w:rsidR="005A67BA" w:rsidRPr="005A67BA" w:rsidRDefault="005A67BA" w:rsidP="001F7353">
      <w:pPr>
        <w:pStyle w:val="Heading1"/>
      </w:pPr>
      <w:r w:rsidRPr="00EC5D53">
        <w:rPr>
          <w:b/>
          <w:bCs w:val="0"/>
        </w:rPr>
        <w:t>AI and Machine Learning</w:t>
      </w:r>
      <w:r w:rsidRPr="005A67BA">
        <w:t>:</w:t>
      </w:r>
    </w:p>
    <w:p w14:paraId="0F7884E7" w14:textId="77777777" w:rsidR="005A67BA" w:rsidRPr="005A67BA" w:rsidRDefault="005A67BA" w:rsidP="001F7353">
      <w:pPr>
        <w:pStyle w:val="Heading1"/>
      </w:pPr>
      <w:r w:rsidRPr="005A67BA">
        <w:t>Frameworks: TensorFlow or PyTorch for developing AI models</w:t>
      </w:r>
    </w:p>
    <w:p w14:paraId="1D8F3FC7" w14:textId="6195862F" w:rsidR="005A67BA" w:rsidRPr="005A67BA" w:rsidRDefault="005A67BA" w:rsidP="001F7353">
      <w:pPr>
        <w:pStyle w:val="Heading1"/>
      </w:pPr>
      <w:r w:rsidRPr="005A67BA">
        <w:t>Libraries: Scikit-learn for machine learning algorithms and data analysis</w:t>
      </w:r>
    </w:p>
    <w:p w14:paraId="1B8E6F11" w14:textId="106886DA" w:rsidR="005A67BA" w:rsidRPr="005A67BA" w:rsidRDefault="005A67BA" w:rsidP="001F7353">
      <w:pPr>
        <w:pStyle w:val="Heading1"/>
      </w:pPr>
      <w:r w:rsidRPr="005A67BA">
        <w:t>APIs: OpenWeatherMap or similar for real-time weather data integration</w:t>
      </w:r>
    </w:p>
    <w:p w14:paraId="42479460" w14:textId="6285B046" w:rsidR="005A67BA" w:rsidRPr="005A67BA" w:rsidRDefault="005A67BA" w:rsidP="001F7353">
      <w:pPr>
        <w:pStyle w:val="Heading1"/>
      </w:pPr>
      <w:r w:rsidRPr="00EC5D53">
        <w:rPr>
          <w:b/>
          <w:bCs w:val="0"/>
        </w:rPr>
        <w:t>Database Management</w:t>
      </w:r>
      <w:r w:rsidRPr="005A67BA">
        <w:t>:</w:t>
      </w:r>
    </w:p>
    <w:p w14:paraId="4F13FF5D" w14:textId="263A7EBF" w:rsidR="005A67BA" w:rsidRPr="005A67BA" w:rsidRDefault="005A67BA" w:rsidP="001F7353">
      <w:pPr>
        <w:pStyle w:val="Heading1"/>
      </w:pPr>
      <w:r w:rsidRPr="005A67BA">
        <w:t>Database: PostgreSQL or MySQL for storing customer data, orders, and preferences</w:t>
      </w:r>
    </w:p>
    <w:p w14:paraId="5F036075" w14:textId="56226477" w:rsidR="005A67BA" w:rsidRPr="005A67BA" w:rsidRDefault="005A67BA" w:rsidP="001F7353">
      <w:pPr>
        <w:pStyle w:val="Heading1"/>
      </w:pPr>
      <w:r w:rsidRPr="005A67BA">
        <w:t>Integration: Custom algorithms for calculating calorie intake based on order details</w:t>
      </w:r>
    </w:p>
    <w:p w14:paraId="1F984E2F" w14:textId="459993CB" w:rsidR="005A67BA" w:rsidRPr="005A67BA" w:rsidRDefault="005A67BA" w:rsidP="001F7353">
      <w:pPr>
        <w:pStyle w:val="Heading1"/>
      </w:pPr>
      <w:r w:rsidRPr="00EC5D53">
        <w:rPr>
          <w:b/>
          <w:bCs w:val="0"/>
        </w:rPr>
        <w:t>Admin Panel</w:t>
      </w:r>
      <w:r w:rsidRPr="005A67BA">
        <w:t>:</w:t>
      </w:r>
    </w:p>
    <w:p w14:paraId="5478F6B1" w14:textId="55D5EA88" w:rsidR="005A67BA" w:rsidRPr="005A67BA" w:rsidRDefault="005A67BA" w:rsidP="001F7353">
      <w:pPr>
        <w:pStyle w:val="Heading1"/>
      </w:pPr>
      <w:r w:rsidRPr="00AA0973">
        <w:t xml:space="preserve"> </w:t>
      </w:r>
      <w:r w:rsidRPr="005A67BA">
        <w:t>Django Admin: Built-in Django admin interface for managing customer details, orders, and food categories</w:t>
      </w:r>
      <w:r w:rsidR="00AA0973">
        <w:t>.</w:t>
      </w:r>
    </w:p>
    <w:p w14:paraId="0CF74BB2" w14:textId="4B77BEC5" w:rsidR="005A67BA" w:rsidRPr="005A67BA" w:rsidRDefault="005A67BA" w:rsidP="001F7353">
      <w:pPr>
        <w:pStyle w:val="Heading1"/>
      </w:pPr>
      <w:r w:rsidRPr="00EC5D53">
        <w:rPr>
          <w:b/>
          <w:bCs w:val="0"/>
        </w:rPr>
        <w:t>User Interface and Experience</w:t>
      </w:r>
      <w:r w:rsidRPr="005A67BA">
        <w:t>:</w:t>
      </w:r>
    </w:p>
    <w:p w14:paraId="061F9B3F" w14:textId="2EA4873E" w:rsidR="005A67BA" w:rsidRPr="005A67BA" w:rsidRDefault="005A67BA" w:rsidP="001F7353">
      <w:pPr>
        <w:pStyle w:val="Heading1"/>
      </w:pPr>
      <w:r w:rsidRPr="005A67BA">
        <w:t>Design Tools: Figma or Adobe XD for designing user interfaces and prototyping</w:t>
      </w:r>
    </w:p>
    <w:p w14:paraId="06B491D4" w14:textId="1F7D37FC" w:rsidR="005A67BA" w:rsidRPr="005A67BA" w:rsidRDefault="005A67BA" w:rsidP="001F7353">
      <w:pPr>
        <w:pStyle w:val="Heading1"/>
      </w:pPr>
      <w:r w:rsidRPr="00EC5D53">
        <w:rPr>
          <w:b/>
          <w:bCs w:val="0"/>
        </w:rPr>
        <w:t>Version Control</w:t>
      </w:r>
      <w:r w:rsidRPr="005A67BA">
        <w:t>:</w:t>
      </w:r>
    </w:p>
    <w:p w14:paraId="1785E7B6" w14:textId="2BBD0F3C" w:rsidR="00671452" w:rsidRPr="00671452" w:rsidRDefault="005A67BA" w:rsidP="000A1F18">
      <w:pPr>
        <w:pStyle w:val="Heading1"/>
      </w:pPr>
      <w:r w:rsidRPr="005A67BA">
        <w:t>Tool: Git for version control and GitHub for repository hosting and collaboration</w:t>
      </w:r>
    </w:p>
    <w:p w14:paraId="070F384B" w14:textId="3F48E5B6" w:rsidR="00FD1E86" w:rsidRPr="00763CCF" w:rsidRDefault="00332513" w:rsidP="00671452">
      <w:pPr>
        <w:tabs>
          <w:tab w:val="left" w:pos="3122"/>
        </w:tabs>
        <w:spacing w:after="0" w:line="240" w:lineRule="auto"/>
        <w:jc w:val="both"/>
        <w:rPr>
          <w:rFonts w:ascii="Times New Roman" w:hAnsi="Times New Roman" w:cs="Times New Roman"/>
          <w:b/>
          <w:sz w:val="24"/>
          <w:szCs w:val="24"/>
        </w:rPr>
      </w:pPr>
      <w:r w:rsidRPr="00763CCF">
        <w:rPr>
          <w:rFonts w:ascii="Times New Roman" w:hAnsi="Times New Roman" w:cs="Times New Roman"/>
          <w:b/>
          <w:sz w:val="24"/>
          <w:szCs w:val="24"/>
        </w:rPr>
        <w:t>W</w:t>
      </w:r>
      <w:r w:rsidR="00D64907" w:rsidRPr="00763CCF">
        <w:rPr>
          <w:rFonts w:ascii="Times New Roman" w:hAnsi="Times New Roman" w:cs="Times New Roman"/>
          <w:b/>
          <w:sz w:val="24"/>
          <w:szCs w:val="24"/>
        </w:rPr>
        <w:t>ork Plan</w:t>
      </w:r>
    </w:p>
    <w:p w14:paraId="7BE7122B" w14:textId="1C94B16A" w:rsidR="00B125C8" w:rsidRPr="00961435" w:rsidRDefault="00FD1E86" w:rsidP="00671452">
      <w:pPr>
        <w:tabs>
          <w:tab w:val="left" w:pos="3122"/>
        </w:tabs>
        <w:spacing w:after="0" w:line="240" w:lineRule="auto"/>
        <w:jc w:val="both"/>
        <w:rPr>
          <w:rFonts w:ascii="Times New Roman" w:hAnsi="Times New Roman" w:cs="Times New Roman"/>
        </w:rPr>
      </w:pPr>
      <w:r w:rsidRPr="00961435">
        <w:rPr>
          <w:rFonts w:ascii="Times New Roman" w:hAnsi="Times New Roman" w:cs="Times New Roman"/>
        </w:rPr>
        <w:t xml:space="preserve">The work plan of the </w:t>
      </w:r>
      <w:r w:rsidR="00036AFE" w:rsidRPr="00961435">
        <w:rPr>
          <w:rFonts w:ascii="Times New Roman" w:hAnsi="Times New Roman" w:cs="Times New Roman"/>
        </w:rPr>
        <w:t>project</w:t>
      </w:r>
      <w:r w:rsidRPr="00961435">
        <w:rPr>
          <w:rFonts w:ascii="Times New Roman" w:hAnsi="Times New Roman" w:cs="Times New Roman"/>
        </w:rPr>
        <w:t xml:space="preserve"> is</w:t>
      </w:r>
      <w:r w:rsidR="00F817ED">
        <w:rPr>
          <w:rFonts w:ascii="Times New Roman" w:hAnsi="Times New Roman" w:cs="Times New Roman"/>
        </w:rPr>
        <w:t xml:space="preserve"> shown below.</w:t>
      </w:r>
    </w:p>
    <w:p w14:paraId="48597464" w14:textId="150A1B5C" w:rsidR="003F4B7B" w:rsidRPr="00961435" w:rsidRDefault="00F817ED" w:rsidP="00671452">
      <w:pPr>
        <w:tabs>
          <w:tab w:val="left" w:pos="3122"/>
        </w:tabs>
        <w:spacing w:after="0" w:line="240" w:lineRule="auto"/>
        <w:jc w:val="both"/>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0" locked="0" layoutInCell="1" allowOverlap="1" wp14:anchorId="641A51E5" wp14:editId="195C97C1">
            <wp:simplePos x="0" y="0"/>
            <wp:positionH relativeFrom="column">
              <wp:posOffset>1704975</wp:posOffset>
            </wp:positionH>
            <wp:positionV relativeFrom="paragraph">
              <wp:posOffset>73025</wp:posOffset>
            </wp:positionV>
            <wp:extent cx="2352675" cy="3114675"/>
            <wp:effectExtent l="0" t="0" r="9525" b="9525"/>
            <wp:wrapNone/>
            <wp:docPr id="851376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52675" cy="3114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3A1AB5" w14:textId="29EB8EC0" w:rsidR="58462A49" w:rsidRPr="00961435" w:rsidRDefault="58462A49" w:rsidP="00671452">
      <w:pPr>
        <w:tabs>
          <w:tab w:val="left" w:pos="3122"/>
        </w:tabs>
        <w:spacing w:after="0" w:line="240" w:lineRule="auto"/>
        <w:jc w:val="center"/>
        <w:rPr>
          <w:rFonts w:ascii="Times New Roman" w:hAnsi="Times New Roman" w:cs="Times New Roman"/>
        </w:rPr>
      </w:pPr>
    </w:p>
    <w:p w14:paraId="66FEAA98" w14:textId="2F46E51C" w:rsidR="0045157E" w:rsidRPr="00961435" w:rsidRDefault="0045157E" w:rsidP="00671452">
      <w:pPr>
        <w:pStyle w:val="Caption"/>
        <w:spacing w:after="0"/>
        <w:jc w:val="center"/>
        <w:rPr>
          <w:rFonts w:ascii="Times New Roman" w:hAnsi="Times New Roman" w:cs="Times New Roman"/>
        </w:rPr>
      </w:pPr>
    </w:p>
    <w:p w14:paraId="2A257149" w14:textId="77777777" w:rsidR="00CF4D44" w:rsidRPr="00961435" w:rsidRDefault="00CF4D44" w:rsidP="00671452">
      <w:pPr>
        <w:spacing w:after="0" w:line="240" w:lineRule="auto"/>
        <w:jc w:val="both"/>
        <w:rPr>
          <w:rFonts w:ascii="Times New Roman" w:hAnsi="Times New Roman" w:cs="Times New Roman"/>
          <w:b/>
        </w:rPr>
      </w:pPr>
    </w:p>
    <w:p w14:paraId="21DEAF40" w14:textId="422CAC03" w:rsidR="00073B78" w:rsidRPr="00961435" w:rsidRDefault="00073B78" w:rsidP="00671452">
      <w:pPr>
        <w:spacing w:after="0" w:line="240" w:lineRule="auto"/>
        <w:jc w:val="both"/>
        <w:rPr>
          <w:rFonts w:ascii="Times New Roman" w:hAnsi="Times New Roman" w:cs="Times New Roman"/>
        </w:rPr>
      </w:pPr>
    </w:p>
    <w:sectPr w:rsidR="00073B78" w:rsidRPr="00961435" w:rsidSect="008C497F">
      <w:footerReference w:type="default" r:id="rId10"/>
      <w:pgSz w:w="12240" w:h="15840"/>
      <w:pgMar w:top="1440" w:right="1440" w:bottom="1440" w:left="2160" w:header="1440" w:footer="144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B6E9A7" w14:textId="77777777" w:rsidR="00D04775" w:rsidRDefault="00D04775" w:rsidP="00350D3C">
      <w:pPr>
        <w:spacing w:after="0" w:line="240" w:lineRule="auto"/>
      </w:pPr>
      <w:r>
        <w:separator/>
      </w:r>
    </w:p>
  </w:endnote>
  <w:endnote w:type="continuationSeparator" w:id="0">
    <w:p w14:paraId="55096F49" w14:textId="77777777" w:rsidR="00D04775" w:rsidRDefault="00D04775" w:rsidP="00350D3C">
      <w:pPr>
        <w:spacing w:after="0" w:line="240" w:lineRule="auto"/>
      </w:pPr>
      <w:r>
        <w:continuationSeparator/>
      </w:r>
    </w:p>
  </w:endnote>
  <w:endnote w:type="continuationNotice" w:id="1">
    <w:p w14:paraId="0638CE0E" w14:textId="77777777" w:rsidR="00D04775" w:rsidRDefault="00D047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77709901"/>
      <w:docPartObj>
        <w:docPartGallery w:val="Page Numbers (Bottom of Page)"/>
        <w:docPartUnique/>
      </w:docPartObj>
    </w:sdtPr>
    <w:sdtEndPr>
      <w:rPr>
        <w:noProof/>
      </w:rPr>
    </w:sdtEndPr>
    <w:sdtContent>
      <w:p w14:paraId="2E960AC7" w14:textId="3AE4DEC7" w:rsidR="009A4ABF" w:rsidRDefault="009A4ABF">
        <w:pPr>
          <w:pStyle w:val="Footer"/>
          <w:jc w:val="center"/>
        </w:pPr>
        <w:r>
          <w:fldChar w:fldCharType="begin"/>
        </w:r>
        <w:r>
          <w:instrText xml:space="preserve"> PAGE   \* MERGEFORMAT </w:instrText>
        </w:r>
        <w:r>
          <w:fldChar w:fldCharType="separate"/>
        </w:r>
        <w:r w:rsidR="004030A7">
          <w:rPr>
            <w:noProof/>
          </w:rPr>
          <w:t>6</w:t>
        </w:r>
        <w:r>
          <w:rPr>
            <w:noProof/>
          </w:rPr>
          <w:fldChar w:fldCharType="end"/>
        </w:r>
      </w:p>
    </w:sdtContent>
  </w:sdt>
  <w:p w14:paraId="21D4892F" w14:textId="0214C6F6" w:rsidR="009A4ABF" w:rsidRDefault="009A4ABF" w:rsidP="30E7D7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AC1C07" w14:textId="77777777" w:rsidR="00D04775" w:rsidRDefault="00D04775" w:rsidP="00350D3C">
      <w:pPr>
        <w:spacing w:after="0" w:line="240" w:lineRule="auto"/>
      </w:pPr>
      <w:r>
        <w:separator/>
      </w:r>
    </w:p>
  </w:footnote>
  <w:footnote w:type="continuationSeparator" w:id="0">
    <w:p w14:paraId="6459CAF5" w14:textId="77777777" w:rsidR="00D04775" w:rsidRDefault="00D04775" w:rsidP="00350D3C">
      <w:pPr>
        <w:spacing w:after="0" w:line="240" w:lineRule="auto"/>
      </w:pPr>
      <w:r>
        <w:continuationSeparator/>
      </w:r>
    </w:p>
  </w:footnote>
  <w:footnote w:type="continuationNotice" w:id="1">
    <w:p w14:paraId="23F365D7" w14:textId="77777777" w:rsidR="00D04775" w:rsidRDefault="00D0477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20E1C"/>
    <w:multiLevelType w:val="multilevel"/>
    <w:tmpl w:val="F3C4566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A11CA6"/>
    <w:multiLevelType w:val="hybridMultilevel"/>
    <w:tmpl w:val="EB607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21B10"/>
    <w:multiLevelType w:val="hybridMultilevel"/>
    <w:tmpl w:val="D99CF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E3270"/>
    <w:multiLevelType w:val="multilevel"/>
    <w:tmpl w:val="48649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69332E"/>
    <w:multiLevelType w:val="hybridMultilevel"/>
    <w:tmpl w:val="5D608C5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B53247"/>
    <w:multiLevelType w:val="hybridMultilevel"/>
    <w:tmpl w:val="6FAEF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7A0D01"/>
    <w:multiLevelType w:val="multilevel"/>
    <w:tmpl w:val="1682F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5276F7"/>
    <w:multiLevelType w:val="hybridMultilevel"/>
    <w:tmpl w:val="800CD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5549C4"/>
    <w:multiLevelType w:val="multilevel"/>
    <w:tmpl w:val="76AAC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0644B0"/>
    <w:multiLevelType w:val="hybridMultilevel"/>
    <w:tmpl w:val="AF84EAB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A333DF"/>
    <w:multiLevelType w:val="multilevel"/>
    <w:tmpl w:val="5D947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BA2227"/>
    <w:multiLevelType w:val="multilevel"/>
    <w:tmpl w:val="ED72E6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1A66F0"/>
    <w:multiLevelType w:val="multilevel"/>
    <w:tmpl w:val="23FA821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31026A"/>
    <w:multiLevelType w:val="multilevel"/>
    <w:tmpl w:val="A9A4A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3C250A"/>
    <w:multiLevelType w:val="multilevel"/>
    <w:tmpl w:val="3C341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1E6668"/>
    <w:multiLevelType w:val="multilevel"/>
    <w:tmpl w:val="F6049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107F41"/>
    <w:multiLevelType w:val="multilevel"/>
    <w:tmpl w:val="597E9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18628F"/>
    <w:multiLevelType w:val="hybridMultilevel"/>
    <w:tmpl w:val="A52AD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7D40E4"/>
    <w:multiLevelType w:val="multilevel"/>
    <w:tmpl w:val="48844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A36642"/>
    <w:multiLevelType w:val="multilevel"/>
    <w:tmpl w:val="8E6C4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C97056"/>
    <w:multiLevelType w:val="hybridMultilevel"/>
    <w:tmpl w:val="BC12B4D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3B623F"/>
    <w:multiLevelType w:val="multilevel"/>
    <w:tmpl w:val="A2087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6009F4"/>
    <w:multiLevelType w:val="hybridMultilevel"/>
    <w:tmpl w:val="E84E889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E8F232B"/>
    <w:multiLevelType w:val="hybridMultilevel"/>
    <w:tmpl w:val="AC805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A8441C"/>
    <w:multiLevelType w:val="hybridMultilevel"/>
    <w:tmpl w:val="F800B9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1E700FF"/>
    <w:multiLevelType w:val="multilevel"/>
    <w:tmpl w:val="D68A1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341065"/>
    <w:multiLevelType w:val="hybridMultilevel"/>
    <w:tmpl w:val="05804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A45D88"/>
    <w:multiLevelType w:val="hybridMultilevel"/>
    <w:tmpl w:val="CE7AC67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6280DE5"/>
    <w:multiLevelType w:val="hybridMultilevel"/>
    <w:tmpl w:val="7202552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73B3CB8"/>
    <w:multiLevelType w:val="multilevel"/>
    <w:tmpl w:val="4F20C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CD298C"/>
    <w:multiLevelType w:val="multilevel"/>
    <w:tmpl w:val="A1C80A02"/>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F10927"/>
    <w:multiLevelType w:val="hybridMultilevel"/>
    <w:tmpl w:val="FA843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192481"/>
    <w:multiLevelType w:val="multilevel"/>
    <w:tmpl w:val="533A5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7362BF"/>
    <w:multiLevelType w:val="hybridMultilevel"/>
    <w:tmpl w:val="2EB05DA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933287B"/>
    <w:multiLevelType w:val="hybridMultilevel"/>
    <w:tmpl w:val="65B4420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6757A4"/>
    <w:multiLevelType w:val="multilevel"/>
    <w:tmpl w:val="F1502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14096A"/>
    <w:multiLevelType w:val="hybridMultilevel"/>
    <w:tmpl w:val="3BD01096"/>
    <w:lvl w:ilvl="0" w:tplc="BBD45610">
      <w:start w:val="1"/>
      <w:numFmt w:val="decimal"/>
      <w:lvlText w:val="%1."/>
      <w:lvlJc w:val="left"/>
      <w:pPr>
        <w:ind w:left="720" w:hanging="36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C46734"/>
    <w:multiLevelType w:val="hybridMultilevel"/>
    <w:tmpl w:val="05665D2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1A921D3"/>
    <w:multiLevelType w:val="multilevel"/>
    <w:tmpl w:val="CA0487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3B65729"/>
    <w:multiLevelType w:val="hybridMultilevel"/>
    <w:tmpl w:val="0720AE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5E65652"/>
    <w:multiLevelType w:val="multilevel"/>
    <w:tmpl w:val="A11AE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5E80535"/>
    <w:multiLevelType w:val="multilevel"/>
    <w:tmpl w:val="F5229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7F072BD"/>
    <w:multiLevelType w:val="hybridMultilevel"/>
    <w:tmpl w:val="07F4607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8424753">
    <w:abstractNumId w:val="26"/>
  </w:num>
  <w:num w:numId="2" w16cid:durableId="1708025180">
    <w:abstractNumId w:val="31"/>
  </w:num>
  <w:num w:numId="3" w16cid:durableId="448280466">
    <w:abstractNumId w:val="24"/>
  </w:num>
  <w:num w:numId="4" w16cid:durableId="1296989188">
    <w:abstractNumId w:val="1"/>
  </w:num>
  <w:num w:numId="5" w16cid:durableId="1363168819">
    <w:abstractNumId w:val="17"/>
  </w:num>
  <w:num w:numId="6" w16cid:durableId="742144598">
    <w:abstractNumId w:val="7"/>
  </w:num>
  <w:num w:numId="7" w16cid:durableId="1629045811">
    <w:abstractNumId w:val="39"/>
  </w:num>
  <w:num w:numId="8" w16cid:durableId="1894191203">
    <w:abstractNumId w:val="5"/>
  </w:num>
  <w:num w:numId="9" w16cid:durableId="819926779">
    <w:abstractNumId w:val="23"/>
  </w:num>
  <w:num w:numId="10" w16cid:durableId="1796675369">
    <w:abstractNumId w:val="38"/>
  </w:num>
  <w:num w:numId="11" w16cid:durableId="1377588646">
    <w:abstractNumId w:val="2"/>
  </w:num>
  <w:num w:numId="12" w16cid:durableId="1859661514">
    <w:abstractNumId w:val="11"/>
  </w:num>
  <w:num w:numId="13" w16cid:durableId="1206142223">
    <w:abstractNumId w:val="19"/>
  </w:num>
  <w:num w:numId="14" w16cid:durableId="973565921">
    <w:abstractNumId w:val="13"/>
  </w:num>
  <w:num w:numId="15" w16cid:durableId="1581718892">
    <w:abstractNumId w:val="29"/>
  </w:num>
  <w:num w:numId="16" w16cid:durableId="743990575">
    <w:abstractNumId w:val="40"/>
  </w:num>
  <w:num w:numId="17" w16cid:durableId="1417047474">
    <w:abstractNumId w:val="8"/>
  </w:num>
  <w:num w:numId="18" w16cid:durableId="759254368">
    <w:abstractNumId w:val="3"/>
  </w:num>
  <w:num w:numId="19" w16cid:durableId="1142966313">
    <w:abstractNumId w:val="18"/>
  </w:num>
  <w:num w:numId="20" w16cid:durableId="1447041090">
    <w:abstractNumId w:val="36"/>
  </w:num>
  <w:num w:numId="21" w16cid:durableId="1603537545">
    <w:abstractNumId w:val="34"/>
  </w:num>
  <w:num w:numId="22" w16cid:durableId="1730689817">
    <w:abstractNumId w:val="37"/>
  </w:num>
  <w:num w:numId="23" w16cid:durableId="1097210454">
    <w:abstractNumId w:val="12"/>
  </w:num>
  <w:num w:numId="24" w16cid:durableId="532184441">
    <w:abstractNumId w:val="30"/>
  </w:num>
  <w:num w:numId="25" w16cid:durableId="224226217">
    <w:abstractNumId w:val="0"/>
  </w:num>
  <w:num w:numId="26" w16cid:durableId="474837745">
    <w:abstractNumId w:val="33"/>
  </w:num>
  <w:num w:numId="27" w16cid:durableId="1712730829">
    <w:abstractNumId w:val="4"/>
  </w:num>
  <w:num w:numId="28" w16cid:durableId="685059639">
    <w:abstractNumId w:val="9"/>
  </w:num>
  <w:num w:numId="29" w16cid:durableId="2047368868">
    <w:abstractNumId w:val="42"/>
  </w:num>
  <w:num w:numId="30" w16cid:durableId="1615675661">
    <w:abstractNumId w:val="28"/>
  </w:num>
  <w:num w:numId="31" w16cid:durableId="2516039">
    <w:abstractNumId w:val="22"/>
  </w:num>
  <w:num w:numId="32" w16cid:durableId="880939539">
    <w:abstractNumId w:val="35"/>
  </w:num>
  <w:num w:numId="33" w16cid:durableId="120926078">
    <w:abstractNumId w:val="15"/>
  </w:num>
  <w:num w:numId="34" w16cid:durableId="382801719">
    <w:abstractNumId w:val="25"/>
  </w:num>
  <w:num w:numId="35" w16cid:durableId="432409096">
    <w:abstractNumId w:val="32"/>
  </w:num>
  <w:num w:numId="36" w16cid:durableId="701512438">
    <w:abstractNumId w:val="41"/>
  </w:num>
  <w:num w:numId="37" w16cid:durableId="1099523563">
    <w:abstractNumId w:val="10"/>
  </w:num>
  <w:num w:numId="38" w16cid:durableId="784928386">
    <w:abstractNumId w:val="16"/>
  </w:num>
  <w:num w:numId="39" w16cid:durableId="2138790818">
    <w:abstractNumId w:val="21"/>
  </w:num>
  <w:num w:numId="40" w16cid:durableId="1274940746">
    <w:abstractNumId w:val="14"/>
  </w:num>
  <w:num w:numId="41" w16cid:durableId="646320913">
    <w:abstractNumId w:val="6"/>
  </w:num>
  <w:num w:numId="42" w16cid:durableId="789395060">
    <w:abstractNumId w:val="20"/>
  </w:num>
  <w:num w:numId="43" w16cid:durableId="130989977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1MTEwMjezMDA1NbBQ0lEKTi0uzszPAymwMKkFANJ8bPUtAAAA"/>
  </w:docVars>
  <w:rsids>
    <w:rsidRoot w:val="00A21CE4"/>
    <w:rsid w:val="00000C80"/>
    <w:rsid w:val="00000F26"/>
    <w:rsid w:val="00002129"/>
    <w:rsid w:val="00003555"/>
    <w:rsid w:val="00003884"/>
    <w:rsid w:val="00003961"/>
    <w:rsid w:val="00004BEF"/>
    <w:rsid w:val="00005A42"/>
    <w:rsid w:val="00010894"/>
    <w:rsid w:val="000123EA"/>
    <w:rsid w:val="00013D79"/>
    <w:rsid w:val="00021D33"/>
    <w:rsid w:val="00021FD2"/>
    <w:rsid w:val="0002387E"/>
    <w:rsid w:val="000247DC"/>
    <w:rsid w:val="00026EBC"/>
    <w:rsid w:val="00027A10"/>
    <w:rsid w:val="00031C41"/>
    <w:rsid w:val="00033D10"/>
    <w:rsid w:val="0003479E"/>
    <w:rsid w:val="00034E51"/>
    <w:rsid w:val="00035ABF"/>
    <w:rsid w:val="000360CF"/>
    <w:rsid w:val="00036AFE"/>
    <w:rsid w:val="00036E0F"/>
    <w:rsid w:val="00041328"/>
    <w:rsid w:val="0004267A"/>
    <w:rsid w:val="00042A51"/>
    <w:rsid w:val="00042BCE"/>
    <w:rsid w:val="00042EF4"/>
    <w:rsid w:val="000443E9"/>
    <w:rsid w:val="00047143"/>
    <w:rsid w:val="0005051A"/>
    <w:rsid w:val="00052E6F"/>
    <w:rsid w:val="00055419"/>
    <w:rsid w:val="0005628C"/>
    <w:rsid w:val="00056A5A"/>
    <w:rsid w:val="00066CC6"/>
    <w:rsid w:val="00067595"/>
    <w:rsid w:val="00067629"/>
    <w:rsid w:val="00070CBF"/>
    <w:rsid w:val="00070F95"/>
    <w:rsid w:val="000723E4"/>
    <w:rsid w:val="000736F6"/>
    <w:rsid w:val="00073B78"/>
    <w:rsid w:val="000769D6"/>
    <w:rsid w:val="000843A0"/>
    <w:rsid w:val="000843FB"/>
    <w:rsid w:val="00084AB2"/>
    <w:rsid w:val="000851A1"/>
    <w:rsid w:val="000874FC"/>
    <w:rsid w:val="000933DB"/>
    <w:rsid w:val="00093763"/>
    <w:rsid w:val="00093963"/>
    <w:rsid w:val="00097B24"/>
    <w:rsid w:val="000A02C5"/>
    <w:rsid w:val="000A111F"/>
    <w:rsid w:val="000A1385"/>
    <w:rsid w:val="000A1F18"/>
    <w:rsid w:val="000A3D22"/>
    <w:rsid w:val="000A4C21"/>
    <w:rsid w:val="000A6AA7"/>
    <w:rsid w:val="000A7765"/>
    <w:rsid w:val="000B16A3"/>
    <w:rsid w:val="000B2203"/>
    <w:rsid w:val="000C1F74"/>
    <w:rsid w:val="000C2E5C"/>
    <w:rsid w:val="000C30B6"/>
    <w:rsid w:val="000C4935"/>
    <w:rsid w:val="000C503B"/>
    <w:rsid w:val="000C5DFB"/>
    <w:rsid w:val="000C638E"/>
    <w:rsid w:val="000C7B14"/>
    <w:rsid w:val="000D0E9D"/>
    <w:rsid w:val="000D1887"/>
    <w:rsid w:val="000D390A"/>
    <w:rsid w:val="000D4110"/>
    <w:rsid w:val="000D5090"/>
    <w:rsid w:val="000D5FAE"/>
    <w:rsid w:val="000E04DD"/>
    <w:rsid w:val="000E5B84"/>
    <w:rsid w:val="000F185C"/>
    <w:rsid w:val="000F3D97"/>
    <w:rsid w:val="000F4503"/>
    <w:rsid w:val="000F480F"/>
    <w:rsid w:val="000F584D"/>
    <w:rsid w:val="000F60BC"/>
    <w:rsid w:val="000F686D"/>
    <w:rsid w:val="000F6B51"/>
    <w:rsid w:val="000F72D2"/>
    <w:rsid w:val="000F7793"/>
    <w:rsid w:val="00101774"/>
    <w:rsid w:val="00101BD6"/>
    <w:rsid w:val="00102CDC"/>
    <w:rsid w:val="00102EC1"/>
    <w:rsid w:val="00104B02"/>
    <w:rsid w:val="0010625E"/>
    <w:rsid w:val="0011170D"/>
    <w:rsid w:val="00112EF2"/>
    <w:rsid w:val="00115278"/>
    <w:rsid w:val="001157BA"/>
    <w:rsid w:val="001160A3"/>
    <w:rsid w:val="00120B3A"/>
    <w:rsid w:val="00120B86"/>
    <w:rsid w:val="00121981"/>
    <w:rsid w:val="00121EC9"/>
    <w:rsid w:val="00122CED"/>
    <w:rsid w:val="00123224"/>
    <w:rsid w:val="0012440E"/>
    <w:rsid w:val="00124753"/>
    <w:rsid w:val="00127436"/>
    <w:rsid w:val="001303E1"/>
    <w:rsid w:val="00131C2C"/>
    <w:rsid w:val="001336E8"/>
    <w:rsid w:val="001347E3"/>
    <w:rsid w:val="00136F52"/>
    <w:rsid w:val="0014045D"/>
    <w:rsid w:val="001407FD"/>
    <w:rsid w:val="001437E2"/>
    <w:rsid w:val="0014397B"/>
    <w:rsid w:val="00147B1D"/>
    <w:rsid w:val="001500F9"/>
    <w:rsid w:val="00151ED8"/>
    <w:rsid w:val="00152F27"/>
    <w:rsid w:val="00153274"/>
    <w:rsid w:val="00153649"/>
    <w:rsid w:val="00153B8D"/>
    <w:rsid w:val="00157DEE"/>
    <w:rsid w:val="00160D83"/>
    <w:rsid w:val="00166005"/>
    <w:rsid w:val="001667D7"/>
    <w:rsid w:val="00170248"/>
    <w:rsid w:val="00170801"/>
    <w:rsid w:val="00171E63"/>
    <w:rsid w:val="00172E11"/>
    <w:rsid w:val="00175112"/>
    <w:rsid w:val="00175831"/>
    <w:rsid w:val="00177767"/>
    <w:rsid w:val="00180FD1"/>
    <w:rsid w:val="00185F85"/>
    <w:rsid w:val="00186509"/>
    <w:rsid w:val="00186F26"/>
    <w:rsid w:val="0019043D"/>
    <w:rsid w:val="00192167"/>
    <w:rsid w:val="00192C2A"/>
    <w:rsid w:val="00192D50"/>
    <w:rsid w:val="00193476"/>
    <w:rsid w:val="00194F75"/>
    <w:rsid w:val="00196E69"/>
    <w:rsid w:val="001977A5"/>
    <w:rsid w:val="00197D25"/>
    <w:rsid w:val="001A12B1"/>
    <w:rsid w:val="001A1395"/>
    <w:rsid w:val="001A4AB1"/>
    <w:rsid w:val="001A7EC5"/>
    <w:rsid w:val="001B014D"/>
    <w:rsid w:val="001B0215"/>
    <w:rsid w:val="001B0EDA"/>
    <w:rsid w:val="001B4042"/>
    <w:rsid w:val="001B4351"/>
    <w:rsid w:val="001B4E54"/>
    <w:rsid w:val="001C25B3"/>
    <w:rsid w:val="001C4FA7"/>
    <w:rsid w:val="001C5A5B"/>
    <w:rsid w:val="001C79D0"/>
    <w:rsid w:val="001D46C7"/>
    <w:rsid w:val="001D7D04"/>
    <w:rsid w:val="001E1CC9"/>
    <w:rsid w:val="001F0175"/>
    <w:rsid w:val="001F2CC2"/>
    <w:rsid w:val="001F369A"/>
    <w:rsid w:val="001F3D06"/>
    <w:rsid w:val="001F7353"/>
    <w:rsid w:val="00200719"/>
    <w:rsid w:val="00205138"/>
    <w:rsid w:val="002063B6"/>
    <w:rsid w:val="00207253"/>
    <w:rsid w:val="00207397"/>
    <w:rsid w:val="00207504"/>
    <w:rsid w:val="00210C8C"/>
    <w:rsid w:val="002119C2"/>
    <w:rsid w:val="00212DE1"/>
    <w:rsid w:val="0021394A"/>
    <w:rsid w:val="00220C57"/>
    <w:rsid w:val="00222FD9"/>
    <w:rsid w:val="0022327C"/>
    <w:rsid w:val="00234B8D"/>
    <w:rsid w:val="002370FC"/>
    <w:rsid w:val="0024059C"/>
    <w:rsid w:val="0024160D"/>
    <w:rsid w:val="00243C41"/>
    <w:rsid w:val="00244C9E"/>
    <w:rsid w:val="00245E04"/>
    <w:rsid w:val="0024667A"/>
    <w:rsid w:val="00252BB3"/>
    <w:rsid w:val="00253CC4"/>
    <w:rsid w:val="00257756"/>
    <w:rsid w:val="00257991"/>
    <w:rsid w:val="00262F73"/>
    <w:rsid w:val="00265013"/>
    <w:rsid w:val="00265A0D"/>
    <w:rsid w:val="00266283"/>
    <w:rsid w:val="002717A5"/>
    <w:rsid w:val="00271C65"/>
    <w:rsid w:val="00272355"/>
    <w:rsid w:val="00274C5D"/>
    <w:rsid w:val="00275F6A"/>
    <w:rsid w:val="0028079A"/>
    <w:rsid w:val="00281555"/>
    <w:rsid w:val="0028293A"/>
    <w:rsid w:val="0028378F"/>
    <w:rsid w:val="00284390"/>
    <w:rsid w:val="0029335B"/>
    <w:rsid w:val="00295A3A"/>
    <w:rsid w:val="002974B5"/>
    <w:rsid w:val="002975FF"/>
    <w:rsid w:val="00297D61"/>
    <w:rsid w:val="002A1F44"/>
    <w:rsid w:val="002A1FCB"/>
    <w:rsid w:val="002A313D"/>
    <w:rsid w:val="002A7035"/>
    <w:rsid w:val="002B06BC"/>
    <w:rsid w:val="002B0B38"/>
    <w:rsid w:val="002B0E30"/>
    <w:rsid w:val="002B2A08"/>
    <w:rsid w:val="002B47F0"/>
    <w:rsid w:val="002B4D04"/>
    <w:rsid w:val="002B5A25"/>
    <w:rsid w:val="002B6431"/>
    <w:rsid w:val="002B7045"/>
    <w:rsid w:val="002C0753"/>
    <w:rsid w:val="002C1CC3"/>
    <w:rsid w:val="002C3FF2"/>
    <w:rsid w:val="002C4A29"/>
    <w:rsid w:val="002C6CD2"/>
    <w:rsid w:val="002C79E7"/>
    <w:rsid w:val="002D009B"/>
    <w:rsid w:val="002D0EC2"/>
    <w:rsid w:val="002D23D1"/>
    <w:rsid w:val="002D699A"/>
    <w:rsid w:val="002E2653"/>
    <w:rsid w:val="002E30BB"/>
    <w:rsid w:val="002E3C53"/>
    <w:rsid w:val="002E6244"/>
    <w:rsid w:val="002E6295"/>
    <w:rsid w:val="002E6512"/>
    <w:rsid w:val="002E67B3"/>
    <w:rsid w:val="002E7961"/>
    <w:rsid w:val="002F0779"/>
    <w:rsid w:val="002F588A"/>
    <w:rsid w:val="002F5E27"/>
    <w:rsid w:val="002F5EB1"/>
    <w:rsid w:val="0030084F"/>
    <w:rsid w:val="0030088B"/>
    <w:rsid w:val="00302026"/>
    <w:rsid w:val="0030220B"/>
    <w:rsid w:val="00302305"/>
    <w:rsid w:val="00304506"/>
    <w:rsid w:val="00307015"/>
    <w:rsid w:val="00311182"/>
    <w:rsid w:val="00311405"/>
    <w:rsid w:val="00312458"/>
    <w:rsid w:val="00313414"/>
    <w:rsid w:val="00313DFF"/>
    <w:rsid w:val="0031694A"/>
    <w:rsid w:val="003179B6"/>
    <w:rsid w:val="00317E45"/>
    <w:rsid w:val="003221C0"/>
    <w:rsid w:val="00323A2B"/>
    <w:rsid w:val="00326D17"/>
    <w:rsid w:val="00332513"/>
    <w:rsid w:val="003325C2"/>
    <w:rsid w:val="00332924"/>
    <w:rsid w:val="00332BF0"/>
    <w:rsid w:val="00334A20"/>
    <w:rsid w:val="0034006E"/>
    <w:rsid w:val="00340463"/>
    <w:rsid w:val="00340978"/>
    <w:rsid w:val="00342116"/>
    <w:rsid w:val="00342A35"/>
    <w:rsid w:val="00344A24"/>
    <w:rsid w:val="003477BE"/>
    <w:rsid w:val="00350D3C"/>
    <w:rsid w:val="003525CE"/>
    <w:rsid w:val="003527A4"/>
    <w:rsid w:val="00356827"/>
    <w:rsid w:val="003573FC"/>
    <w:rsid w:val="00361BBD"/>
    <w:rsid w:val="003647B4"/>
    <w:rsid w:val="00364A97"/>
    <w:rsid w:val="00365180"/>
    <w:rsid w:val="00366C84"/>
    <w:rsid w:val="0036771E"/>
    <w:rsid w:val="00371146"/>
    <w:rsid w:val="00374891"/>
    <w:rsid w:val="0037560A"/>
    <w:rsid w:val="003757D7"/>
    <w:rsid w:val="00375CAC"/>
    <w:rsid w:val="00376D01"/>
    <w:rsid w:val="00384030"/>
    <w:rsid w:val="003865EE"/>
    <w:rsid w:val="00387462"/>
    <w:rsid w:val="00387AC1"/>
    <w:rsid w:val="00387EAB"/>
    <w:rsid w:val="00390BA9"/>
    <w:rsid w:val="00391B4A"/>
    <w:rsid w:val="00391E7C"/>
    <w:rsid w:val="003923AC"/>
    <w:rsid w:val="00394620"/>
    <w:rsid w:val="0039637F"/>
    <w:rsid w:val="00397F85"/>
    <w:rsid w:val="003A29F3"/>
    <w:rsid w:val="003A2CE6"/>
    <w:rsid w:val="003A37C9"/>
    <w:rsid w:val="003A7D6F"/>
    <w:rsid w:val="003A7DDB"/>
    <w:rsid w:val="003B012E"/>
    <w:rsid w:val="003B1292"/>
    <w:rsid w:val="003B286C"/>
    <w:rsid w:val="003B2D11"/>
    <w:rsid w:val="003B373C"/>
    <w:rsid w:val="003B4136"/>
    <w:rsid w:val="003B4827"/>
    <w:rsid w:val="003B49FD"/>
    <w:rsid w:val="003C0362"/>
    <w:rsid w:val="003C232A"/>
    <w:rsid w:val="003C26AF"/>
    <w:rsid w:val="003D03BC"/>
    <w:rsid w:val="003D18FB"/>
    <w:rsid w:val="003D28DA"/>
    <w:rsid w:val="003D600B"/>
    <w:rsid w:val="003D7E31"/>
    <w:rsid w:val="003E0B34"/>
    <w:rsid w:val="003E17EB"/>
    <w:rsid w:val="003E19AA"/>
    <w:rsid w:val="003E2E64"/>
    <w:rsid w:val="003E742C"/>
    <w:rsid w:val="003E7EE6"/>
    <w:rsid w:val="003F0703"/>
    <w:rsid w:val="003F311B"/>
    <w:rsid w:val="003F31D9"/>
    <w:rsid w:val="003F4B7B"/>
    <w:rsid w:val="003F4C20"/>
    <w:rsid w:val="00400037"/>
    <w:rsid w:val="004030A7"/>
    <w:rsid w:val="004031CE"/>
    <w:rsid w:val="00403295"/>
    <w:rsid w:val="00403F0D"/>
    <w:rsid w:val="00406850"/>
    <w:rsid w:val="004072F3"/>
    <w:rsid w:val="00407890"/>
    <w:rsid w:val="004110DB"/>
    <w:rsid w:val="00413567"/>
    <w:rsid w:val="00414790"/>
    <w:rsid w:val="00415FCA"/>
    <w:rsid w:val="0042015B"/>
    <w:rsid w:val="0042420A"/>
    <w:rsid w:val="00426808"/>
    <w:rsid w:val="00426F71"/>
    <w:rsid w:val="004342A5"/>
    <w:rsid w:val="00434721"/>
    <w:rsid w:val="00442790"/>
    <w:rsid w:val="00443A9F"/>
    <w:rsid w:val="00446EB5"/>
    <w:rsid w:val="00447197"/>
    <w:rsid w:val="0045157E"/>
    <w:rsid w:val="00453562"/>
    <w:rsid w:val="00453B7E"/>
    <w:rsid w:val="00455101"/>
    <w:rsid w:val="0045530F"/>
    <w:rsid w:val="00455646"/>
    <w:rsid w:val="00456117"/>
    <w:rsid w:val="00456539"/>
    <w:rsid w:val="00457CBC"/>
    <w:rsid w:val="00460369"/>
    <w:rsid w:val="00461602"/>
    <w:rsid w:val="00463F5B"/>
    <w:rsid w:val="00467231"/>
    <w:rsid w:val="00467791"/>
    <w:rsid w:val="00470A8D"/>
    <w:rsid w:val="00471618"/>
    <w:rsid w:val="00472762"/>
    <w:rsid w:val="00473683"/>
    <w:rsid w:val="00473D09"/>
    <w:rsid w:val="00475B38"/>
    <w:rsid w:val="00476716"/>
    <w:rsid w:val="004768C3"/>
    <w:rsid w:val="004805F0"/>
    <w:rsid w:val="00485B8A"/>
    <w:rsid w:val="00486A60"/>
    <w:rsid w:val="00486CB1"/>
    <w:rsid w:val="00487A0C"/>
    <w:rsid w:val="00487D64"/>
    <w:rsid w:val="004916AB"/>
    <w:rsid w:val="00491EF6"/>
    <w:rsid w:val="00492AE3"/>
    <w:rsid w:val="0049400C"/>
    <w:rsid w:val="00494C45"/>
    <w:rsid w:val="00495255"/>
    <w:rsid w:val="00497471"/>
    <w:rsid w:val="00497F7F"/>
    <w:rsid w:val="004A1973"/>
    <w:rsid w:val="004A27C5"/>
    <w:rsid w:val="004A53E8"/>
    <w:rsid w:val="004A7411"/>
    <w:rsid w:val="004B0511"/>
    <w:rsid w:val="004B0D47"/>
    <w:rsid w:val="004B1F70"/>
    <w:rsid w:val="004B4A80"/>
    <w:rsid w:val="004B5001"/>
    <w:rsid w:val="004B50E1"/>
    <w:rsid w:val="004B7074"/>
    <w:rsid w:val="004B7C25"/>
    <w:rsid w:val="004C3E0D"/>
    <w:rsid w:val="004C4B8C"/>
    <w:rsid w:val="004C4FD1"/>
    <w:rsid w:val="004C5C1F"/>
    <w:rsid w:val="004D29EA"/>
    <w:rsid w:val="004D303C"/>
    <w:rsid w:val="004D4882"/>
    <w:rsid w:val="004D539E"/>
    <w:rsid w:val="004D54D4"/>
    <w:rsid w:val="004D75D4"/>
    <w:rsid w:val="004D7609"/>
    <w:rsid w:val="004E51A5"/>
    <w:rsid w:val="004E56BD"/>
    <w:rsid w:val="004F07C3"/>
    <w:rsid w:val="004F3F1E"/>
    <w:rsid w:val="004F3F7C"/>
    <w:rsid w:val="004F4686"/>
    <w:rsid w:val="004F5AA4"/>
    <w:rsid w:val="004F6689"/>
    <w:rsid w:val="00501ACE"/>
    <w:rsid w:val="00502D10"/>
    <w:rsid w:val="00503174"/>
    <w:rsid w:val="005044CF"/>
    <w:rsid w:val="00510952"/>
    <w:rsid w:val="0051111E"/>
    <w:rsid w:val="005114C2"/>
    <w:rsid w:val="00513EF1"/>
    <w:rsid w:val="00514D88"/>
    <w:rsid w:val="00516EE3"/>
    <w:rsid w:val="005170A1"/>
    <w:rsid w:val="00517B56"/>
    <w:rsid w:val="005201B7"/>
    <w:rsid w:val="00520A05"/>
    <w:rsid w:val="00523582"/>
    <w:rsid w:val="00523D23"/>
    <w:rsid w:val="0052436C"/>
    <w:rsid w:val="00526439"/>
    <w:rsid w:val="00531ED9"/>
    <w:rsid w:val="00533E74"/>
    <w:rsid w:val="0053705F"/>
    <w:rsid w:val="005410EB"/>
    <w:rsid w:val="005411DE"/>
    <w:rsid w:val="00541DC4"/>
    <w:rsid w:val="0054469D"/>
    <w:rsid w:val="00544ECF"/>
    <w:rsid w:val="00544EF5"/>
    <w:rsid w:val="00547094"/>
    <w:rsid w:val="00547693"/>
    <w:rsid w:val="005476F4"/>
    <w:rsid w:val="00547975"/>
    <w:rsid w:val="00547A1E"/>
    <w:rsid w:val="0055163D"/>
    <w:rsid w:val="00552D3D"/>
    <w:rsid w:val="00553045"/>
    <w:rsid w:val="005536AC"/>
    <w:rsid w:val="00553EA3"/>
    <w:rsid w:val="00554BFF"/>
    <w:rsid w:val="00555E0D"/>
    <w:rsid w:val="00556B02"/>
    <w:rsid w:val="00557360"/>
    <w:rsid w:val="00561803"/>
    <w:rsid w:val="00563C03"/>
    <w:rsid w:val="00563CC0"/>
    <w:rsid w:val="00564C19"/>
    <w:rsid w:val="00565BFC"/>
    <w:rsid w:val="0057122F"/>
    <w:rsid w:val="00571C81"/>
    <w:rsid w:val="00574E74"/>
    <w:rsid w:val="005756DD"/>
    <w:rsid w:val="00576C65"/>
    <w:rsid w:val="005800B0"/>
    <w:rsid w:val="00581FCF"/>
    <w:rsid w:val="00583BAF"/>
    <w:rsid w:val="00584468"/>
    <w:rsid w:val="00585552"/>
    <w:rsid w:val="00585B76"/>
    <w:rsid w:val="00590E8A"/>
    <w:rsid w:val="00591134"/>
    <w:rsid w:val="00591A43"/>
    <w:rsid w:val="00592860"/>
    <w:rsid w:val="00593D62"/>
    <w:rsid w:val="005953AA"/>
    <w:rsid w:val="005953F6"/>
    <w:rsid w:val="00595CAC"/>
    <w:rsid w:val="0059693A"/>
    <w:rsid w:val="005A3075"/>
    <w:rsid w:val="005A64F0"/>
    <w:rsid w:val="005A67BA"/>
    <w:rsid w:val="005B0229"/>
    <w:rsid w:val="005B0D57"/>
    <w:rsid w:val="005B10BF"/>
    <w:rsid w:val="005B1558"/>
    <w:rsid w:val="005B299A"/>
    <w:rsid w:val="005B2F42"/>
    <w:rsid w:val="005B4DBF"/>
    <w:rsid w:val="005B5BB2"/>
    <w:rsid w:val="005B6513"/>
    <w:rsid w:val="005C047C"/>
    <w:rsid w:val="005C4A7C"/>
    <w:rsid w:val="005C5AB3"/>
    <w:rsid w:val="005C6ECB"/>
    <w:rsid w:val="005D1F82"/>
    <w:rsid w:val="005D28D9"/>
    <w:rsid w:val="005D465A"/>
    <w:rsid w:val="005D4CFB"/>
    <w:rsid w:val="005D55F4"/>
    <w:rsid w:val="005D58DF"/>
    <w:rsid w:val="005D6F31"/>
    <w:rsid w:val="005D796A"/>
    <w:rsid w:val="005E0C31"/>
    <w:rsid w:val="005E1DE3"/>
    <w:rsid w:val="005E4F42"/>
    <w:rsid w:val="005E5BDA"/>
    <w:rsid w:val="005F0483"/>
    <w:rsid w:val="005F0B66"/>
    <w:rsid w:val="005F212E"/>
    <w:rsid w:val="005F3191"/>
    <w:rsid w:val="005F5117"/>
    <w:rsid w:val="005F51A6"/>
    <w:rsid w:val="005F7073"/>
    <w:rsid w:val="00603551"/>
    <w:rsid w:val="00605DA9"/>
    <w:rsid w:val="00607DEA"/>
    <w:rsid w:val="00611256"/>
    <w:rsid w:val="006139E5"/>
    <w:rsid w:val="00614690"/>
    <w:rsid w:val="00615307"/>
    <w:rsid w:val="006155CC"/>
    <w:rsid w:val="00616441"/>
    <w:rsid w:val="006169BF"/>
    <w:rsid w:val="00616BF1"/>
    <w:rsid w:val="00617B4C"/>
    <w:rsid w:val="00620D6A"/>
    <w:rsid w:val="006214A7"/>
    <w:rsid w:val="0062245D"/>
    <w:rsid w:val="00622F7D"/>
    <w:rsid w:val="0062696A"/>
    <w:rsid w:val="00630D5B"/>
    <w:rsid w:val="00631F33"/>
    <w:rsid w:val="00632A18"/>
    <w:rsid w:val="006333F5"/>
    <w:rsid w:val="00633943"/>
    <w:rsid w:val="00634217"/>
    <w:rsid w:val="00634640"/>
    <w:rsid w:val="00635602"/>
    <w:rsid w:val="00636AC8"/>
    <w:rsid w:val="006376C0"/>
    <w:rsid w:val="00640030"/>
    <w:rsid w:val="00641ACD"/>
    <w:rsid w:val="006446CC"/>
    <w:rsid w:val="00644C80"/>
    <w:rsid w:val="00650AC3"/>
    <w:rsid w:val="0065253D"/>
    <w:rsid w:val="00653F45"/>
    <w:rsid w:val="0065480A"/>
    <w:rsid w:val="006553BF"/>
    <w:rsid w:val="006605B6"/>
    <w:rsid w:val="00660A84"/>
    <w:rsid w:val="00661CD3"/>
    <w:rsid w:val="006641D8"/>
    <w:rsid w:val="0066482F"/>
    <w:rsid w:val="00665324"/>
    <w:rsid w:val="0066596E"/>
    <w:rsid w:val="00667D86"/>
    <w:rsid w:val="00671452"/>
    <w:rsid w:val="006722D1"/>
    <w:rsid w:val="00675127"/>
    <w:rsid w:val="00676DAF"/>
    <w:rsid w:val="00683190"/>
    <w:rsid w:val="0068376F"/>
    <w:rsid w:val="00684B5C"/>
    <w:rsid w:val="00690FFD"/>
    <w:rsid w:val="00691053"/>
    <w:rsid w:val="00692B7E"/>
    <w:rsid w:val="00692D34"/>
    <w:rsid w:val="00692EE5"/>
    <w:rsid w:val="00693C0C"/>
    <w:rsid w:val="00697257"/>
    <w:rsid w:val="006A0477"/>
    <w:rsid w:val="006A0BBB"/>
    <w:rsid w:val="006A3EC6"/>
    <w:rsid w:val="006A51EE"/>
    <w:rsid w:val="006A74BB"/>
    <w:rsid w:val="006A75D4"/>
    <w:rsid w:val="006B0739"/>
    <w:rsid w:val="006B282D"/>
    <w:rsid w:val="006B4046"/>
    <w:rsid w:val="006B62B5"/>
    <w:rsid w:val="006C012B"/>
    <w:rsid w:val="006C0DAD"/>
    <w:rsid w:val="006C3525"/>
    <w:rsid w:val="006C412B"/>
    <w:rsid w:val="006C5DFA"/>
    <w:rsid w:val="006C65FF"/>
    <w:rsid w:val="006D73A7"/>
    <w:rsid w:val="006D7BA9"/>
    <w:rsid w:val="006E0032"/>
    <w:rsid w:val="006E27F0"/>
    <w:rsid w:val="006E39B9"/>
    <w:rsid w:val="006E3D8D"/>
    <w:rsid w:val="006E442B"/>
    <w:rsid w:val="006E6A8D"/>
    <w:rsid w:val="006E6E2F"/>
    <w:rsid w:val="006F0A58"/>
    <w:rsid w:val="006F1CEC"/>
    <w:rsid w:val="006F5E17"/>
    <w:rsid w:val="006F7751"/>
    <w:rsid w:val="007005F1"/>
    <w:rsid w:val="007007C0"/>
    <w:rsid w:val="007034C6"/>
    <w:rsid w:val="0070387A"/>
    <w:rsid w:val="00705419"/>
    <w:rsid w:val="0070587C"/>
    <w:rsid w:val="00706DB7"/>
    <w:rsid w:val="00707453"/>
    <w:rsid w:val="00710BEF"/>
    <w:rsid w:val="007111B5"/>
    <w:rsid w:val="00713763"/>
    <w:rsid w:val="00715C26"/>
    <w:rsid w:val="007177D2"/>
    <w:rsid w:val="007215E6"/>
    <w:rsid w:val="00721A93"/>
    <w:rsid w:val="00722291"/>
    <w:rsid w:val="0072382B"/>
    <w:rsid w:val="00724824"/>
    <w:rsid w:val="00725E15"/>
    <w:rsid w:val="007271EA"/>
    <w:rsid w:val="00731D0B"/>
    <w:rsid w:val="00732094"/>
    <w:rsid w:val="00732381"/>
    <w:rsid w:val="00737039"/>
    <w:rsid w:val="007374FE"/>
    <w:rsid w:val="007377E8"/>
    <w:rsid w:val="00740D42"/>
    <w:rsid w:val="00741C5F"/>
    <w:rsid w:val="0075243D"/>
    <w:rsid w:val="00752E5D"/>
    <w:rsid w:val="00753870"/>
    <w:rsid w:val="00754848"/>
    <w:rsid w:val="00754BE1"/>
    <w:rsid w:val="00755BD5"/>
    <w:rsid w:val="007562C6"/>
    <w:rsid w:val="00760FB2"/>
    <w:rsid w:val="007621C8"/>
    <w:rsid w:val="007624AB"/>
    <w:rsid w:val="00763CCF"/>
    <w:rsid w:val="00763F0A"/>
    <w:rsid w:val="00764B52"/>
    <w:rsid w:val="00765C72"/>
    <w:rsid w:val="0077050E"/>
    <w:rsid w:val="00770DE6"/>
    <w:rsid w:val="00771825"/>
    <w:rsid w:val="00774762"/>
    <w:rsid w:val="00775729"/>
    <w:rsid w:val="007767F5"/>
    <w:rsid w:val="00776F9D"/>
    <w:rsid w:val="00781C49"/>
    <w:rsid w:val="007870BF"/>
    <w:rsid w:val="00791573"/>
    <w:rsid w:val="007922F2"/>
    <w:rsid w:val="007923AF"/>
    <w:rsid w:val="00792EDA"/>
    <w:rsid w:val="007A0C1D"/>
    <w:rsid w:val="007A1DB3"/>
    <w:rsid w:val="007A4C8C"/>
    <w:rsid w:val="007A5F30"/>
    <w:rsid w:val="007B111B"/>
    <w:rsid w:val="007B12F9"/>
    <w:rsid w:val="007B3A30"/>
    <w:rsid w:val="007B4FD9"/>
    <w:rsid w:val="007B673A"/>
    <w:rsid w:val="007B7A43"/>
    <w:rsid w:val="007C0E8F"/>
    <w:rsid w:val="007C2424"/>
    <w:rsid w:val="007C318B"/>
    <w:rsid w:val="007C32AE"/>
    <w:rsid w:val="007C4CE0"/>
    <w:rsid w:val="007C563A"/>
    <w:rsid w:val="007D0370"/>
    <w:rsid w:val="007D13DF"/>
    <w:rsid w:val="007D33DB"/>
    <w:rsid w:val="007D5F4F"/>
    <w:rsid w:val="007D6AF4"/>
    <w:rsid w:val="007E29F5"/>
    <w:rsid w:val="007E58F1"/>
    <w:rsid w:val="007F0DA4"/>
    <w:rsid w:val="007F13E0"/>
    <w:rsid w:val="007F3580"/>
    <w:rsid w:val="007F6E48"/>
    <w:rsid w:val="00800EF3"/>
    <w:rsid w:val="008014CD"/>
    <w:rsid w:val="00801CE4"/>
    <w:rsid w:val="008075AC"/>
    <w:rsid w:val="0081136B"/>
    <w:rsid w:val="00811A58"/>
    <w:rsid w:val="0081311A"/>
    <w:rsid w:val="008137C8"/>
    <w:rsid w:val="0081593A"/>
    <w:rsid w:val="008176A9"/>
    <w:rsid w:val="008211F8"/>
    <w:rsid w:val="00825E2A"/>
    <w:rsid w:val="008264BB"/>
    <w:rsid w:val="00827922"/>
    <w:rsid w:val="00830ABA"/>
    <w:rsid w:val="00830EBC"/>
    <w:rsid w:val="008319DF"/>
    <w:rsid w:val="00831A47"/>
    <w:rsid w:val="00835201"/>
    <w:rsid w:val="00835DC3"/>
    <w:rsid w:val="0083788D"/>
    <w:rsid w:val="00840355"/>
    <w:rsid w:val="00842630"/>
    <w:rsid w:val="00842A55"/>
    <w:rsid w:val="00851BD0"/>
    <w:rsid w:val="00852E42"/>
    <w:rsid w:val="00853790"/>
    <w:rsid w:val="00854ABA"/>
    <w:rsid w:val="00855664"/>
    <w:rsid w:val="00860D16"/>
    <w:rsid w:val="00861FC3"/>
    <w:rsid w:val="0086276A"/>
    <w:rsid w:val="00862AE2"/>
    <w:rsid w:val="00862D32"/>
    <w:rsid w:val="00864774"/>
    <w:rsid w:val="00866DA5"/>
    <w:rsid w:val="00867B28"/>
    <w:rsid w:val="00870BAE"/>
    <w:rsid w:val="008711D9"/>
    <w:rsid w:val="008765F3"/>
    <w:rsid w:val="00876B8B"/>
    <w:rsid w:val="00876C8F"/>
    <w:rsid w:val="008829DD"/>
    <w:rsid w:val="00883C7C"/>
    <w:rsid w:val="00883D7D"/>
    <w:rsid w:val="00885104"/>
    <w:rsid w:val="00885DD3"/>
    <w:rsid w:val="00887019"/>
    <w:rsid w:val="00890834"/>
    <w:rsid w:val="00891CA3"/>
    <w:rsid w:val="00895332"/>
    <w:rsid w:val="008955EB"/>
    <w:rsid w:val="0089673F"/>
    <w:rsid w:val="008A003C"/>
    <w:rsid w:val="008A064F"/>
    <w:rsid w:val="008A712F"/>
    <w:rsid w:val="008A7887"/>
    <w:rsid w:val="008B15D8"/>
    <w:rsid w:val="008B2855"/>
    <w:rsid w:val="008B499F"/>
    <w:rsid w:val="008B4F3F"/>
    <w:rsid w:val="008B5497"/>
    <w:rsid w:val="008B5F92"/>
    <w:rsid w:val="008B77D5"/>
    <w:rsid w:val="008B7D38"/>
    <w:rsid w:val="008B7EB7"/>
    <w:rsid w:val="008C497F"/>
    <w:rsid w:val="008C68C6"/>
    <w:rsid w:val="008C7535"/>
    <w:rsid w:val="008C7D44"/>
    <w:rsid w:val="008D01DD"/>
    <w:rsid w:val="008D1042"/>
    <w:rsid w:val="008D28D1"/>
    <w:rsid w:val="008E21B1"/>
    <w:rsid w:val="008E54C2"/>
    <w:rsid w:val="008F1ABD"/>
    <w:rsid w:val="008F3DCE"/>
    <w:rsid w:val="008F61DB"/>
    <w:rsid w:val="00903F30"/>
    <w:rsid w:val="00905EC8"/>
    <w:rsid w:val="00907769"/>
    <w:rsid w:val="00907A2B"/>
    <w:rsid w:val="00907F76"/>
    <w:rsid w:val="00910E85"/>
    <w:rsid w:val="00912814"/>
    <w:rsid w:val="00914D0C"/>
    <w:rsid w:val="009158D0"/>
    <w:rsid w:val="00924576"/>
    <w:rsid w:val="00926CE7"/>
    <w:rsid w:val="009307FE"/>
    <w:rsid w:val="0093095A"/>
    <w:rsid w:val="00931B20"/>
    <w:rsid w:val="00932186"/>
    <w:rsid w:val="0093626A"/>
    <w:rsid w:val="00936514"/>
    <w:rsid w:val="009367C3"/>
    <w:rsid w:val="00943EC8"/>
    <w:rsid w:val="00945BCF"/>
    <w:rsid w:val="00952441"/>
    <w:rsid w:val="0095640E"/>
    <w:rsid w:val="00956DBB"/>
    <w:rsid w:val="00957013"/>
    <w:rsid w:val="009609BC"/>
    <w:rsid w:val="00961435"/>
    <w:rsid w:val="00962164"/>
    <w:rsid w:val="009628A9"/>
    <w:rsid w:val="00967A7E"/>
    <w:rsid w:val="00973999"/>
    <w:rsid w:val="00977B98"/>
    <w:rsid w:val="00982D0B"/>
    <w:rsid w:val="0098329A"/>
    <w:rsid w:val="009837C4"/>
    <w:rsid w:val="0098465F"/>
    <w:rsid w:val="00984B6A"/>
    <w:rsid w:val="00985E96"/>
    <w:rsid w:val="009860D9"/>
    <w:rsid w:val="009871B2"/>
    <w:rsid w:val="00991FB6"/>
    <w:rsid w:val="009933D9"/>
    <w:rsid w:val="00993A38"/>
    <w:rsid w:val="009940B5"/>
    <w:rsid w:val="00994DC3"/>
    <w:rsid w:val="00995720"/>
    <w:rsid w:val="009961A0"/>
    <w:rsid w:val="009A0E63"/>
    <w:rsid w:val="009A30F7"/>
    <w:rsid w:val="009A4ABF"/>
    <w:rsid w:val="009A5121"/>
    <w:rsid w:val="009A6DAF"/>
    <w:rsid w:val="009A7E84"/>
    <w:rsid w:val="009B2AB0"/>
    <w:rsid w:val="009B3ABB"/>
    <w:rsid w:val="009B4412"/>
    <w:rsid w:val="009B5B89"/>
    <w:rsid w:val="009C19DF"/>
    <w:rsid w:val="009C2220"/>
    <w:rsid w:val="009C29B1"/>
    <w:rsid w:val="009C3B2E"/>
    <w:rsid w:val="009C432D"/>
    <w:rsid w:val="009C7429"/>
    <w:rsid w:val="009C7C10"/>
    <w:rsid w:val="009D4A4F"/>
    <w:rsid w:val="009D4F65"/>
    <w:rsid w:val="009D518D"/>
    <w:rsid w:val="009D63FE"/>
    <w:rsid w:val="009E04AD"/>
    <w:rsid w:val="009E0F05"/>
    <w:rsid w:val="009E1173"/>
    <w:rsid w:val="009E153D"/>
    <w:rsid w:val="009E5F51"/>
    <w:rsid w:val="009E7254"/>
    <w:rsid w:val="009E74B9"/>
    <w:rsid w:val="009F0FD8"/>
    <w:rsid w:val="009F27CA"/>
    <w:rsid w:val="009F27CE"/>
    <w:rsid w:val="009F36EF"/>
    <w:rsid w:val="009F47CD"/>
    <w:rsid w:val="009F5121"/>
    <w:rsid w:val="009F7972"/>
    <w:rsid w:val="00A07C6F"/>
    <w:rsid w:val="00A11C85"/>
    <w:rsid w:val="00A11FA0"/>
    <w:rsid w:val="00A12325"/>
    <w:rsid w:val="00A17BDA"/>
    <w:rsid w:val="00A20F54"/>
    <w:rsid w:val="00A21CE4"/>
    <w:rsid w:val="00A23510"/>
    <w:rsid w:val="00A319B8"/>
    <w:rsid w:val="00A3299C"/>
    <w:rsid w:val="00A3407B"/>
    <w:rsid w:val="00A35112"/>
    <w:rsid w:val="00A362DB"/>
    <w:rsid w:val="00A4010E"/>
    <w:rsid w:val="00A42498"/>
    <w:rsid w:val="00A4305F"/>
    <w:rsid w:val="00A45E85"/>
    <w:rsid w:val="00A4779D"/>
    <w:rsid w:val="00A50E6C"/>
    <w:rsid w:val="00A5729B"/>
    <w:rsid w:val="00A5730F"/>
    <w:rsid w:val="00A648D5"/>
    <w:rsid w:val="00A64C1A"/>
    <w:rsid w:val="00A73AAF"/>
    <w:rsid w:val="00A73D75"/>
    <w:rsid w:val="00A77AD2"/>
    <w:rsid w:val="00A81A75"/>
    <w:rsid w:val="00A84A93"/>
    <w:rsid w:val="00A84A9D"/>
    <w:rsid w:val="00A85098"/>
    <w:rsid w:val="00A851FC"/>
    <w:rsid w:val="00A9186F"/>
    <w:rsid w:val="00A92CFC"/>
    <w:rsid w:val="00A95AD8"/>
    <w:rsid w:val="00AA0973"/>
    <w:rsid w:val="00AA29B5"/>
    <w:rsid w:val="00AA3B52"/>
    <w:rsid w:val="00AA52EA"/>
    <w:rsid w:val="00AA5526"/>
    <w:rsid w:val="00AA7D68"/>
    <w:rsid w:val="00AA7F11"/>
    <w:rsid w:val="00AA7F16"/>
    <w:rsid w:val="00AB2A1E"/>
    <w:rsid w:val="00AB40F6"/>
    <w:rsid w:val="00AC02CB"/>
    <w:rsid w:val="00AC05C7"/>
    <w:rsid w:val="00AC0929"/>
    <w:rsid w:val="00AC52EB"/>
    <w:rsid w:val="00AC6FB8"/>
    <w:rsid w:val="00AC7158"/>
    <w:rsid w:val="00AC72E8"/>
    <w:rsid w:val="00AD03DC"/>
    <w:rsid w:val="00AD62B9"/>
    <w:rsid w:val="00AD6B43"/>
    <w:rsid w:val="00AD6BA5"/>
    <w:rsid w:val="00AD73C6"/>
    <w:rsid w:val="00AD746F"/>
    <w:rsid w:val="00AE231A"/>
    <w:rsid w:val="00AE3783"/>
    <w:rsid w:val="00AF0735"/>
    <w:rsid w:val="00AF3E1A"/>
    <w:rsid w:val="00AF41B7"/>
    <w:rsid w:val="00AF58EA"/>
    <w:rsid w:val="00AF6256"/>
    <w:rsid w:val="00AF72C7"/>
    <w:rsid w:val="00AF7C7F"/>
    <w:rsid w:val="00B00197"/>
    <w:rsid w:val="00B01A1A"/>
    <w:rsid w:val="00B04159"/>
    <w:rsid w:val="00B04843"/>
    <w:rsid w:val="00B04CC5"/>
    <w:rsid w:val="00B04F79"/>
    <w:rsid w:val="00B06B4B"/>
    <w:rsid w:val="00B06B66"/>
    <w:rsid w:val="00B07C35"/>
    <w:rsid w:val="00B10F62"/>
    <w:rsid w:val="00B125C8"/>
    <w:rsid w:val="00B12701"/>
    <w:rsid w:val="00B13151"/>
    <w:rsid w:val="00B144A3"/>
    <w:rsid w:val="00B15624"/>
    <w:rsid w:val="00B165A4"/>
    <w:rsid w:val="00B17223"/>
    <w:rsid w:val="00B20474"/>
    <w:rsid w:val="00B204C1"/>
    <w:rsid w:val="00B20E3B"/>
    <w:rsid w:val="00B21BE3"/>
    <w:rsid w:val="00B22279"/>
    <w:rsid w:val="00B239A6"/>
    <w:rsid w:val="00B260AE"/>
    <w:rsid w:val="00B26DC8"/>
    <w:rsid w:val="00B27084"/>
    <w:rsid w:val="00B30D4C"/>
    <w:rsid w:val="00B31AB2"/>
    <w:rsid w:val="00B31B04"/>
    <w:rsid w:val="00B32018"/>
    <w:rsid w:val="00B33CD3"/>
    <w:rsid w:val="00B34194"/>
    <w:rsid w:val="00B344A0"/>
    <w:rsid w:val="00B406ED"/>
    <w:rsid w:val="00B42FC4"/>
    <w:rsid w:val="00B44877"/>
    <w:rsid w:val="00B4615A"/>
    <w:rsid w:val="00B472A5"/>
    <w:rsid w:val="00B473D6"/>
    <w:rsid w:val="00B5059B"/>
    <w:rsid w:val="00B50A51"/>
    <w:rsid w:val="00B51437"/>
    <w:rsid w:val="00B514DC"/>
    <w:rsid w:val="00B52495"/>
    <w:rsid w:val="00B537B7"/>
    <w:rsid w:val="00B55E29"/>
    <w:rsid w:val="00B55E4E"/>
    <w:rsid w:val="00B57B6A"/>
    <w:rsid w:val="00B64964"/>
    <w:rsid w:val="00B67635"/>
    <w:rsid w:val="00B747C8"/>
    <w:rsid w:val="00B7635B"/>
    <w:rsid w:val="00B76482"/>
    <w:rsid w:val="00B8360A"/>
    <w:rsid w:val="00B85E68"/>
    <w:rsid w:val="00B868A3"/>
    <w:rsid w:val="00B8727D"/>
    <w:rsid w:val="00B9008E"/>
    <w:rsid w:val="00B945E7"/>
    <w:rsid w:val="00B94B0E"/>
    <w:rsid w:val="00BA1454"/>
    <w:rsid w:val="00BA2AA5"/>
    <w:rsid w:val="00BA4609"/>
    <w:rsid w:val="00BA690F"/>
    <w:rsid w:val="00BA78F9"/>
    <w:rsid w:val="00BA7982"/>
    <w:rsid w:val="00BB01F6"/>
    <w:rsid w:val="00BB34CC"/>
    <w:rsid w:val="00BB3F0E"/>
    <w:rsid w:val="00BB4638"/>
    <w:rsid w:val="00BB4CB7"/>
    <w:rsid w:val="00BB4CD9"/>
    <w:rsid w:val="00BB4DDE"/>
    <w:rsid w:val="00BB6280"/>
    <w:rsid w:val="00BB7BBC"/>
    <w:rsid w:val="00BB7EC4"/>
    <w:rsid w:val="00BC1766"/>
    <w:rsid w:val="00BC1D91"/>
    <w:rsid w:val="00BC2680"/>
    <w:rsid w:val="00BC3915"/>
    <w:rsid w:val="00BC3E62"/>
    <w:rsid w:val="00BC4141"/>
    <w:rsid w:val="00BC4BF6"/>
    <w:rsid w:val="00BC5427"/>
    <w:rsid w:val="00BD377A"/>
    <w:rsid w:val="00BD3F90"/>
    <w:rsid w:val="00BD56A9"/>
    <w:rsid w:val="00BE19ED"/>
    <w:rsid w:val="00BE1C1E"/>
    <w:rsid w:val="00BE2698"/>
    <w:rsid w:val="00BE2E20"/>
    <w:rsid w:val="00BE4A44"/>
    <w:rsid w:val="00BF1326"/>
    <w:rsid w:val="00BF29E5"/>
    <w:rsid w:val="00BF40D2"/>
    <w:rsid w:val="00BF4247"/>
    <w:rsid w:val="00BF44E7"/>
    <w:rsid w:val="00BF4514"/>
    <w:rsid w:val="00BF6697"/>
    <w:rsid w:val="00BF7679"/>
    <w:rsid w:val="00C00D86"/>
    <w:rsid w:val="00C01860"/>
    <w:rsid w:val="00C033C9"/>
    <w:rsid w:val="00C04258"/>
    <w:rsid w:val="00C0536D"/>
    <w:rsid w:val="00C05D7A"/>
    <w:rsid w:val="00C07D97"/>
    <w:rsid w:val="00C10B5C"/>
    <w:rsid w:val="00C110DC"/>
    <w:rsid w:val="00C11C9F"/>
    <w:rsid w:val="00C1537D"/>
    <w:rsid w:val="00C15466"/>
    <w:rsid w:val="00C20BCA"/>
    <w:rsid w:val="00C23407"/>
    <w:rsid w:val="00C23841"/>
    <w:rsid w:val="00C268C7"/>
    <w:rsid w:val="00C304EB"/>
    <w:rsid w:val="00C322C1"/>
    <w:rsid w:val="00C41123"/>
    <w:rsid w:val="00C45D8F"/>
    <w:rsid w:val="00C47F99"/>
    <w:rsid w:val="00C52CB3"/>
    <w:rsid w:val="00C60559"/>
    <w:rsid w:val="00C62489"/>
    <w:rsid w:val="00C63DB5"/>
    <w:rsid w:val="00C63F4B"/>
    <w:rsid w:val="00C65B5D"/>
    <w:rsid w:val="00C6631A"/>
    <w:rsid w:val="00C67184"/>
    <w:rsid w:val="00C7021F"/>
    <w:rsid w:val="00C71216"/>
    <w:rsid w:val="00C71814"/>
    <w:rsid w:val="00C73C8A"/>
    <w:rsid w:val="00C76628"/>
    <w:rsid w:val="00C805F0"/>
    <w:rsid w:val="00C817D0"/>
    <w:rsid w:val="00C82E79"/>
    <w:rsid w:val="00C930D6"/>
    <w:rsid w:val="00C93FF9"/>
    <w:rsid w:val="00CA142C"/>
    <w:rsid w:val="00CA7DBF"/>
    <w:rsid w:val="00CB0C69"/>
    <w:rsid w:val="00CB11F4"/>
    <w:rsid w:val="00CB1438"/>
    <w:rsid w:val="00CB1B69"/>
    <w:rsid w:val="00CB2317"/>
    <w:rsid w:val="00CB34BD"/>
    <w:rsid w:val="00CB4AF4"/>
    <w:rsid w:val="00CB4CC9"/>
    <w:rsid w:val="00CB6BA9"/>
    <w:rsid w:val="00CC0657"/>
    <w:rsid w:val="00CC11DC"/>
    <w:rsid w:val="00CC6035"/>
    <w:rsid w:val="00CC7450"/>
    <w:rsid w:val="00CC7AC4"/>
    <w:rsid w:val="00CD1E97"/>
    <w:rsid w:val="00CD5AA6"/>
    <w:rsid w:val="00CD7917"/>
    <w:rsid w:val="00CD7D76"/>
    <w:rsid w:val="00CE059A"/>
    <w:rsid w:val="00CE148E"/>
    <w:rsid w:val="00CE26D1"/>
    <w:rsid w:val="00CE394A"/>
    <w:rsid w:val="00CE78B0"/>
    <w:rsid w:val="00CF0862"/>
    <w:rsid w:val="00CF0D57"/>
    <w:rsid w:val="00CF13EF"/>
    <w:rsid w:val="00CF3333"/>
    <w:rsid w:val="00CF42AA"/>
    <w:rsid w:val="00CF4D44"/>
    <w:rsid w:val="00CF54C2"/>
    <w:rsid w:val="00D01716"/>
    <w:rsid w:val="00D0188A"/>
    <w:rsid w:val="00D035EA"/>
    <w:rsid w:val="00D04775"/>
    <w:rsid w:val="00D04858"/>
    <w:rsid w:val="00D06B5C"/>
    <w:rsid w:val="00D07375"/>
    <w:rsid w:val="00D10B7C"/>
    <w:rsid w:val="00D121F1"/>
    <w:rsid w:val="00D14E0F"/>
    <w:rsid w:val="00D163DD"/>
    <w:rsid w:val="00D20D70"/>
    <w:rsid w:val="00D23082"/>
    <w:rsid w:val="00D230AF"/>
    <w:rsid w:val="00D23F13"/>
    <w:rsid w:val="00D273F3"/>
    <w:rsid w:val="00D30164"/>
    <w:rsid w:val="00D40140"/>
    <w:rsid w:val="00D40F82"/>
    <w:rsid w:val="00D4348F"/>
    <w:rsid w:val="00D439AD"/>
    <w:rsid w:val="00D445D7"/>
    <w:rsid w:val="00D44F78"/>
    <w:rsid w:val="00D47293"/>
    <w:rsid w:val="00D509A4"/>
    <w:rsid w:val="00D51EF3"/>
    <w:rsid w:val="00D52A01"/>
    <w:rsid w:val="00D5404D"/>
    <w:rsid w:val="00D54982"/>
    <w:rsid w:val="00D55CE1"/>
    <w:rsid w:val="00D56365"/>
    <w:rsid w:val="00D57799"/>
    <w:rsid w:val="00D60958"/>
    <w:rsid w:val="00D61996"/>
    <w:rsid w:val="00D62A55"/>
    <w:rsid w:val="00D63947"/>
    <w:rsid w:val="00D64102"/>
    <w:rsid w:val="00D64907"/>
    <w:rsid w:val="00D6504E"/>
    <w:rsid w:val="00D65ACF"/>
    <w:rsid w:val="00D65B80"/>
    <w:rsid w:val="00D672C6"/>
    <w:rsid w:val="00D70588"/>
    <w:rsid w:val="00D70906"/>
    <w:rsid w:val="00D72E1E"/>
    <w:rsid w:val="00D75C1C"/>
    <w:rsid w:val="00D76A4A"/>
    <w:rsid w:val="00D82EB1"/>
    <w:rsid w:val="00D85DF4"/>
    <w:rsid w:val="00D87071"/>
    <w:rsid w:val="00D91029"/>
    <w:rsid w:val="00D9313A"/>
    <w:rsid w:val="00DA4E0A"/>
    <w:rsid w:val="00DA5A17"/>
    <w:rsid w:val="00DA7B31"/>
    <w:rsid w:val="00DB5276"/>
    <w:rsid w:val="00DB6B40"/>
    <w:rsid w:val="00DB6E86"/>
    <w:rsid w:val="00DC0853"/>
    <w:rsid w:val="00DC2328"/>
    <w:rsid w:val="00DC33B3"/>
    <w:rsid w:val="00DC7D08"/>
    <w:rsid w:val="00DD09DE"/>
    <w:rsid w:val="00DD1EF0"/>
    <w:rsid w:val="00DD254F"/>
    <w:rsid w:val="00DD3E0A"/>
    <w:rsid w:val="00DD422E"/>
    <w:rsid w:val="00DD47FB"/>
    <w:rsid w:val="00DD65DD"/>
    <w:rsid w:val="00DD6CBF"/>
    <w:rsid w:val="00DE2BC6"/>
    <w:rsid w:val="00DE4EBE"/>
    <w:rsid w:val="00DE60B9"/>
    <w:rsid w:val="00DF1321"/>
    <w:rsid w:val="00DF1832"/>
    <w:rsid w:val="00DF41C2"/>
    <w:rsid w:val="00DF5BBC"/>
    <w:rsid w:val="00DF62DC"/>
    <w:rsid w:val="00DF7A0C"/>
    <w:rsid w:val="00DF7D1C"/>
    <w:rsid w:val="00E01558"/>
    <w:rsid w:val="00E025DB"/>
    <w:rsid w:val="00E02661"/>
    <w:rsid w:val="00E054F3"/>
    <w:rsid w:val="00E0684A"/>
    <w:rsid w:val="00E06B22"/>
    <w:rsid w:val="00E07893"/>
    <w:rsid w:val="00E1014E"/>
    <w:rsid w:val="00E104A9"/>
    <w:rsid w:val="00E1116B"/>
    <w:rsid w:val="00E14D39"/>
    <w:rsid w:val="00E169EF"/>
    <w:rsid w:val="00E20F36"/>
    <w:rsid w:val="00E21B7D"/>
    <w:rsid w:val="00E222BB"/>
    <w:rsid w:val="00E23E38"/>
    <w:rsid w:val="00E23E71"/>
    <w:rsid w:val="00E253AE"/>
    <w:rsid w:val="00E345AD"/>
    <w:rsid w:val="00E34688"/>
    <w:rsid w:val="00E37184"/>
    <w:rsid w:val="00E37F70"/>
    <w:rsid w:val="00E4226B"/>
    <w:rsid w:val="00E45DD6"/>
    <w:rsid w:val="00E4660C"/>
    <w:rsid w:val="00E505FE"/>
    <w:rsid w:val="00E51C20"/>
    <w:rsid w:val="00E51C5D"/>
    <w:rsid w:val="00E548D9"/>
    <w:rsid w:val="00E57DC9"/>
    <w:rsid w:val="00E61B2D"/>
    <w:rsid w:val="00E62E23"/>
    <w:rsid w:val="00E63B66"/>
    <w:rsid w:val="00E63E77"/>
    <w:rsid w:val="00E711E6"/>
    <w:rsid w:val="00E73B42"/>
    <w:rsid w:val="00E74159"/>
    <w:rsid w:val="00E76E26"/>
    <w:rsid w:val="00E778EC"/>
    <w:rsid w:val="00E823B8"/>
    <w:rsid w:val="00E86DE3"/>
    <w:rsid w:val="00E87822"/>
    <w:rsid w:val="00E87C30"/>
    <w:rsid w:val="00E907E1"/>
    <w:rsid w:val="00E9276D"/>
    <w:rsid w:val="00E9557E"/>
    <w:rsid w:val="00EA00DF"/>
    <w:rsid w:val="00EA1D1E"/>
    <w:rsid w:val="00EA30AD"/>
    <w:rsid w:val="00EA3EDF"/>
    <w:rsid w:val="00EA6360"/>
    <w:rsid w:val="00EA6F9B"/>
    <w:rsid w:val="00EA7544"/>
    <w:rsid w:val="00EB0313"/>
    <w:rsid w:val="00EB09C8"/>
    <w:rsid w:val="00EB1C23"/>
    <w:rsid w:val="00EB2F20"/>
    <w:rsid w:val="00EB471B"/>
    <w:rsid w:val="00EB62F5"/>
    <w:rsid w:val="00EC1AE4"/>
    <w:rsid w:val="00EC1F3C"/>
    <w:rsid w:val="00EC3605"/>
    <w:rsid w:val="00EC5D53"/>
    <w:rsid w:val="00ED0A69"/>
    <w:rsid w:val="00ED2116"/>
    <w:rsid w:val="00ED284F"/>
    <w:rsid w:val="00ED2C45"/>
    <w:rsid w:val="00ED53A9"/>
    <w:rsid w:val="00ED544B"/>
    <w:rsid w:val="00ED5691"/>
    <w:rsid w:val="00EE19C9"/>
    <w:rsid w:val="00EE2CCF"/>
    <w:rsid w:val="00EE3557"/>
    <w:rsid w:val="00EE37E2"/>
    <w:rsid w:val="00EE389D"/>
    <w:rsid w:val="00EE48C4"/>
    <w:rsid w:val="00EE5978"/>
    <w:rsid w:val="00EF0C19"/>
    <w:rsid w:val="00EF0D49"/>
    <w:rsid w:val="00EF28D2"/>
    <w:rsid w:val="00EF342B"/>
    <w:rsid w:val="00EF42C1"/>
    <w:rsid w:val="00EF5B5C"/>
    <w:rsid w:val="00EF6325"/>
    <w:rsid w:val="00EF6444"/>
    <w:rsid w:val="00F00023"/>
    <w:rsid w:val="00F01085"/>
    <w:rsid w:val="00F048FB"/>
    <w:rsid w:val="00F0502B"/>
    <w:rsid w:val="00F0635D"/>
    <w:rsid w:val="00F06E8C"/>
    <w:rsid w:val="00F07C59"/>
    <w:rsid w:val="00F10740"/>
    <w:rsid w:val="00F13198"/>
    <w:rsid w:val="00F15A94"/>
    <w:rsid w:val="00F15E7E"/>
    <w:rsid w:val="00F21213"/>
    <w:rsid w:val="00F22658"/>
    <w:rsid w:val="00F238C7"/>
    <w:rsid w:val="00F26E7C"/>
    <w:rsid w:val="00F277BB"/>
    <w:rsid w:val="00F368D8"/>
    <w:rsid w:val="00F427F5"/>
    <w:rsid w:val="00F45C55"/>
    <w:rsid w:val="00F46055"/>
    <w:rsid w:val="00F46BB3"/>
    <w:rsid w:val="00F47694"/>
    <w:rsid w:val="00F5088B"/>
    <w:rsid w:val="00F50AD4"/>
    <w:rsid w:val="00F50C07"/>
    <w:rsid w:val="00F54D11"/>
    <w:rsid w:val="00F54E79"/>
    <w:rsid w:val="00F57023"/>
    <w:rsid w:val="00F65BDE"/>
    <w:rsid w:val="00F65EE3"/>
    <w:rsid w:val="00F65FE6"/>
    <w:rsid w:val="00F676F2"/>
    <w:rsid w:val="00F71BB6"/>
    <w:rsid w:val="00F72D15"/>
    <w:rsid w:val="00F739CF"/>
    <w:rsid w:val="00F75798"/>
    <w:rsid w:val="00F75B98"/>
    <w:rsid w:val="00F817ED"/>
    <w:rsid w:val="00F819B7"/>
    <w:rsid w:val="00F828F7"/>
    <w:rsid w:val="00F84492"/>
    <w:rsid w:val="00F85058"/>
    <w:rsid w:val="00F86C54"/>
    <w:rsid w:val="00F907EA"/>
    <w:rsid w:val="00F929E1"/>
    <w:rsid w:val="00F93F11"/>
    <w:rsid w:val="00FA1230"/>
    <w:rsid w:val="00FA2345"/>
    <w:rsid w:val="00FA26AD"/>
    <w:rsid w:val="00FA2AC2"/>
    <w:rsid w:val="00FA2D97"/>
    <w:rsid w:val="00FA5F45"/>
    <w:rsid w:val="00FA7F73"/>
    <w:rsid w:val="00FB06A7"/>
    <w:rsid w:val="00FB30AD"/>
    <w:rsid w:val="00FB55E1"/>
    <w:rsid w:val="00FC0CD0"/>
    <w:rsid w:val="00FC18FB"/>
    <w:rsid w:val="00FC38F0"/>
    <w:rsid w:val="00FC4868"/>
    <w:rsid w:val="00FC6C74"/>
    <w:rsid w:val="00FD0EF1"/>
    <w:rsid w:val="00FD1E86"/>
    <w:rsid w:val="00FD2CF4"/>
    <w:rsid w:val="00FD383C"/>
    <w:rsid w:val="00FD7DD0"/>
    <w:rsid w:val="00FE09B3"/>
    <w:rsid w:val="00FE3A6C"/>
    <w:rsid w:val="00FE65C6"/>
    <w:rsid w:val="00FE6E1B"/>
    <w:rsid w:val="00FF2439"/>
    <w:rsid w:val="00FF2923"/>
    <w:rsid w:val="00FF2FCF"/>
    <w:rsid w:val="00FF398D"/>
    <w:rsid w:val="00FF3B4F"/>
    <w:rsid w:val="00FF4392"/>
    <w:rsid w:val="00FF51EF"/>
    <w:rsid w:val="00FF5F0A"/>
    <w:rsid w:val="0BF248C0"/>
    <w:rsid w:val="0FF9A0A3"/>
    <w:rsid w:val="14F0FE94"/>
    <w:rsid w:val="19280851"/>
    <w:rsid w:val="268FDF48"/>
    <w:rsid w:val="29A80C0B"/>
    <w:rsid w:val="2ECAD414"/>
    <w:rsid w:val="2F09F885"/>
    <w:rsid w:val="30E7D7CF"/>
    <w:rsid w:val="318DBEEA"/>
    <w:rsid w:val="37AE280A"/>
    <w:rsid w:val="3D7DB3FF"/>
    <w:rsid w:val="42FD8934"/>
    <w:rsid w:val="4EBEE4D5"/>
    <w:rsid w:val="579AF5AD"/>
    <w:rsid w:val="58462A49"/>
    <w:rsid w:val="5C86E3B9"/>
    <w:rsid w:val="5E877E16"/>
    <w:rsid w:val="648EA67F"/>
    <w:rsid w:val="73ABB8B0"/>
    <w:rsid w:val="76615041"/>
    <w:rsid w:val="7AD722B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358017"/>
  <w15:docId w15:val="{97E4A6DE-E8B4-4C4B-9A3C-1951306AC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CE4"/>
  </w:style>
  <w:style w:type="paragraph" w:styleId="Heading1">
    <w:name w:val="heading 1"/>
    <w:basedOn w:val="Normal"/>
    <w:next w:val="Normal"/>
    <w:link w:val="Heading1Char"/>
    <w:autoRedefine/>
    <w:uiPriority w:val="9"/>
    <w:qFormat/>
    <w:rsid w:val="001F7353"/>
    <w:pPr>
      <w:keepNext/>
      <w:keepLines/>
      <w:spacing w:after="0" w:line="240" w:lineRule="auto"/>
      <w:outlineLvl w:val="0"/>
    </w:pPr>
    <w:rPr>
      <w:rFonts w:ascii="Times New Roman" w:eastAsiaTheme="majorEastAsia" w:hAnsi="Times New Roman" w:cs="Times New Roman"/>
      <w:bCs/>
      <w:sz w:val="24"/>
      <w:szCs w:val="24"/>
    </w:rPr>
  </w:style>
  <w:style w:type="paragraph" w:styleId="Heading3">
    <w:name w:val="heading 3"/>
    <w:basedOn w:val="Normal"/>
    <w:next w:val="Normal"/>
    <w:link w:val="Heading3Char"/>
    <w:uiPriority w:val="9"/>
    <w:semiHidden/>
    <w:unhideWhenUsed/>
    <w:qFormat/>
    <w:rsid w:val="009F27C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7353"/>
    <w:rPr>
      <w:rFonts w:ascii="Times New Roman" w:eastAsiaTheme="majorEastAsia" w:hAnsi="Times New Roman" w:cs="Times New Roman"/>
      <w:bCs/>
      <w:sz w:val="24"/>
      <w:szCs w:val="24"/>
    </w:rPr>
  </w:style>
  <w:style w:type="table" w:styleId="TableGrid">
    <w:name w:val="Table Grid"/>
    <w:basedOn w:val="TableNormal"/>
    <w:uiPriority w:val="39"/>
    <w:rsid w:val="00A21C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1CE4"/>
    <w:pPr>
      <w:ind w:left="720"/>
      <w:contextualSpacing/>
    </w:pPr>
  </w:style>
  <w:style w:type="paragraph" w:styleId="Title">
    <w:name w:val="Title"/>
    <w:basedOn w:val="Normal"/>
    <w:next w:val="Normal"/>
    <w:link w:val="TitleChar"/>
    <w:uiPriority w:val="10"/>
    <w:qFormat/>
    <w:rsid w:val="00DF41C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41C2"/>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460369"/>
    <w:pPr>
      <w:spacing w:after="200" w:line="240" w:lineRule="auto"/>
    </w:pPr>
    <w:rPr>
      <w:i/>
      <w:iCs/>
      <w:color w:val="44546A" w:themeColor="text2"/>
      <w:sz w:val="18"/>
      <w:szCs w:val="18"/>
    </w:rPr>
  </w:style>
  <w:style w:type="table" w:customStyle="1" w:styleId="PlainTable11">
    <w:name w:val="Plain Table 11"/>
    <w:basedOn w:val="TableNormal"/>
    <w:uiPriority w:val="41"/>
    <w:rsid w:val="0033251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332513"/>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350D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0D3C"/>
  </w:style>
  <w:style w:type="paragraph" w:styleId="Footer">
    <w:name w:val="footer"/>
    <w:basedOn w:val="Normal"/>
    <w:link w:val="FooterChar"/>
    <w:uiPriority w:val="99"/>
    <w:unhideWhenUsed/>
    <w:rsid w:val="00350D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0D3C"/>
  </w:style>
  <w:style w:type="paragraph" w:styleId="BalloonText">
    <w:name w:val="Balloon Text"/>
    <w:basedOn w:val="Normal"/>
    <w:link w:val="BalloonTextChar"/>
    <w:uiPriority w:val="99"/>
    <w:semiHidden/>
    <w:unhideWhenUsed/>
    <w:rsid w:val="00CE78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8B0"/>
    <w:rPr>
      <w:rFonts w:ascii="Segoe UI" w:hAnsi="Segoe UI" w:cs="Segoe UI"/>
      <w:sz w:val="18"/>
      <w:szCs w:val="18"/>
    </w:rPr>
  </w:style>
  <w:style w:type="paragraph" w:styleId="FootnoteText">
    <w:name w:val="footnote text"/>
    <w:basedOn w:val="Normal"/>
    <w:link w:val="FootnoteTextChar"/>
    <w:uiPriority w:val="99"/>
    <w:semiHidden/>
    <w:unhideWhenUsed/>
    <w:rsid w:val="00876C8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76C8F"/>
    <w:rPr>
      <w:sz w:val="20"/>
      <w:szCs w:val="20"/>
    </w:rPr>
  </w:style>
  <w:style w:type="character" w:styleId="FootnoteReference">
    <w:name w:val="footnote reference"/>
    <w:basedOn w:val="DefaultParagraphFont"/>
    <w:uiPriority w:val="99"/>
    <w:semiHidden/>
    <w:unhideWhenUsed/>
    <w:rsid w:val="00876C8F"/>
    <w:rPr>
      <w:vertAlign w:val="superscript"/>
    </w:rPr>
  </w:style>
  <w:style w:type="table" w:customStyle="1" w:styleId="GridTable4-Accent51">
    <w:name w:val="Grid Table 4 - Accent 51"/>
    <w:basedOn w:val="TableNormal"/>
    <w:uiPriority w:val="49"/>
    <w:rsid w:val="000A776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title-text">
    <w:name w:val="title-text"/>
    <w:basedOn w:val="DefaultParagraphFont"/>
    <w:rsid w:val="004805F0"/>
  </w:style>
  <w:style w:type="character" w:customStyle="1" w:styleId="Heading3Char">
    <w:name w:val="Heading 3 Char"/>
    <w:basedOn w:val="DefaultParagraphFont"/>
    <w:link w:val="Heading3"/>
    <w:uiPriority w:val="9"/>
    <w:semiHidden/>
    <w:rsid w:val="009F27CE"/>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9F27CE"/>
    <w:rPr>
      <w:color w:val="0000FF"/>
      <w:u w:val="single"/>
    </w:rPr>
  </w:style>
  <w:style w:type="paragraph" w:styleId="NormalWeb">
    <w:name w:val="Normal (Web)"/>
    <w:basedOn w:val="Normal"/>
    <w:uiPriority w:val="99"/>
    <w:unhideWhenUsed/>
    <w:rsid w:val="00A851FC"/>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E025DB"/>
    <w:rPr>
      <w:color w:val="808080"/>
    </w:rPr>
  </w:style>
  <w:style w:type="character" w:styleId="CommentReference">
    <w:name w:val="annotation reference"/>
    <w:basedOn w:val="DefaultParagraphFont"/>
    <w:uiPriority w:val="99"/>
    <w:semiHidden/>
    <w:unhideWhenUsed/>
    <w:rsid w:val="00B868A3"/>
    <w:rPr>
      <w:sz w:val="16"/>
      <w:szCs w:val="16"/>
    </w:rPr>
  </w:style>
  <w:style w:type="paragraph" w:styleId="CommentText">
    <w:name w:val="annotation text"/>
    <w:basedOn w:val="Normal"/>
    <w:link w:val="CommentTextChar"/>
    <w:uiPriority w:val="99"/>
    <w:semiHidden/>
    <w:unhideWhenUsed/>
    <w:rsid w:val="00B868A3"/>
    <w:pPr>
      <w:spacing w:line="240" w:lineRule="auto"/>
    </w:pPr>
    <w:rPr>
      <w:sz w:val="20"/>
      <w:szCs w:val="20"/>
    </w:rPr>
  </w:style>
  <w:style w:type="character" w:customStyle="1" w:styleId="CommentTextChar">
    <w:name w:val="Comment Text Char"/>
    <w:basedOn w:val="DefaultParagraphFont"/>
    <w:link w:val="CommentText"/>
    <w:uiPriority w:val="99"/>
    <w:semiHidden/>
    <w:rsid w:val="00B868A3"/>
    <w:rPr>
      <w:sz w:val="20"/>
      <w:szCs w:val="20"/>
    </w:rPr>
  </w:style>
  <w:style w:type="paragraph" w:styleId="CommentSubject">
    <w:name w:val="annotation subject"/>
    <w:basedOn w:val="CommentText"/>
    <w:next w:val="CommentText"/>
    <w:link w:val="CommentSubjectChar"/>
    <w:uiPriority w:val="99"/>
    <w:semiHidden/>
    <w:unhideWhenUsed/>
    <w:rsid w:val="00B868A3"/>
    <w:rPr>
      <w:b/>
      <w:bCs/>
    </w:rPr>
  </w:style>
  <w:style w:type="character" w:customStyle="1" w:styleId="CommentSubjectChar">
    <w:name w:val="Comment Subject Char"/>
    <w:basedOn w:val="CommentTextChar"/>
    <w:link w:val="CommentSubject"/>
    <w:uiPriority w:val="99"/>
    <w:semiHidden/>
    <w:rsid w:val="00B868A3"/>
    <w:rPr>
      <w:b/>
      <w:bCs/>
      <w:sz w:val="20"/>
      <w:szCs w:val="20"/>
    </w:rPr>
  </w:style>
  <w:style w:type="character" w:customStyle="1" w:styleId="UnresolvedMention1">
    <w:name w:val="Unresolved Mention1"/>
    <w:basedOn w:val="DefaultParagraphFont"/>
    <w:uiPriority w:val="99"/>
    <w:semiHidden/>
    <w:unhideWhenUsed/>
    <w:rsid w:val="00622F7D"/>
    <w:rPr>
      <w:color w:val="605E5C"/>
      <w:shd w:val="clear" w:color="auto" w:fill="E1DFDD"/>
    </w:rPr>
  </w:style>
  <w:style w:type="character" w:styleId="FollowedHyperlink">
    <w:name w:val="FollowedHyperlink"/>
    <w:basedOn w:val="DefaultParagraphFont"/>
    <w:uiPriority w:val="99"/>
    <w:semiHidden/>
    <w:unhideWhenUsed/>
    <w:rsid w:val="00EC1F3C"/>
    <w:rPr>
      <w:color w:val="954F72" w:themeColor="followedHyperlink"/>
      <w:u w:val="single"/>
    </w:rPr>
  </w:style>
  <w:style w:type="character" w:customStyle="1" w:styleId="apple-converted-space">
    <w:name w:val="apple-converted-space"/>
    <w:basedOn w:val="DefaultParagraphFont"/>
    <w:rsid w:val="00F22658"/>
  </w:style>
  <w:style w:type="character" w:customStyle="1" w:styleId="math">
    <w:name w:val="math"/>
    <w:basedOn w:val="DefaultParagraphFont"/>
    <w:rsid w:val="00801CE4"/>
  </w:style>
  <w:style w:type="character" w:customStyle="1" w:styleId="mi">
    <w:name w:val="mi"/>
    <w:basedOn w:val="DefaultParagraphFont"/>
    <w:rsid w:val="00801CE4"/>
  </w:style>
  <w:style w:type="character" w:customStyle="1" w:styleId="mo">
    <w:name w:val="mo"/>
    <w:basedOn w:val="DefaultParagraphFont"/>
    <w:rsid w:val="00801CE4"/>
  </w:style>
  <w:style w:type="character" w:customStyle="1" w:styleId="mtext">
    <w:name w:val="mtext"/>
    <w:basedOn w:val="DefaultParagraphFont"/>
    <w:rsid w:val="00801CE4"/>
  </w:style>
  <w:style w:type="character" w:customStyle="1" w:styleId="mn">
    <w:name w:val="mn"/>
    <w:basedOn w:val="DefaultParagraphFont"/>
    <w:rsid w:val="00801CE4"/>
  </w:style>
  <w:style w:type="table" w:customStyle="1" w:styleId="PlainTable21">
    <w:name w:val="Plain Table 21"/>
    <w:basedOn w:val="TableNormal"/>
    <w:uiPriority w:val="42"/>
    <w:rsid w:val="001B4E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AF41B7"/>
    <w:pPr>
      <w:spacing w:after="0" w:line="240" w:lineRule="auto"/>
    </w:pPr>
  </w:style>
  <w:style w:type="character" w:styleId="UnresolvedMention">
    <w:name w:val="Unresolved Mention"/>
    <w:basedOn w:val="DefaultParagraphFont"/>
    <w:uiPriority w:val="99"/>
    <w:semiHidden/>
    <w:unhideWhenUsed/>
    <w:rsid w:val="00FE65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330595">
      <w:bodyDiv w:val="1"/>
      <w:marLeft w:val="0"/>
      <w:marRight w:val="0"/>
      <w:marTop w:val="0"/>
      <w:marBottom w:val="0"/>
      <w:divBdr>
        <w:top w:val="none" w:sz="0" w:space="0" w:color="auto"/>
        <w:left w:val="none" w:sz="0" w:space="0" w:color="auto"/>
        <w:bottom w:val="none" w:sz="0" w:space="0" w:color="auto"/>
        <w:right w:val="none" w:sz="0" w:space="0" w:color="auto"/>
      </w:divBdr>
    </w:div>
    <w:div w:id="86118519">
      <w:bodyDiv w:val="1"/>
      <w:marLeft w:val="0"/>
      <w:marRight w:val="0"/>
      <w:marTop w:val="0"/>
      <w:marBottom w:val="0"/>
      <w:divBdr>
        <w:top w:val="none" w:sz="0" w:space="0" w:color="auto"/>
        <w:left w:val="none" w:sz="0" w:space="0" w:color="auto"/>
        <w:bottom w:val="none" w:sz="0" w:space="0" w:color="auto"/>
        <w:right w:val="none" w:sz="0" w:space="0" w:color="auto"/>
      </w:divBdr>
    </w:div>
    <w:div w:id="127404799">
      <w:bodyDiv w:val="1"/>
      <w:marLeft w:val="0"/>
      <w:marRight w:val="0"/>
      <w:marTop w:val="0"/>
      <w:marBottom w:val="0"/>
      <w:divBdr>
        <w:top w:val="none" w:sz="0" w:space="0" w:color="auto"/>
        <w:left w:val="none" w:sz="0" w:space="0" w:color="auto"/>
        <w:bottom w:val="none" w:sz="0" w:space="0" w:color="auto"/>
        <w:right w:val="none" w:sz="0" w:space="0" w:color="auto"/>
      </w:divBdr>
    </w:div>
    <w:div w:id="165094045">
      <w:bodyDiv w:val="1"/>
      <w:marLeft w:val="0"/>
      <w:marRight w:val="0"/>
      <w:marTop w:val="0"/>
      <w:marBottom w:val="0"/>
      <w:divBdr>
        <w:top w:val="none" w:sz="0" w:space="0" w:color="auto"/>
        <w:left w:val="none" w:sz="0" w:space="0" w:color="auto"/>
        <w:bottom w:val="none" w:sz="0" w:space="0" w:color="auto"/>
        <w:right w:val="none" w:sz="0" w:space="0" w:color="auto"/>
      </w:divBdr>
      <w:divsChild>
        <w:div w:id="1700936680">
          <w:marLeft w:val="0"/>
          <w:marRight w:val="0"/>
          <w:marTop w:val="0"/>
          <w:marBottom w:val="0"/>
          <w:divBdr>
            <w:top w:val="none" w:sz="0" w:space="0" w:color="auto"/>
            <w:left w:val="none" w:sz="0" w:space="0" w:color="auto"/>
            <w:bottom w:val="none" w:sz="0" w:space="0" w:color="auto"/>
            <w:right w:val="none" w:sz="0" w:space="0" w:color="auto"/>
          </w:divBdr>
          <w:divsChild>
            <w:div w:id="2008943052">
              <w:marLeft w:val="0"/>
              <w:marRight w:val="0"/>
              <w:marTop w:val="0"/>
              <w:marBottom w:val="0"/>
              <w:divBdr>
                <w:top w:val="none" w:sz="0" w:space="0" w:color="auto"/>
                <w:left w:val="none" w:sz="0" w:space="0" w:color="auto"/>
                <w:bottom w:val="none" w:sz="0" w:space="0" w:color="auto"/>
                <w:right w:val="none" w:sz="0" w:space="0" w:color="auto"/>
              </w:divBdr>
              <w:divsChild>
                <w:div w:id="42678249">
                  <w:marLeft w:val="0"/>
                  <w:marRight w:val="0"/>
                  <w:marTop w:val="0"/>
                  <w:marBottom w:val="0"/>
                  <w:divBdr>
                    <w:top w:val="none" w:sz="0" w:space="0" w:color="auto"/>
                    <w:left w:val="none" w:sz="0" w:space="0" w:color="auto"/>
                    <w:bottom w:val="none" w:sz="0" w:space="0" w:color="auto"/>
                    <w:right w:val="none" w:sz="0" w:space="0" w:color="auto"/>
                  </w:divBdr>
                  <w:divsChild>
                    <w:div w:id="35280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652941">
          <w:marLeft w:val="0"/>
          <w:marRight w:val="0"/>
          <w:marTop w:val="0"/>
          <w:marBottom w:val="0"/>
          <w:divBdr>
            <w:top w:val="none" w:sz="0" w:space="0" w:color="auto"/>
            <w:left w:val="none" w:sz="0" w:space="0" w:color="auto"/>
            <w:bottom w:val="none" w:sz="0" w:space="0" w:color="auto"/>
            <w:right w:val="none" w:sz="0" w:space="0" w:color="auto"/>
          </w:divBdr>
          <w:divsChild>
            <w:div w:id="460422213">
              <w:marLeft w:val="0"/>
              <w:marRight w:val="0"/>
              <w:marTop w:val="0"/>
              <w:marBottom w:val="0"/>
              <w:divBdr>
                <w:top w:val="none" w:sz="0" w:space="0" w:color="auto"/>
                <w:left w:val="none" w:sz="0" w:space="0" w:color="auto"/>
                <w:bottom w:val="none" w:sz="0" w:space="0" w:color="auto"/>
                <w:right w:val="none" w:sz="0" w:space="0" w:color="auto"/>
              </w:divBdr>
              <w:divsChild>
                <w:div w:id="307243609">
                  <w:marLeft w:val="0"/>
                  <w:marRight w:val="0"/>
                  <w:marTop w:val="0"/>
                  <w:marBottom w:val="0"/>
                  <w:divBdr>
                    <w:top w:val="none" w:sz="0" w:space="0" w:color="auto"/>
                    <w:left w:val="none" w:sz="0" w:space="0" w:color="auto"/>
                    <w:bottom w:val="none" w:sz="0" w:space="0" w:color="auto"/>
                    <w:right w:val="none" w:sz="0" w:space="0" w:color="auto"/>
                  </w:divBdr>
                  <w:divsChild>
                    <w:div w:id="128372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9842">
      <w:bodyDiv w:val="1"/>
      <w:marLeft w:val="0"/>
      <w:marRight w:val="0"/>
      <w:marTop w:val="0"/>
      <w:marBottom w:val="0"/>
      <w:divBdr>
        <w:top w:val="none" w:sz="0" w:space="0" w:color="auto"/>
        <w:left w:val="none" w:sz="0" w:space="0" w:color="auto"/>
        <w:bottom w:val="none" w:sz="0" w:space="0" w:color="auto"/>
        <w:right w:val="none" w:sz="0" w:space="0" w:color="auto"/>
      </w:divBdr>
    </w:div>
    <w:div w:id="199636923">
      <w:bodyDiv w:val="1"/>
      <w:marLeft w:val="0"/>
      <w:marRight w:val="0"/>
      <w:marTop w:val="0"/>
      <w:marBottom w:val="0"/>
      <w:divBdr>
        <w:top w:val="none" w:sz="0" w:space="0" w:color="auto"/>
        <w:left w:val="none" w:sz="0" w:space="0" w:color="auto"/>
        <w:bottom w:val="none" w:sz="0" w:space="0" w:color="auto"/>
        <w:right w:val="none" w:sz="0" w:space="0" w:color="auto"/>
      </w:divBdr>
      <w:divsChild>
        <w:div w:id="1040088783">
          <w:marLeft w:val="0"/>
          <w:marRight w:val="0"/>
          <w:marTop w:val="240"/>
          <w:marBottom w:val="240"/>
          <w:divBdr>
            <w:top w:val="none" w:sz="0" w:space="0" w:color="auto"/>
            <w:left w:val="none" w:sz="0" w:space="0" w:color="auto"/>
            <w:bottom w:val="none" w:sz="0" w:space="0" w:color="auto"/>
            <w:right w:val="none" w:sz="0" w:space="0" w:color="auto"/>
          </w:divBdr>
        </w:div>
        <w:div w:id="1127167031">
          <w:marLeft w:val="0"/>
          <w:marRight w:val="0"/>
          <w:marTop w:val="240"/>
          <w:marBottom w:val="240"/>
          <w:divBdr>
            <w:top w:val="none" w:sz="0" w:space="0" w:color="auto"/>
            <w:left w:val="none" w:sz="0" w:space="0" w:color="auto"/>
            <w:bottom w:val="none" w:sz="0" w:space="0" w:color="auto"/>
            <w:right w:val="none" w:sz="0" w:space="0" w:color="auto"/>
          </w:divBdr>
        </w:div>
      </w:divsChild>
    </w:div>
    <w:div w:id="247887107">
      <w:bodyDiv w:val="1"/>
      <w:marLeft w:val="0"/>
      <w:marRight w:val="0"/>
      <w:marTop w:val="0"/>
      <w:marBottom w:val="0"/>
      <w:divBdr>
        <w:top w:val="none" w:sz="0" w:space="0" w:color="auto"/>
        <w:left w:val="none" w:sz="0" w:space="0" w:color="auto"/>
        <w:bottom w:val="none" w:sz="0" w:space="0" w:color="auto"/>
        <w:right w:val="none" w:sz="0" w:space="0" w:color="auto"/>
      </w:divBdr>
    </w:div>
    <w:div w:id="304087375">
      <w:bodyDiv w:val="1"/>
      <w:marLeft w:val="0"/>
      <w:marRight w:val="0"/>
      <w:marTop w:val="0"/>
      <w:marBottom w:val="0"/>
      <w:divBdr>
        <w:top w:val="none" w:sz="0" w:space="0" w:color="auto"/>
        <w:left w:val="none" w:sz="0" w:space="0" w:color="auto"/>
        <w:bottom w:val="none" w:sz="0" w:space="0" w:color="auto"/>
        <w:right w:val="none" w:sz="0" w:space="0" w:color="auto"/>
      </w:divBdr>
    </w:div>
    <w:div w:id="308679495">
      <w:bodyDiv w:val="1"/>
      <w:marLeft w:val="0"/>
      <w:marRight w:val="0"/>
      <w:marTop w:val="0"/>
      <w:marBottom w:val="0"/>
      <w:divBdr>
        <w:top w:val="none" w:sz="0" w:space="0" w:color="auto"/>
        <w:left w:val="none" w:sz="0" w:space="0" w:color="auto"/>
        <w:bottom w:val="none" w:sz="0" w:space="0" w:color="auto"/>
        <w:right w:val="none" w:sz="0" w:space="0" w:color="auto"/>
      </w:divBdr>
    </w:div>
    <w:div w:id="458377080">
      <w:bodyDiv w:val="1"/>
      <w:marLeft w:val="0"/>
      <w:marRight w:val="0"/>
      <w:marTop w:val="0"/>
      <w:marBottom w:val="0"/>
      <w:divBdr>
        <w:top w:val="none" w:sz="0" w:space="0" w:color="auto"/>
        <w:left w:val="none" w:sz="0" w:space="0" w:color="auto"/>
        <w:bottom w:val="none" w:sz="0" w:space="0" w:color="auto"/>
        <w:right w:val="none" w:sz="0" w:space="0" w:color="auto"/>
      </w:divBdr>
    </w:div>
    <w:div w:id="639574331">
      <w:bodyDiv w:val="1"/>
      <w:marLeft w:val="0"/>
      <w:marRight w:val="0"/>
      <w:marTop w:val="0"/>
      <w:marBottom w:val="0"/>
      <w:divBdr>
        <w:top w:val="none" w:sz="0" w:space="0" w:color="auto"/>
        <w:left w:val="none" w:sz="0" w:space="0" w:color="auto"/>
        <w:bottom w:val="none" w:sz="0" w:space="0" w:color="auto"/>
        <w:right w:val="none" w:sz="0" w:space="0" w:color="auto"/>
      </w:divBdr>
    </w:div>
    <w:div w:id="659043885">
      <w:bodyDiv w:val="1"/>
      <w:marLeft w:val="0"/>
      <w:marRight w:val="0"/>
      <w:marTop w:val="0"/>
      <w:marBottom w:val="0"/>
      <w:divBdr>
        <w:top w:val="none" w:sz="0" w:space="0" w:color="auto"/>
        <w:left w:val="none" w:sz="0" w:space="0" w:color="auto"/>
        <w:bottom w:val="none" w:sz="0" w:space="0" w:color="auto"/>
        <w:right w:val="none" w:sz="0" w:space="0" w:color="auto"/>
      </w:divBdr>
    </w:div>
    <w:div w:id="726874678">
      <w:bodyDiv w:val="1"/>
      <w:marLeft w:val="0"/>
      <w:marRight w:val="0"/>
      <w:marTop w:val="0"/>
      <w:marBottom w:val="0"/>
      <w:divBdr>
        <w:top w:val="none" w:sz="0" w:space="0" w:color="auto"/>
        <w:left w:val="none" w:sz="0" w:space="0" w:color="auto"/>
        <w:bottom w:val="none" w:sz="0" w:space="0" w:color="auto"/>
        <w:right w:val="none" w:sz="0" w:space="0" w:color="auto"/>
      </w:divBdr>
    </w:div>
    <w:div w:id="774715983">
      <w:bodyDiv w:val="1"/>
      <w:marLeft w:val="0"/>
      <w:marRight w:val="0"/>
      <w:marTop w:val="0"/>
      <w:marBottom w:val="0"/>
      <w:divBdr>
        <w:top w:val="none" w:sz="0" w:space="0" w:color="auto"/>
        <w:left w:val="none" w:sz="0" w:space="0" w:color="auto"/>
        <w:bottom w:val="none" w:sz="0" w:space="0" w:color="auto"/>
        <w:right w:val="none" w:sz="0" w:space="0" w:color="auto"/>
      </w:divBdr>
    </w:div>
    <w:div w:id="787045355">
      <w:bodyDiv w:val="1"/>
      <w:marLeft w:val="0"/>
      <w:marRight w:val="0"/>
      <w:marTop w:val="0"/>
      <w:marBottom w:val="0"/>
      <w:divBdr>
        <w:top w:val="none" w:sz="0" w:space="0" w:color="auto"/>
        <w:left w:val="none" w:sz="0" w:space="0" w:color="auto"/>
        <w:bottom w:val="none" w:sz="0" w:space="0" w:color="auto"/>
        <w:right w:val="none" w:sz="0" w:space="0" w:color="auto"/>
      </w:divBdr>
      <w:divsChild>
        <w:div w:id="104807795">
          <w:marLeft w:val="0"/>
          <w:marRight w:val="0"/>
          <w:marTop w:val="0"/>
          <w:marBottom w:val="0"/>
          <w:divBdr>
            <w:top w:val="none" w:sz="0" w:space="0" w:color="auto"/>
            <w:left w:val="none" w:sz="0" w:space="0" w:color="auto"/>
            <w:bottom w:val="none" w:sz="0" w:space="0" w:color="auto"/>
            <w:right w:val="none" w:sz="0" w:space="0" w:color="auto"/>
          </w:divBdr>
          <w:divsChild>
            <w:div w:id="175929940">
              <w:marLeft w:val="0"/>
              <w:marRight w:val="0"/>
              <w:marTop w:val="0"/>
              <w:marBottom w:val="0"/>
              <w:divBdr>
                <w:top w:val="none" w:sz="0" w:space="0" w:color="auto"/>
                <w:left w:val="none" w:sz="0" w:space="0" w:color="auto"/>
                <w:bottom w:val="none" w:sz="0" w:space="0" w:color="auto"/>
                <w:right w:val="none" w:sz="0" w:space="0" w:color="auto"/>
              </w:divBdr>
              <w:divsChild>
                <w:div w:id="2135054713">
                  <w:marLeft w:val="0"/>
                  <w:marRight w:val="0"/>
                  <w:marTop w:val="0"/>
                  <w:marBottom w:val="0"/>
                  <w:divBdr>
                    <w:top w:val="none" w:sz="0" w:space="0" w:color="auto"/>
                    <w:left w:val="none" w:sz="0" w:space="0" w:color="auto"/>
                    <w:bottom w:val="none" w:sz="0" w:space="0" w:color="auto"/>
                    <w:right w:val="none" w:sz="0" w:space="0" w:color="auto"/>
                  </w:divBdr>
                  <w:divsChild>
                    <w:div w:id="76639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432235">
          <w:marLeft w:val="0"/>
          <w:marRight w:val="0"/>
          <w:marTop w:val="0"/>
          <w:marBottom w:val="0"/>
          <w:divBdr>
            <w:top w:val="none" w:sz="0" w:space="0" w:color="auto"/>
            <w:left w:val="none" w:sz="0" w:space="0" w:color="auto"/>
            <w:bottom w:val="none" w:sz="0" w:space="0" w:color="auto"/>
            <w:right w:val="none" w:sz="0" w:space="0" w:color="auto"/>
          </w:divBdr>
          <w:divsChild>
            <w:div w:id="876048793">
              <w:marLeft w:val="0"/>
              <w:marRight w:val="0"/>
              <w:marTop w:val="0"/>
              <w:marBottom w:val="0"/>
              <w:divBdr>
                <w:top w:val="none" w:sz="0" w:space="0" w:color="auto"/>
                <w:left w:val="none" w:sz="0" w:space="0" w:color="auto"/>
                <w:bottom w:val="none" w:sz="0" w:space="0" w:color="auto"/>
                <w:right w:val="none" w:sz="0" w:space="0" w:color="auto"/>
              </w:divBdr>
              <w:divsChild>
                <w:div w:id="757941858">
                  <w:marLeft w:val="0"/>
                  <w:marRight w:val="0"/>
                  <w:marTop w:val="0"/>
                  <w:marBottom w:val="0"/>
                  <w:divBdr>
                    <w:top w:val="none" w:sz="0" w:space="0" w:color="auto"/>
                    <w:left w:val="none" w:sz="0" w:space="0" w:color="auto"/>
                    <w:bottom w:val="none" w:sz="0" w:space="0" w:color="auto"/>
                    <w:right w:val="none" w:sz="0" w:space="0" w:color="auto"/>
                  </w:divBdr>
                  <w:divsChild>
                    <w:div w:id="10801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736427">
      <w:bodyDiv w:val="1"/>
      <w:marLeft w:val="0"/>
      <w:marRight w:val="0"/>
      <w:marTop w:val="0"/>
      <w:marBottom w:val="0"/>
      <w:divBdr>
        <w:top w:val="none" w:sz="0" w:space="0" w:color="auto"/>
        <w:left w:val="none" w:sz="0" w:space="0" w:color="auto"/>
        <w:bottom w:val="none" w:sz="0" w:space="0" w:color="auto"/>
        <w:right w:val="none" w:sz="0" w:space="0" w:color="auto"/>
      </w:divBdr>
    </w:div>
    <w:div w:id="835339337">
      <w:bodyDiv w:val="1"/>
      <w:marLeft w:val="0"/>
      <w:marRight w:val="0"/>
      <w:marTop w:val="0"/>
      <w:marBottom w:val="0"/>
      <w:divBdr>
        <w:top w:val="none" w:sz="0" w:space="0" w:color="auto"/>
        <w:left w:val="none" w:sz="0" w:space="0" w:color="auto"/>
        <w:bottom w:val="none" w:sz="0" w:space="0" w:color="auto"/>
        <w:right w:val="none" w:sz="0" w:space="0" w:color="auto"/>
      </w:divBdr>
    </w:div>
    <w:div w:id="889153349">
      <w:bodyDiv w:val="1"/>
      <w:marLeft w:val="0"/>
      <w:marRight w:val="0"/>
      <w:marTop w:val="0"/>
      <w:marBottom w:val="0"/>
      <w:divBdr>
        <w:top w:val="none" w:sz="0" w:space="0" w:color="auto"/>
        <w:left w:val="none" w:sz="0" w:space="0" w:color="auto"/>
        <w:bottom w:val="none" w:sz="0" w:space="0" w:color="auto"/>
        <w:right w:val="none" w:sz="0" w:space="0" w:color="auto"/>
      </w:divBdr>
    </w:div>
    <w:div w:id="940912329">
      <w:bodyDiv w:val="1"/>
      <w:marLeft w:val="0"/>
      <w:marRight w:val="0"/>
      <w:marTop w:val="0"/>
      <w:marBottom w:val="0"/>
      <w:divBdr>
        <w:top w:val="none" w:sz="0" w:space="0" w:color="auto"/>
        <w:left w:val="none" w:sz="0" w:space="0" w:color="auto"/>
        <w:bottom w:val="none" w:sz="0" w:space="0" w:color="auto"/>
        <w:right w:val="none" w:sz="0" w:space="0" w:color="auto"/>
      </w:divBdr>
    </w:div>
    <w:div w:id="951013481">
      <w:bodyDiv w:val="1"/>
      <w:marLeft w:val="0"/>
      <w:marRight w:val="0"/>
      <w:marTop w:val="0"/>
      <w:marBottom w:val="0"/>
      <w:divBdr>
        <w:top w:val="none" w:sz="0" w:space="0" w:color="auto"/>
        <w:left w:val="none" w:sz="0" w:space="0" w:color="auto"/>
        <w:bottom w:val="none" w:sz="0" w:space="0" w:color="auto"/>
        <w:right w:val="none" w:sz="0" w:space="0" w:color="auto"/>
      </w:divBdr>
      <w:divsChild>
        <w:div w:id="847524000">
          <w:marLeft w:val="0"/>
          <w:marRight w:val="0"/>
          <w:marTop w:val="0"/>
          <w:marBottom w:val="0"/>
          <w:divBdr>
            <w:top w:val="none" w:sz="0" w:space="0" w:color="auto"/>
            <w:left w:val="none" w:sz="0" w:space="0" w:color="auto"/>
            <w:bottom w:val="none" w:sz="0" w:space="0" w:color="auto"/>
            <w:right w:val="none" w:sz="0" w:space="0" w:color="auto"/>
          </w:divBdr>
          <w:divsChild>
            <w:div w:id="532153202">
              <w:marLeft w:val="0"/>
              <w:marRight w:val="0"/>
              <w:marTop w:val="0"/>
              <w:marBottom w:val="0"/>
              <w:divBdr>
                <w:top w:val="none" w:sz="0" w:space="0" w:color="auto"/>
                <w:left w:val="none" w:sz="0" w:space="0" w:color="auto"/>
                <w:bottom w:val="none" w:sz="0" w:space="0" w:color="auto"/>
                <w:right w:val="none" w:sz="0" w:space="0" w:color="auto"/>
              </w:divBdr>
              <w:divsChild>
                <w:div w:id="1825588156">
                  <w:marLeft w:val="0"/>
                  <w:marRight w:val="0"/>
                  <w:marTop w:val="0"/>
                  <w:marBottom w:val="0"/>
                  <w:divBdr>
                    <w:top w:val="none" w:sz="0" w:space="0" w:color="auto"/>
                    <w:left w:val="none" w:sz="0" w:space="0" w:color="auto"/>
                    <w:bottom w:val="none" w:sz="0" w:space="0" w:color="auto"/>
                    <w:right w:val="none" w:sz="0" w:space="0" w:color="auto"/>
                  </w:divBdr>
                  <w:divsChild>
                    <w:div w:id="38201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842641">
          <w:marLeft w:val="0"/>
          <w:marRight w:val="0"/>
          <w:marTop w:val="0"/>
          <w:marBottom w:val="0"/>
          <w:divBdr>
            <w:top w:val="none" w:sz="0" w:space="0" w:color="auto"/>
            <w:left w:val="none" w:sz="0" w:space="0" w:color="auto"/>
            <w:bottom w:val="none" w:sz="0" w:space="0" w:color="auto"/>
            <w:right w:val="none" w:sz="0" w:space="0" w:color="auto"/>
          </w:divBdr>
          <w:divsChild>
            <w:div w:id="913011253">
              <w:marLeft w:val="0"/>
              <w:marRight w:val="0"/>
              <w:marTop w:val="0"/>
              <w:marBottom w:val="0"/>
              <w:divBdr>
                <w:top w:val="none" w:sz="0" w:space="0" w:color="auto"/>
                <w:left w:val="none" w:sz="0" w:space="0" w:color="auto"/>
                <w:bottom w:val="none" w:sz="0" w:space="0" w:color="auto"/>
                <w:right w:val="none" w:sz="0" w:space="0" w:color="auto"/>
              </w:divBdr>
              <w:divsChild>
                <w:div w:id="489102536">
                  <w:marLeft w:val="0"/>
                  <w:marRight w:val="0"/>
                  <w:marTop w:val="0"/>
                  <w:marBottom w:val="0"/>
                  <w:divBdr>
                    <w:top w:val="none" w:sz="0" w:space="0" w:color="auto"/>
                    <w:left w:val="none" w:sz="0" w:space="0" w:color="auto"/>
                    <w:bottom w:val="none" w:sz="0" w:space="0" w:color="auto"/>
                    <w:right w:val="none" w:sz="0" w:space="0" w:color="auto"/>
                  </w:divBdr>
                  <w:divsChild>
                    <w:div w:id="208826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704649">
      <w:bodyDiv w:val="1"/>
      <w:marLeft w:val="0"/>
      <w:marRight w:val="0"/>
      <w:marTop w:val="0"/>
      <w:marBottom w:val="0"/>
      <w:divBdr>
        <w:top w:val="none" w:sz="0" w:space="0" w:color="auto"/>
        <w:left w:val="none" w:sz="0" w:space="0" w:color="auto"/>
        <w:bottom w:val="none" w:sz="0" w:space="0" w:color="auto"/>
        <w:right w:val="none" w:sz="0" w:space="0" w:color="auto"/>
      </w:divBdr>
    </w:div>
    <w:div w:id="1096899564">
      <w:bodyDiv w:val="1"/>
      <w:marLeft w:val="0"/>
      <w:marRight w:val="0"/>
      <w:marTop w:val="0"/>
      <w:marBottom w:val="0"/>
      <w:divBdr>
        <w:top w:val="none" w:sz="0" w:space="0" w:color="auto"/>
        <w:left w:val="none" w:sz="0" w:space="0" w:color="auto"/>
        <w:bottom w:val="none" w:sz="0" w:space="0" w:color="auto"/>
        <w:right w:val="none" w:sz="0" w:space="0" w:color="auto"/>
      </w:divBdr>
    </w:div>
    <w:div w:id="1132285549">
      <w:bodyDiv w:val="1"/>
      <w:marLeft w:val="0"/>
      <w:marRight w:val="0"/>
      <w:marTop w:val="0"/>
      <w:marBottom w:val="0"/>
      <w:divBdr>
        <w:top w:val="none" w:sz="0" w:space="0" w:color="auto"/>
        <w:left w:val="none" w:sz="0" w:space="0" w:color="auto"/>
        <w:bottom w:val="none" w:sz="0" w:space="0" w:color="auto"/>
        <w:right w:val="none" w:sz="0" w:space="0" w:color="auto"/>
      </w:divBdr>
    </w:div>
    <w:div w:id="1136987203">
      <w:bodyDiv w:val="1"/>
      <w:marLeft w:val="0"/>
      <w:marRight w:val="0"/>
      <w:marTop w:val="0"/>
      <w:marBottom w:val="0"/>
      <w:divBdr>
        <w:top w:val="none" w:sz="0" w:space="0" w:color="auto"/>
        <w:left w:val="none" w:sz="0" w:space="0" w:color="auto"/>
        <w:bottom w:val="none" w:sz="0" w:space="0" w:color="auto"/>
        <w:right w:val="none" w:sz="0" w:space="0" w:color="auto"/>
      </w:divBdr>
    </w:div>
    <w:div w:id="1217937722">
      <w:bodyDiv w:val="1"/>
      <w:marLeft w:val="0"/>
      <w:marRight w:val="0"/>
      <w:marTop w:val="0"/>
      <w:marBottom w:val="0"/>
      <w:divBdr>
        <w:top w:val="none" w:sz="0" w:space="0" w:color="auto"/>
        <w:left w:val="none" w:sz="0" w:space="0" w:color="auto"/>
        <w:bottom w:val="none" w:sz="0" w:space="0" w:color="auto"/>
        <w:right w:val="none" w:sz="0" w:space="0" w:color="auto"/>
      </w:divBdr>
    </w:div>
    <w:div w:id="1287470395">
      <w:bodyDiv w:val="1"/>
      <w:marLeft w:val="0"/>
      <w:marRight w:val="0"/>
      <w:marTop w:val="0"/>
      <w:marBottom w:val="0"/>
      <w:divBdr>
        <w:top w:val="none" w:sz="0" w:space="0" w:color="auto"/>
        <w:left w:val="none" w:sz="0" w:space="0" w:color="auto"/>
        <w:bottom w:val="none" w:sz="0" w:space="0" w:color="auto"/>
        <w:right w:val="none" w:sz="0" w:space="0" w:color="auto"/>
      </w:divBdr>
    </w:div>
    <w:div w:id="1424253861">
      <w:bodyDiv w:val="1"/>
      <w:marLeft w:val="0"/>
      <w:marRight w:val="0"/>
      <w:marTop w:val="0"/>
      <w:marBottom w:val="0"/>
      <w:divBdr>
        <w:top w:val="none" w:sz="0" w:space="0" w:color="auto"/>
        <w:left w:val="none" w:sz="0" w:space="0" w:color="auto"/>
        <w:bottom w:val="none" w:sz="0" w:space="0" w:color="auto"/>
        <w:right w:val="none" w:sz="0" w:space="0" w:color="auto"/>
      </w:divBdr>
      <w:divsChild>
        <w:div w:id="1238437964">
          <w:marLeft w:val="0"/>
          <w:marRight w:val="0"/>
          <w:marTop w:val="0"/>
          <w:marBottom w:val="0"/>
          <w:divBdr>
            <w:top w:val="none" w:sz="0" w:space="0" w:color="auto"/>
            <w:left w:val="none" w:sz="0" w:space="0" w:color="auto"/>
            <w:bottom w:val="none" w:sz="0" w:space="0" w:color="auto"/>
            <w:right w:val="none" w:sz="0" w:space="0" w:color="auto"/>
          </w:divBdr>
          <w:divsChild>
            <w:div w:id="714236393">
              <w:marLeft w:val="0"/>
              <w:marRight w:val="0"/>
              <w:marTop w:val="0"/>
              <w:marBottom w:val="0"/>
              <w:divBdr>
                <w:top w:val="none" w:sz="0" w:space="0" w:color="auto"/>
                <w:left w:val="none" w:sz="0" w:space="0" w:color="auto"/>
                <w:bottom w:val="none" w:sz="0" w:space="0" w:color="auto"/>
                <w:right w:val="none" w:sz="0" w:space="0" w:color="auto"/>
              </w:divBdr>
              <w:divsChild>
                <w:div w:id="1526096133">
                  <w:marLeft w:val="0"/>
                  <w:marRight w:val="0"/>
                  <w:marTop w:val="0"/>
                  <w:marBottom w:val="0"/>
                  <w:divBdr>
                    <w:top w:val="none" w:sz="0" w:space="0" w:color="auto"/>
                    <w:left w:val="none" w:sz="0" w:space="0" w:color="auto"/>
                    <w:bottom w:val="none" w:sz="0" w:space="0" w:color="auto"/>
                    <w:right w:val="none" w:sz="0" w:space="0" w:color="auto"/>
                  </w:divBdr>
                  <w:divsChild>
                    <w:div w:id="121106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176024">
          <w:marLeft w:val="0"/>
          <w:marRight w:val="0"/>
          <w:marTop w:val="0"/>
          <w:marBottom w:val="0"/>
          <w:divBdr>
            <w:top w:val="none" w:sz="0" w:space="0" w:color="auto"/>
            <w:left w:val="none" w:sz="0" w:space="0" w:color="auto"/>
            <w:bottom w:val="none" w:sz="0" w:space="0" w:color="auto"/>
            <w:right w:val="none" w:sz="0" w:space="0" w:color="auto"/>
          </w:divBdr>
          <w:divsChild>
            <w:div w:id="2043364136">
              <w:marLeft w:val="0"/>
              <w:marRight w:val="0"/>
              <w:marTop w:val="0"/>
              <w:marBottom w:val="0"/>
              <w:divBdr>
                <w:top w:val="none" w:sz="0" w:space="0" w:color="auto"/>
                <w:left w:val="none" w:sz="0" w:space="0" w:color="auto"/>
                <w:bottom w:val="none" w:sz="0" w:space="0" w:color="auto"/>
                <w:right w:val="none" w:sz="0" w:space="0" w:color="auto"/>
              </w:divBdr>
              <w:divsChild>
                <w:div w:id="1249996010">
                  <w:marLeft w:val="0"/>
                  <w:marRight w:val="0"/>
                  <w:marTop w:val="0"/>
                  <w:marBottom w:val="0"/>
                  <w:divBdr>
                    <w:top w:val="none" w:sz="0" w:space="0" w:color="auto"/>
                    <w:left w:val="none" w:sz="0" w:space="0" w:color="auto"/>
                    <w:bottom w:val="none" w:sz="0" w:space="0" w:color="auto"/>
                    <w:right w:val="none" w:sz="0" w:space="0" w:color="auto"/>
                  </w:divBdr>
                  <w:divsChild>
                    <w:div w:id="1164710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2142601">
      <w:bodyDiv w:val="1"/>
      <w:marLeft w:val="0"/>
      <w:marRight w:val="0"/>
      <w:marTop w:val="0"/>
      <w:marBottom w:val="0"/>
      <w:divBdr>
        <w:top w:val="none" w:sz="0" w:space="0" w:color="auto"/>
        <w:left w:val="none" w:sz="0" w:space="0" w:color="auto"/>
        <w:bottom w:val="none" w:sz="0" w:space="0" w:color="auto"/>
        <w:right w:val="none" w:sz="0" w:space="0" w:color="auto"/>
      </w:divBdr>
    </w:div>
    <w:div w:id="1591045133">
      <w:bodyDiv w:val="1"/>
      <w:marLeft w:val="0"/>
      <w:marRight w:val="0"/>
      <w:marTop w:val="0"/>
      <w:marBottom w:val="0"/>
      <w:divBdr>
        <w:top w:val="none" w:sz="0" w:space="0" w:color="auto"/>
        <w:left w:val="none" w:sz="0" w:space="0" w:color="auto"/>
        <w:bottom w:val="none" w:sz="0" w:space="0" w:color="auto"/>
        <w:right w:val="none" w:sz="0" w:space="0" w:color="auto"/>
      </w:divBdr>
    </w:div>
    <w:div w:id="1642079542">
      <w:bodyDiv w:val="1"/>
      <w:marLeft w:val="0"/>
      <w:marRight w:val="0"/>
      <w:marTop w:val="0"/>
      <w:marBottom w:val="0"/>
      <w:divBdr>
        <w:top w:val="none" w:sz="0" w:space="0" w:color="auto"/>
        <w:left w:val="none" w:sz="0" w:space="0" w:color="auto"/>
        <w:bottom w:val="none" w:sz="0" w:space="0" w:color="auto"/>
        <w:right w:val="none" w:sz="0" w:space="0" w:color="auto"/>
      </w:divBdr>
    </w:div>
    <w:div w:id="1693067138">
      <w:bodyDiv w:val="1"/>
      <w:marLeft w:val="0"/>
      <w:marRight w:val="0"/>
      <w:marTop w:val="0"/>
      <w:marBottom w:val="0"/>
      <w:divBdr>
        <w:top w:val="none" w:sz="0" w:space="0" w:color="auto"/>
        <w:left w:val="none" w:sz="0" w:space="0" w:color="auto"/>
        <w:bottom w:val="none" w:sz="0" w:space="0" w:color="auto"/>
        <w:right w:val="none" w:sz="0" w:space="0" w:color="auto"/>
      </w:divBdr>
    </w:div>
    <w:div w:id="1807427786">
      <w:bodyDiv w:val="1"/>
      <w:marLeft w:val="0"/>
      <w:marRight w:val="0"/>
      <w:marTop w:val="0"/>
      <w:marBottom w:val="0"/>
      <w:divBdr>
        <w:top w:val="none" w:sz="0" w:space="0" w:color="auto"/>
        <w:left w:val="none" w:sz="0" w:space="0" w:color="auto"/>
        <w:bottom w:val="none" w:sz="0" w:space="0" w:color="auto"/>
        <w:right w:val="none" w:sz="0" w:space="0" w:color="auto"/>
      </w:divBdr>
    </w:div>
    <w:div w:id="1901163760">
      <w:bodyDiv w:val="1"/>
      <w:marLeft w:val="0"/>
      <w:marRight w:val="0"/>
      <w:marTop w:val="0"/>
      <w:marBottom w:val="0"/>
      <w:divBdr>
        <w:top w:val="none" w:sz="0" w:space="0" w:color="auto"/>
        <w:left w:val="none" w:sz="0" w:space="0" w:color="auto"/>
        <w:bottom w:val="none" w:sz="0" w:space="0" w:color="auto"/>
        <w:right w:val="none" w:sz="0" w:space="0" w:color="auto"/>
      </w:divBdr>
    </w:div>
    <w:div w:id="1964919470">
      <w:bodyDiv w:val="1"/>
      <w:marLeft w:val="0"/>
      <w:marRight w:val="0"/>
      <w:marTop w:val="0"/>
      <w:marBottom w:val="0"/>
      <w:divBdr>
        <w:top w:val="none" w:sz="0" w:space="0" w:color="auto"/>
        <w:left w:val="none" w:sz="0" w:space="0" w:color="auto"/>
        <w:bottom w:val="none" w:sz="0" w:space="0" w:color="auto"/>
        <w:right w:val="none" w:sz="0" w:space="0" w:color="auto"/>
      </w:divBdr>
    </w:div>
    <w:div w:id="198511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A64D23-3BFB-9A4E-861C-5DB2FAD1C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6</Pages>
  <Words>1512</Words>
  <Characters>862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na</dc:creator>
  <cp:keywords/>
  <dc:description/>
  <cp:lastModifiedBy>Fahad Ahmad Khattak</cp:lastModifiedBy>
  <cp:revision>72</cp:revision>
  <cp:lastPrinted>2019-07-13T21:03:00Z</cp:lastPrinted>
  <dcterms:created xsi:type="dcterms:W3CDTF">2019-07-19T07:45:00Z</dcterms:created>
  <dcterms:modified xsi:type="dcterms:W3CDTF">2024-09-14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cc1f435-cf64-3564-8db3-0e957b74ed2f</vt:lpwstr>
  </property>
  <property fmtid="{D5CDD505-2E9C-101B-9397-08002B2CF9AE}" pid="24" name="Mendeley Citation Style_1">
    <vt:lpwstr>http://www.zotero.org/styles/ieee</vt:lpwstr>
  </property>
</Properties>
</file>